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078CD" w:rsidRDefault="00F44FBB" w:rsidP="00F81B3D">
      <w:pPr>
        <w:jc w:val="center"/>
        <w:rPr>
          <w:rFonts w:ascii="Arial" w:hAnsi="Arial" w:cs="Arial"/>
        </w:rPr>
      </w:pPr>
      <w:r w:rsidRPr="004C7402">
        <w:rPr>
          <w:noProof/>
        </w:rPr>
        <w:drawing>
          <wp:anchor distT="0" distB="0" distL="114300" distR="114300" simplePos="0" relativeHeight="251658752" behindDoc="1" locked="0" layoutInCell="1" allowOverlap="1">
            <wp:simplePos x="0" y="0"/>
            <wp:positionH relativeFrom="page">
              <wp:align>center</wp:align>
            </wp:positionH>
            <wp:positionV relativeFrom="margin">
              <wp:posOffset>-245367</wp:posOffset>
            </wp:positionV>
            <wp:extent cx="2159635" cy="822960"/>
            <wp:effectExtent l="0" t="0" r="0" b="0"/>
            <wp:wrapSquare wrapText="bothSides"/>
            <wp:docPr id="4" name="Picture 4" descr="Bridge Colo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Bridge Color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635" cy="822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2476" w:rsidRPr="004C7402">
        <w:rPr>
          <w:rFonts w:ascii="Arial" w:hAnsi="Arial" w:cs="Arial"/>
        </w:rPr>
        <w:t xml:space="preserve">                  </w:t>
      </w:r>
    </w:p>
    <w:p w:rsidR="000E63A8" w:rsidRPr="00AE0CB3" w:rsidRDefault="000E63A8" w:rsidP="00F81B3D">
      <w:pPr>
        <w:jc w:val="center"/>
        <w:rPr>
          <w:rFonts w:ascii="Arial" w:hAnsi="Arial" w:cs="Arial"/>
        </w:rPr>
      </w:pPr>
    </w:p>
    <w:p w:rsidR="00A37D17" w:rsidRPr="00AE0CB3" w:rsidRDefault="00A37D17" w:rsidP="002E01C5">
      <w:pPr>
        <w:rPr>
          <w:rFonts w:ascii="Arial" w:hAnsi="Arial" w:cs="Arial"/>
          <w:b/>
        </w:rPr>
      </w:pPr>
    </w:p>
    <w:p w:rsidR="00086F80" w:rsidRPr="00AE0CB3" w:rsidRDefault="00086F80" w:rsidP="002E01C5">
      <w:pPr>
        <w:rPr>
          <w:rFonts w:ascii="Arial" w:hAnsi="Arial" w:cs="Arial"/>
          <w:b/>
        </w:rPr>
      </w:pPr>
    </w:p>
    <w:p w:rsidR="002823BA" w:rsidRPr="004A4FB6" w:rsidRDefault="0053202B" w:rsidP="00F81B3D">
      <w:pPr>
        <w:jc w:val="center"/>
        <w:rPr>
          <w:rFonts w:ascii="Arial" w:hAnsi="Arial" w:cs="Arial"/>
          <w:b/>
        </w:rPr>
      </w:pPr>
      <w:r w:rsidRPr="004A4FB6">
        <w:rPr>
          <w:rFonts w:ascii="Arial" w:hAnsi="Arial" w:cs="Arial"/>
          <w:b/>
        </w:rPr>
        <w:t>FAMILY &amp; HUMAN SERVICES</w:t>
      </w:r>
      <w:r w:rsidR="002823BA" w:rsidRPr="004A4FB6">
        <w:rPr>
          <w:rFonts w:ascii="Arial" w:hAnsi="Arial" w:cs="Arial"/>
          <w:b/>
        </w:rPr>
        <w:t xml:space="preserve"> ADVISORY COMMITTEE</w:t>
      </w:r>
    </w:p>
    <w:p w:rsidR="000E63A8" w:rsidRPr="004A4FB6" w:rsidRDefault="00086F80" w:rsidP="00220C0D">
      <w:pPr>
        <w:jc w:val="center"/>
        <w:outlineLvl w:val="0"/>
        <w:rPr>
          <w:rFonts w:ascii="Arial" w:hAnsi="Arial" w:cs="Arial"/>
          <w:b/>
        </w:rPr>
      </w:pPr>
      <w:r w:rsidRPr="004A4FB6">
        <w:rPr>
          <w:rFonts w:ascii="Arial" w:hAnsi="Arial" w:cs="Arial"/>
          <w:b/>
        </w:rPr>
        <w:t xml:space="preserve">Minutes of Wednesday, </w:t>
      </w:r>
      <w:r w:rsidR="00942B51" w:rsidRPr="004A4FB6">
        <w:rPr>
          <w:rFonts w:ascii="Arial" w:hAnsi="Arial" w:cs="Arial"/>
          <w:b/>
        </w:rPr>
        <w:t>October 16</w:t>
      </w:r>
      <w:r w:rsidRPr="004A4FB6">
        <w:rPr>
          <w:rFonts w:ascii="Arial" w:hAnsi="Arial" w:cs="Arial"/>
          <w:b/>
        </w:rPr>
        <w:t xml:space="preserve">, 2024 </w:t>
      </w:r>
    </w:p>
    <w:p w:rsidR="00D72FD7" w:rsidRPr="004A4FB6" w:rsidRDefault="00D72FD7" w:rsidP="00D72FD7">
      <w:pPr>
        <w:ind w:left="360"/>
        <w:jc w:val="both"/>
        <w:rPr>
          <w:rFonts w:ascii="Arial" w:hAnsi="Arial" w:cs="Arial"/>
          <w:u w:val="single"/>
        </w:rPr>
      </w:pPr>
    </w:p>
    <w:p w:rsidR="002823BA" w:rsidRPr="004A4FB6" w:rsidRDefault="00B448F5" w:rsidP="00891E2B">
      <w:pPr>
        <w:numPr>
          <w:ilvl w:val="0"/>
          <w:numId w:val="1"/>
        </w:numPr>
        <w:tabs>
          <w:tab w:val="num" w:pos="360"/>
        </w:tabs>
        <w:ind w:left="360" w:hanging="360"/>
        <w:jc w:val="both"/>
        <w:rPr>
          <w:rFonts w:ascii="Arial" w:hAnsi="Arial" w:cs="Arial"/>
          <w:u w:val="single"/>
        </w:rPr>
      </w:pPr>
      <w:r w:rsidRPr="004A4FB6">
        <w:rPr>
          <w:rFonts w:ascii="Arial" w:hAnsi="Arial" w:cs="Arial"/>
          <w:u w:val="single"/>
        </w:rPr>
        <w:t>CALL TO ORDER</w:t>
      </w:r>
    </w:p>
    <w:p w:rsidR="008C5FB1" w:rsidRPr="004A4FB6" w:rsidRDefault="00E87B8F" w:rsidP="00891E2B">
      <w:pPr>
        <w:ind w:left="360"/>
        <w:jc w:val="both"/>
        <w:rPr>
          <w:rFonts w:ascii="Arial" w:hAnsi="Arial" w:cs="Arial"/>
        </w:rPr>
      </w:pPr>
      <w:r w:rsidRPr="004A4FB6">
        <w:rPr>
          <w:rFonts w:ascii="Arial" w:hAnsi="Arial" w:cs="Arial"/>
        </w:rPr>
        <w:t>Chairperson Radoumis</w:t>
      </w:r>
      <w:r w:rsidR="0077405B" w:rsidRPr="004A4FB6">
        <w:rPr>
          <w:rFonts w:ascii="Arial" w:hAnsi="Arial" w:cs="Arial"/>
        </w:rPr>
        <w:t xml:space="preserve"> </w:t>
      </w:r>
      <w:r w:rsidR="00DE468E" w:rsidRPr="004A4FB6">
        <w:rPr>
          <w:rFonts w:ascii="Arial" w:hAnsi="Arial" w:cs="Arial"/>
        </w:rPr>
        <w:t xml:space="preserve">called the </w:t>
      </w:r>
      <w:r w:rsidR="008C5FB1" w:rsidRPr="004A4FB6">
        <w:rPr>
          <w:rFonts w:ascii="Arial" w:hAnsi="Arial" w:cs="Arial"/>
        </w:rPr>
        <w:t xml:space="preserve">meeting </w:t>
      </w:r>
      <w:r w:rsidR="00DE468E" w:rsidRPr="004A4FB6">
        <w:rPr>
          <w:rFonts w:ascii="Arial" w:hAnsi="Arial" w:cs="Arial"/>
        </w:rPr>
        <w:t xml:space="preserve">to order </w:t>
      </w:r>
      <w:r w:rsidR="008C5FB1" w:rsidRPr="004A4FB6">
        <w:rPr>
          <w:rFonts w:ascii="Arial" w:hAnsi="Arial" w:cs="Arial"/>
        </w:rPr>
        <w:t xml:space="preserve">at </w:t>
      </w:r>
      <w:r w:rsidR="008A3A2B" w:rsidRPr="004A4FB6">
        <w:rPr>
          <w:rFonts w:ascii="Arial" w:hAnsi="Arial" w:cs="Arial"/>
        </w:rPr>
        <w:t>5:</w:t>
      </w:r>
      <w:r w:rsidR="00942B51" w:rsidRPr="004A4FB6">
        <w:rPr>
          <w:rFonts w:ascii="Arial" w:hAnsi="Arial" w:cs="Arial"/>
        </w:rPr>
        <w:t>46</w:t>
      </w:r>
      <w:r w:rsidR="00FC7C9B" w:rsidRPr="004A4FB6">
        <w:rPr>
          <w:rFonts w:ascii="Arial" w:hAnsi="Arial" w:cs="Arial"/>
        </w:rPr>
        <w:t>p.m.</w:t>
      </w:r>
    </w:p>
    <w:p w:rsidR="00AF4D2A" w:rsidRPr="004A4FB6" w:rsidRDefault="00AF4D2A" w:rsidP="00D72FD7">
      <w:pPr>
        <w:spacing w:after="60"/>
        <w:jc w:val="both"/>
        <w:rPr>
          <w:rFonts w:ascii="Arial" w:hAnsi="Arial" w:cs="Arial"/>
        </w:rPr>
      </w:pPr>
    </w:p>
    <w:p w:rsidR="00E93450" w:rsidRPr="004A4FB6" w:rsidRDefault="00E93450" w:rsidP="00E93450">
      <w:pPr>
        <w:numPr>
          <w:ilvl w:val="0"/>
          <w:numId w:val="1"/>
        </w:numPr>
        <w:tabs>
          <w:tab w:val="num" w:pos="360"/>
        </w:tabs>
        <w:ind w:left="360" w:hanging="360"/>
        <w:jc w:val="both"/>
        <w:rPr>
          <w:rFonts w:ascii="Arial" w:hAnsi="Arial" w:cs="Arial"/>
          <w:u w:val="single"/>
        </w:rPr>
      </w:pPr>
      <w:r w:rsidRPr="004A4FB6">
        <w:rPr>
          <w:rFonts w:ascii="Arial" w:hAnsi="Arial" w:cs="Arial"/>
          <w:u w:val="single"/>
        </w:rPr>
        <w:t>ROLL CALL</w:t>
      </w:r>
      <w:r w:rsidRPr="004A4FB6">
        <w:rPr>
          <w:rFonts w:ascii="Arial" w:hAnsi="Arial" w:cs="Arial"/>
          <w:b/>
        </w:rPr>
        <w:t xml:space="preserve"> </w:t>
      </w:r>
    </w:p>
    <w:p w:rsidR="00E93450" w:rsidRPr="004A4FB6" w:rsidRDefault="00E93450" w:rsidP="00FE0034">
      <w:pPr>
        <w:tabs>
          <w:tab w:val="right" w:pos="2520"/>
          <w:tab w:val="left" w:pos="2700"/>
        </w:tabs>
        <w:ind w:left="2700" w:hanging="2340"/>
        <w:jc w:val="both"/>
        <w:rPr>
          <w:rFonts w:ascii="Arial" w:hAnsi="Arial" w:cs="Arial"/>
        </w:rPr>
      </w:pPr>
      <w:r w:rsidRPr="004A4FB6">
        <w:rPr>
          <w:rFonts w:ascii="Arial" w:hAnsi="Arial" w:cs="Arial"/>
          <w:i/>
        </w:rPr>
        <w:t xml:space="preserve">   Members Present</w:t>
      </w:r>
      <w:r w:rsidRPr="004A4FB6">
        <w:rPr>
          <w:rFonts w:ascii="Arial" w:hAnsi="Arial" w:cs="Arial"/>
        </w:rPr>
        <w:t>:</w:t>
      </w:r>
      <w:r w:rsidRPr="004A4FB6">
        <w:rPr>
          <w:rFonts w:ascii="Arial" w:hAnsi="Arial" w:cs="Arial"/>
        </w:rPr>
        <w:tab/>
      </w:r>
      <w:r w:rsidR="00DB2CA9" w:rsidRPr="004A4FB6">
        <w:rPr>
          <w:rFonts w:ascii="Arial" w:hAnsi="Arial" w:cs="Arial"/>
        </w:rPr>
        <w:t xml:space="preserve">Dolores Duran, </w:t>
      </w:r>
      <w:r w:rsidR="00DE277B" w:rsidRPr="004A4FB6">
        <w:rPr>
          <w:rFonts w:ascii="Arial" w:hAnsi="Arial" w:cs="Arial"/>
        </w:rPr>
        <w:t xml:space="preserve">Adrianne </w:t>
      </w:r>
      <w:proofErr w:type="spellStart"/>
      <w:r w:rsidR="00DE277B" w:rsidRPr="004A4FB6">
        <w:rPr>
          <w:rFonts w:ascii="Arial" w:hAnsi="Arial" w:cs="Arial"/>
        </w:rPr>
        <w:t>Karnofel</w:t>
      </w:r>
      <w:proofErr w:type="spellEnd"/>
      <w:r w:rsidR="00913000" w:rsidRPr="004A4FB6">
        <w:rPr>
          <w:rFonts w:ascii="Arial" w:hAnsi="Arial" w:cs="Arial"/>
        </w:rPr>
        <w:t>, Elena Lopez, Gaby Garcia</w:t>
      </w:r>
      <w:r w:rsidR="00F06675" w:rsidRPr="004A4FB6">
        <w:rPr>
          <w:rFonts w:ascii="Arial" w:hAnsi="Arial" w:cs="Arial"/>
        </w:rPr>
        <w:t>, Gilbert Aguirre, Janie Aguirre</w:t>
      </w:r>
      <w:r w:rsidR="007932DB" w:rsidRPr="004A4FB6">
        <w:rPr>
          <w:rFonts w:ascii="Arial" w:hAnsi="Arial" w:cs="Arial"/>
        </w:rPr>
        <w:t xml:space="preserve">, Francis Carbajal, </w:t>
      </w:r>
      <w:r w:rsidR="00942B51" w:rsidRPr="004A4FB6">
        <w:rPr>
          <w:rFonts w:ascii="Arial" w:hAnsi="Arial" w:cs="Arial"/>
        </w:rPr>
        <w:t>Peggy Radoumis</w:t>
      </w:r>
    </w:p>
    <w:p w:rsidR="00A91D15" w:rsidRPr="004A4FB6" w:rsidRDefault="00A91D15" w:rsidP="00E93450">
      <w:pPr>
        <w:tabs>
          <w:tab w:val="right" w:pos="2520"/>
          <w:tab w:val="left" w:pos="2700"/>
        </w:tabs>
        <w:ind w:left="2700" w:hanging="2340"/>
        <w:jc w:val="both"/>
        <w:rPr>
          <w:rFonts w:ascii="Arial" w:hAnsi="Arial" w:cs="Arial"/>
        </w:rPr>
      </w:pPr>
    </w:p>
    <w:p w:rsidR="00E93450" w:rsidRPr="004A4FB6" w:rsidRDefault="00E93450" w:rsidP="008A3A2B">
      <w:pPr>
        <w:tabs>
          <w:tab w:val="right" w:pos="2520"/>
          <w:tab w:val="left" w:pos="2700"/>
        </w:tabs>
        <w:ind w:left="2700" w:hanging="2340"/>
        <w:jc w:val="both"/>
        <w:rPr>
          <w:rFonts w:ascii="Arial" w:hAnsi="Arial" w:cs="Arial"/>
        </w:rPr>
      </w:pPr>
      <w:r w:rsidRPr="004A4FB6">
        <w:rPr>
          <w:rFonts w:ascii="Arial" w:hAnsi="Arial" w:cs="Arial"/>
          <w:i/>
        </w:rPr>
        <w:tab/>
        <w:t>Members Absent:</w:t>
      </w:r>
      <w:r w:rsidRPr="004A4FB6">
        <w:rPr>
          <w:rFonts w:ascii="Arial" w:hAnsi="Arial" w:cs="Arial"/>
          <w:i/>
        </w:rPr>
        <w:tab/>
      </w:r>
      <w:r w:rsidR="000D060A" w:rsidRPr="004A4FB6">
        <w:rPr>
          <w:rFonts w:ascii="Arial" w:hAnsi="Arial" w:cs="Arial"/>
        </w:rPr>
        <w:t>Karla Cardenas</w:t>
      </w:r>
      <w:r w:rsidR="00942B51" w:rsidRPr="004A4FB6">
        <w:rPr>
          <w:rFonts w:ascii="Arial" w:hAnsi="Arial" w:cs="Arial"/>
        </w:rPr>
        <w:t>, Christina Colón, Lisa B. Herrera</w:t>
      </w:r>
    </w:p>
    <w:p w:rsidR="00D70D50" w:rsidRPr="004A4FB6" w:rsidRDefault="00E93450" w:rsidP="008A3A2B">
      <w:pPr>
        <w:tabs>
          <w:tab w:val="right" w:pos="2520"/>
          <w:tab w:val="left" w:pos="2610"/>
        </w:tabs>
        <w:ind w:left="2606" w:hanging="2246"/>
        <w:jc w:val="both"/>
        <w:rPr>
          <w:rFonts w:ascii="Arial" w:hAnsi="Arial" w:cs="Arial"/>
        </w:rPr>
      </w:pPr>
      <w:r w:rsidRPr="004A4FB6">
        <w:rPr>
          <w:rFonts w:ascii="Arial" w:hAnsi="Arial" w:cs="Arial"/>
        </w:rPr>
        <w:t xml:space="preserve">      </w:t>
      </w:r>
      <w:r w:rsidRPr="004A4FB6">
        <w:rPr>
          <w:rFonts w:ascii="Arial" w:hAnsi="Arial" w:cs="Arial"/>
          <w:i/>
        </w:rPr>
        <w:t xml:space="preserve">   </w:t>
      </w:r>
    </w:p>
    <w:p w:rsidR="00942B51" w:rsidRPr="004A4FB6" w:rsidRDefault="00D70D50" w:rsidP="00D70D50">
      <w:pPr>
        <w:tabs>
          <w:tab w:val="left" w:pos="2340"/>
          <w:tab w:val="left" w:pos="2700"/>
        </w:tabs>
        <w:ind w:left="90" w:firstLine="360"/>
        <w:jc w:val="both"/>
        <w:rPr>
          <w:rFonts w:ascii="Arial" w:hAnsi="Arial" w:cs="Arial"/>
        </w:rPr>
      </w:pPr>
      <w:r w:rsidRPr="004A4FB6">
        <w:rPr>
          <w:rFonts w:ascii="Arial" w:hAnsi="Arial" w:cs="Arial"/>
        </w:rPr>
        <w:t xml:space="preserve">                       Staff:  </w:t>
      </w:r>
      <w:r w:rsidR="00942B51" w:rsidRPr="004A4FB6">
        <w:rPr>
          <w:rFonts w:ascii="Arial" w:hAnsi="Arial" w:cs="Arial"/>
        </w:rPr>
        <w:t xml:space="preserve">René Bobadilla, City Manager </w:t>
      </w:r>
    </w:p>
    <w:p w:rsidR="00942B51" w:rsidRPr="004A4FB6" w:rsidRDefault="00942B51" w:rsidP="00D70D50">
      <w:pPr>
        <w:tabs>
          <w:tab w:val="left" w:pos="2340"/>
          <w:tab w:val="left" w:pos="2700"/>
        </w:tabs>
        <w:ind w:left="90" w:firstLine="360"/>
        <w:jc w:val="both"/>
        <w:rPr>
          <w:rFonts w:ascii="Arial" w:hAnsi="Arial" w:cs="Arial"/>
        </w:rPr>
      </w:pPr>
      <w:r w:rsidRPr="004A4FB6">
        <w:rPr>
          <w:rFonts w:ascii="Arial" w:hAnsi="Arial" w:cs="Arial"/>
        </w:rPr>
        <w:tab/>
      </w:r>
      <w:r w:rsidRPr="004A4FB6">
        <w:rPr>
          <w:rFonts w:ascii="Arial" w:hAnsi="Arial" w:cs="Arial"/>
        </w:rPr>
        <w:tab/>
        <w:t>Nicholas Razo, Assistant City Manager</w:t>
      </w:r>
    </w:p>
    <w:p w:rsidR="00942B51" w:rsidRPr="004A4FB6" w:rsidRDefault="00942B51" w:rsidP="00D70D50">
      <w:pPr>
        <w:tabs>
          <w:tab w:val="left" w:pos="2340"/>
          <w:tab w:val="left" w:pos="2700"/>
        </w:tabs>
        <w:ind w:left="90" w:firstLine="360"/>
        <w:jc w:val="both"/>
        <w:rPr>
          <w:rFonts w:ascii="Arial" w:hAnsi="Arial" w:cs="Arial"/>
        </w:rPr>
      </w:pPr>
      <w:r w:rsidRPr="004A4FB6">
        <w:rPr>
          <w:rFonts w:ascii="Arial" w:hAnsi="Arial" w:cs="Arial"/>
        </w:rPr>
        <w:tab/>
      </w:r>
      <w:r w:rsidRPr="004A4FB6">
        <w:rPr>
          <w:rFonts w:ascii="Arial" w:hAnsi="Arial" w:cs="Arial"/>
        </w:rPr>
        <w:tab/>
        <w:t>Maricela Balderas, Director of Community Services</w:t>
      </w:r>
    </w:p>
    <w:p w:rsidR="008A3A2B" w:rsidRPr="004A4FB6" w:rsidRDefault="00942B51" w:rsidP="00D70D50">
      <w:pPr>
        <w:tabs>
          <w:tab w:val="left" w:pos="2340"/>
          <w:tab w:val="left" w:pos="2700"/>
        </w:tabs>
        <w:ind w:left="90" w:firstLine="360"/>
        <w:jc w:val="both"/>
        <w:rPr>
          <w:rFonts w:ascii="Arial" w:hAnsi="Arial" w:cs="Arial"/>
        </w:rPr>
      </w:pPr>
      <w:r w:rsidRPr="004A4FB6">
        <w:rPr>
          <w:rFonts w:ascii="Arial" w:hAnsi="Arial" w:cs="Arial"/>
        </w:rPr>
        <w:tab/>
      </w:r>
      <w:r w:rsidRPr="004A4FB6">
        <w:rPr>
          <w:rFonts w:ascii="Arial" w:hAnsi="Arial" w:cs="Arial"/>
        </w:rPr>
        <w:tab/>
      </w:r>
      <w:r w:rsidR="008A3A2B" w:rsidRPr="004A4FB6">
        <w:rPr>
          <w:rFonts w:ascii="Arial" w:hAnsi="Arial" w:cs="Arial"/>
        </w:rPr>
        <w:t xml:space="preserve">Ed Ramirez, </w:t>
      </w:r>
      <w:r w:rsidR="00F75C27" w:rsidRPr="004A4FB6">
        <w:rPr>
          <w:rFonts w:ascii="Arial" w:hAnsi="Arial" w:cs="Arial"/>
        </w:rPr>
        <w:t>Community</w:t>
      </w:r>
      <w:r w:rsidR="008A3A2B" w:rsidRPr="004A4FB6">
        <w:rPr>
          <w:rFonts w:ascii="Arial" w:hAnsi="Arial" w:cs="Arial"/>
        </w:rPr>
        <w:t xml:space="preserve"> Services Manager, Executive Secretary</w:t>
      </w:r>
    </w:p>
    <w:p w:rsidR="00D70D50" w:rsidRPr="004A4FB6" w:rsidRDefault="008A3A2B" w:rsidP="00BB1737">
      <w:pPr>
        <w:tabs>
          <w:tab w:val="left" w:pos="2340"/>
          <w:tab w:val="left" w:pos="2700"/>
        </w:tabs>
        <w:ind w:left="90" w:firstLine="360"/>
        <w:jc w:val="both"/>
        <w:rPr>
          <w:rFonts w:ascii="Arial" w:hAnsi="Arial" w:cs="Arial"/>
        </w:rPr>
      </w:pPr>
      <w:r w:rsidRPr="004A4FB6">
        <w:rPr>
          <w:rFonts w:ascii="Arial" w:hAnsi="Arial" w:cs="Arial"/>
        </w:rPr>
        <w:tab/>
      </w:r>
      <w:r w:rsidRPr="004A4FB6">
        <w:rPr>
          <w:rFonts w:ascii="Arial" w:hAnsi="Arial" w:cs="Arial"/>
        </w:rPr>
        <w:tab/>
      </w:r>
      <w:r w:rsidR="00D70D50" w:rsidRPr="004A4FB6">
        <w:rPr>
          <w:rFonts w:ascii="Arial" w:hAnsi="Arial" w:cs="Arial"/>
        </w:rPr>
        <w:t>Jose Carrillo, Community Services Supervisor</w:t>
      </w:r>
      <w:r w:rsidR="00D70D50" w:rsidRPr="004A4FB6">
        <w:rPr>
          <w:rFonts w:ascii="Arial" w:hAnsi="Arial" w:cs="Arial"/>
        </w:rPr>
        <w:tab/>
      </w:r>
    </w:p>
    <w:p w:rsidR="00942B51" w:rsidRPr="004A4FB6" w:rsidRDefault="00F75C27" w:rsidP="00BB1737">
      <w:pPr>
        <w:tabs>
          <w:tab w:val="left" w:pos="2340"/>
          <w:tab w:val="left" w:pos="2700"/>
        </w:tabs>
        <w:ind w:left="90" w:firstLine="360"/>
        <w:jc w:val="both"/>
        <w:rPr>
          <w:rFonts w:ascii="Arial" w:hAnsi="Arial" w:cs="Arial"/>
        </w:rPr>
      </w:pPr>
      <w:r w:rsidRPr="004A4FB6">
        <w:rPr>
          <w:rFonts w:ascii="Arial" w:hAnsi="Arial" w:cs="Arial"/>
        </w:rPr>
        <w:tab/>
      </w:r>
      <w:r w:rsidRPr="004A4FB6">
        <w:rPr>
          <w:rFonts w:ascii="Arial" w:hAnsi="Arial" w:cs="Arial"/>
        </w:rPr>
        <w:tab/>
        <w:t>Adriana Ramirez, Administrative Assistant</w:t>
      </w:r>
    </w:p>
    <w:p w:rsidR="00E93450" w:rsidRPr="004A4FB6" w:rsidRDefault="00E93450" w:rsidP="00F06675">
      <w:pPr>
        <w:tabs>
          <w:tab w:val="left" w:pos="1980"/>
          <w:tab w:val="left" w:pos="2340"/>
        </w:tabs>
        <w:jc w:val="both"/>
        <w:rPr>
          <w:rFonts w:ascii="Arial" w:hAnsi="Arial" w:cs="Arial"/>
        </w:rPr>
      </w:pPr>
    </w:p>
    <w:p w:rsidR="00E93450" w:rsidRPr="004A4FB6" w:rsidRDefault="00E93450" w:rsidP="00E93450">
      <w:pPr>
        <w:tabs>
          <w:tab w:val="left" w:pos="2340"/>
        </w:tabs>
        <w:jc w:val="both"/>
        <w:rPr>
          <w:rFonts w:ascii="Arial" w:hAnsi="Arial" w:cs="Arial"/>
        </w:rPr>
      </w:pPr>
      <w:r w:rsidRPr="004A4FB6">
        <w:rPr>
          <w:rFonts w:ascii="Arial" w:hAnsi="Arial" w:cs="Arial"/>
          <w:i/>
        </w:rPr>
        <w:t>Agency Representative:</w:t>
      </w:r>
      <w:r w:rsidRPr="004A4FB6">
        <w:rPr>
          <w:rFonts w:ascii="Arial" w:hAnsi="Arial" w:cs="Arial"/>
        </w:rPr>
        <w:t xml:space="preserve">  None.</w:t>
      </w:r>
    </w:p>
    <w:p w:rsidR="00E93450" w:rsidRPr="004A4FB6" w:rsidRDefault="00E93450" w:rsidP="00E93450">
      <w:pPr>
        <w:tabs>
          <w:tab w:val="left" w:pos="2340"/>
        </w:tabs>
        <w:jc w:val="both"/>
        <w:rPr>
          <w:rFonts w:ascii="Arial" w:hAnsi="Arial" w:cs="Arial"/>
        </w:rPr>
      </w:pPr>
    </w:p>
    <w:p w:rsidR="006B1A30" w:rsidRPr="004A4FB6" w:rsidRDefault="00E93450" w:rsidP="00D43268">
      <w:pPr>
        <w:tabs>
          <w:tab w:val="left" w:pos="2340"/>
          <w:tab w:val="left" w:pos="2430"/>
        </w:tabs>
        <w:ind w:firstLine="1800"/>
        <w:jc w:val="both"/>
        <w:rPr>
          <w:rFonts w:ascii="Arial" w:hAnsi="Arial" w:cs="Arial"/>
        </w:rPr>
      </w:pPr>
      <w:r w:rsidRPr="004A4FB6">
        <w:rPr>
          <w:rFonts w:ascii="Arial" w:hAnsi="Arial" w:cs="Arial"/>
          <w:i/>
        </w:rPr>
        <w:t xml:space="preserve">Guest:   </w:t>
      </w:r>
      <w:r w:rsidR="00BB1737" w:rsidRPr="004A4FB6">
        <w:rPr>
          <w:rFonts w:ascii="Arial" w:hAnsi="Arial" w:cs="Arial"/>
        </w:rPr>
        <w:t>None.</w:t>
      </w:r>
    </w:p>
    <w:p w:rsidR="00690708" w:rsidRPr="004A4FB6" w:rsidRDefault="00690708" w:rsidP="00E93450">
      <w:pPr>
        <w:tabs>
          <w:tab w:val="left" w:pos="2340"/>
          <w:tab w:val="left" w:pos="2430"/>
        </w:tabs>
        <w:ind w:firstLine="1800"/>
        <w:jc w:val="both"/>
        <w:rPr>
          <w:rFonts w:ascii="Arial" w:hAnsi="Arial" w:cs="Arial"/>
        </w:rPr>
      </w:pPr>
    </w:p>
    <w:p w:rsidR="006F5975" w:rsidRPr="004A4FB6" w:rsidRDefault="00AF4D2A" w:rsidP="008763E8">
      <w:pPr>
        <w:numPr>
          <w:ilvl w:val="0"/>
          <w:numId w:val="1"/>
        </w:numPr>
        <w:tabs>
          <w:tab w:val="clear" w:pos="810"/>
          <w:tab w:val="num" w:pos="360"/>
        </w:tabs>
        <w:ind w:hanging="810"/>
        <w:jc w:val="both"/>
        <w:rPr>
          <w:rFonts w:ascii="Arial" w:hAnsi="Arial" w:cs="Arial"/>
        </w:rPr>
      </w:pPr>
      <w:r w:rsidRPr="004A4FB6">
        <w:rPr>
          <w:rFonts w:ascii="Arial" w:hAnsi="Arial" w:cs="Arial"/>
          <w:u w:val="single"/>
        </w:rPr>
        <w:t>PLEDGE OF ALLEGIANCE</w:t>
      </w:r>
      <w:r w:rsidRPr="004A4FB6">
        <w:rPr>
          <w:rFonts w:ascii="Arial" w:hAnsi="Arial" w:cs="Arial"/>
        </w:rPr>
        <w:t xml:space="preserve"> </w:t>
      </w:r>
      <w:r w:rsidR="000E629E" w:rsidRPr="004A4FB6">
        <w:rPr>
          <w:rFonts w:ascii="Arial" w:hAnsi="Arial" w:cs="Arial"/>
        </w:rPr>
        <w:t>–</w:t>
      </w:r>
      <w:r w:rsidR="001816BA" w:rsidRPr="004A4FB6">
        <w:rPr>
          <w:rFonts w:ascii="Arial" w:hAnsi="Arial" w:cs="Arial"/>
        </w:rPr>
        <w:t xml:space="preserve"> </w:t>
      </w:r>
      <w:r w:rsidR="00942B51" w:rsidRPr="004A4FB6">
        <w:rPr>
          <w:rFonts w:ascii="Arial" w:hAnsi="Arial" w:cs="Arial"/>
        </w:rPr>
        <w:t>Gabriela Garcia</w:t>
      </w:r>
    </w:p>
    <w:p w:rsidR="00CF4097" w:rsidRPr="004A4FB6" w:rsidRDefault="00CF4097" w:rsidP="008D272F">
      <w:pPr>
        <w:tabs>
          <w:tab w:val="left" w:pos="2340"/>
          <w:tab w:val="left" w:pos="2430"/>
        </w:tabs>
        <w:spacing w:after="160"/>
        <w:jc w:val="both"/>
        <w:rPr>
          <w:rFonts w:ascii="Arial" w:hAnsi="Arial" w:cs="Arial"/>
          <w:i/>
        </w:rPr>
      </w:pPr>
    </w:p>
    <w:p w:rsidR="00615990" w:rsidRPr="004A4FB6" w:rsidRDefault="00615990" w:rsidP="00615990">
      <w:pPr>
        <w:numPr>
          <w:ilvl w:val="0"/>
          <w:numId w:val="1"/>
        </w:numPr>
        <w:tabs>
          <w:tab w:val="clear" w:pos="810"/>
          <w:tab w:val="num" w:pos="360"/>
          <w:tab w:val="num" w:pos="630"/>
          <w:tab w:val="left" w:pos="2340"/>
        </w:tabs>
        <w:spacing w:after="40"/>
        <w:ind w:left="360" w:hanging="360"/>
        <w:jc w:val="both"/>
        <w:rPr>
          <w:rFonts w:ascii="Arial" w:hAnsi="Arial" w:cs="Arial"/>
        </w:rPr>
      </w:pPr>
      <w:r w:rsidRPr="004A4FB6">
        <w:rPr>
          <w:rFonts w:ascii="Arial" w:hAnsi="Arial" w:cs="Arial"/>
          <w:u w:val="single"/>
        </w:rPr>
        <w:t>ORAL COMMUNICATIONS</w:t>
      </w:r>
      <w:r w:rsidRPr="004A4FB6">
        <w:rPr>
          <w:rFonts w:ascii="Arial" w:hAnsi="Arial" w:cs="Arial"/>
        </w:rPr>
        <w:t xml:space="preserve"> </w:t>
      </w:r>
    </w:p>
    <w:p w:rsidR="00615990" w:rsidRPr="004A4FB6" w:rsidRDefault="00615990" w:rsidP="00615990">
      <w:pPr>
        <w:tabs>
          <w:tab w:val="left" w:pos="2340"/>
        </w:tabs>
        <w:ind w:left="360"/>
        <w:jc w:val="both"/>
        <w:rPr>
          <w:rFonts w:ascii="Arial" w:hAnsi="Arial" w:cs="Arial"/>
        </w:rPr>
      </w:pPr>
      <w:r w:rsidRPr="004A4FB6">
        <w:rPr>
          <w:rFonts w:ascii="Arial" w:hAnsi="Arial" w:cs="Arial"/>
        </w:rPr>
        <w:t>None.</w:t>
      </w:r>
    </w:p>
    <w:p w:rsidR="00615990" w:rsidRPr="004A4FB6" w:rsidRDefault="00615990" w:rsidP="00615990">
      <w:pPr>
        <w:tabs>
          <w:tab w:val="left" w:pos="2340"/>
        </w:tabs>
        <w:ind w:left="360"/>
        <w:jc w:val="both"/>
        <w:rPr>
          <w:rFonts w:ascii="Arial" w:hAnsi="Arial" w:cs="Arial"/>
        </w:rPr>
      </w:pPr>
    </w:p>
    <w:p w:rsidR="00615990" w:rsidRPr="004A4FB6" w:rsidRDefault="00615990" w:rsidP="00615990">
      <w:pPr>
        <w:numPr>
          <w:ilvl w:val="0"/>
          <w:numId w:val="1"/>
        </w:numPr>
        <w:tabs>
          <w:tab w:val="clear" w:pos="810"/>
          <w:tab w:val="num" w:pos="360"/>
          <w:tab w:val="num" w:pos="630"/>
          <w:tab w:val="left" w:pos="2340"/>
        </w:tabs>
        <w:spacing w:after="40"/>
        <w:ind w:left="360" w:hanging="360"/>
        <w:jc w:val="both"/>
        <w:rPr>
          <w:rFonts w:ascii="Arial" w:hAnsi="Arial" w:cs="Arial"/>
          <w:u w:val="single"/>
        </w:rPr>
      </w:pPr>
      <w:r w:rsidRPr="004A4FB6">
        <w:rPr>
          <w:rFonts w:ascii="Arial" w:hAnsi="Arial" w:cs="Arial"/>
          <w:u w:val="single"/>
        </w:rPr>
        <w:t>APPROVAL OF MINUTES</w:t>
      </w:r>
    </w:p>
    <w:p w:rsidR="00615990" w:rsidRPr="004A4FB6" w:rsidRDefault="00615990" w:rsidP="00615990">
      <w:pPr>
        <w:tabs>
          <w:tab w:val="num" w:pos="630"/>
          <w:tab w:val="left" w:pos="2340"/>
        </w:tabs>
        <w:spacing w:after="40"/>
        <w:ind w:left="360"/>
        <w:jc w:val="both"/>
      </w:pPr>
      <w:r w:rsidRPr="004A4FB6">
        <w:rPr>
          <w:rFonts w:ascii="Arial" w:hAnsi="Arial" w:cs="Arial"/>
        </w:rPr>
        <w:t>A motion wa</w:t>
      </w:r>
      <w:r w:rsidRPr="004A4FB6">
        <w:rPr>
          <w:rFonts w:ascii="Arial" w:hAnsi="Arial" w:cs="Arial"/>
          <w:noProof/>
        </w:rPr>
        <w:t xml:space="preserve">s made </w:t>
      </w:r>
      <w:r w:rsidR="00942B51" w:rsidRPr="004A4FB6">
        <w:rPr>
          <w:rFonts w:ascii="Arial" w:hAnsi="Arial" w:cs="Arial"/>
          <w:noProof/>
        </w:rPr>
        <w:t>Gilbert Aguirre</w:t>
      </w:r>
      <w:r w:rsidR="00A945DF" w:rsidRPr="004A4FB6">
        <w:rPr>
          <w:rFonts w:ascii="Arial" w:hAnsi="Arial" w:cs="Arial"/>
          <w:noProof/>
        </w:rPr>
        <w:t xml:space="preserve"> </w:t>
      </w:r>
      <w:r w:rsidRPr="004A4FB6">
        <w:rPr>
          <w:rFonts w:ascii="Arial" w:hAnsi="Arial" w:cs="Arial"/>
          <w:noProof/>
        </w:rPr>
        <w:t>by and</w:t>
      </w:r>
      <w:r w:rsidRPr="004A4FB6">
        <w:rPr>
          <w:rFonts w:ascii="Arial" w:hAnsi="Arial" w:cs="Arial"/>
        </w:rPr>
        <w:t xml:space="preserve"> seconded by </w:t>
      </w:r>
      <w:r w:rsidR="00942B51" w:rsidRPr="004A4FB6">
        <w:rPr>
          <w:rFonts w:ascii="Arial" w:hAnsi="Arial" w:cs="Arial"/>
          <w:noProof/>
        </w:rPr>
        <w:t>Janie Aguirre</w:t>
      </w:r>
      <w:r w:rsidRPr="004A4FB6">
        <w:rPr>
          <w:rFonts w:ascii="Arial" w:hAnsi="Arial" w:cs="Arial"/>
          <w:noProof/>
        </w:rPr>
        <w:t xml:space="preserve"> </w:t>
      </w:r>
      <w:r w:rsidRPr="004A4FB6">
        <w:rPr>
          <w:rFonts w:ascii="Arial" w:hAnsi="Arial" w:cs="Arial"/>
        </w:rPr>
        <w:t>to approve the Min</w:t>
      </w:r>
      <w:r w:rsidRPr="004A4FB6">
        <w:rPr>
          <w:rFonts w:ascii="Arial" w:hAnsi="Arial" w:cs="Arial"/>
          <w:noProof/>
        </w:rPr>
        <w:t xml:space="preserve">utes </w:t>
      </w:r>
      <w:r w:rsidRPr="004A4FB6">
        <w:rPr>
          <w:rFonts w:ascii="Arial" w:hAnsi="Arial" w:cs="Arial"/>
        </w:rPr>
        <w:t xml:space="preserve">for the </w:t>
      </w:r>
      <w:r w:rsidR="00942B51" w:rsidRPr="004A4FB6">
        <w:rPr>
          <w:rFonts w:ascii="Arial" w:hAnsi="Arial" w:cs="Arial"/>
        </w:rPr>
        <w:t>September 18</w:t>
      </w:r>
      <w:r w:rsidRPr="004A4FB6">
        <w:rPr>
          <w:rFonts w:ascii="Arial" w:hAnsi="Arial" w:cs="Arial"/>
        </w:rPr>
        <w:t>, 2024 meeting. The motion was carried unanimously.</w:t>
      </w:r>
    </w:p>
    <w:p w:rsidR="00615990" w:rsidRPr="004A4FB6" w:rsidRDefault="00615990" w:rsidP="00615990">
      <w:pPr>
        <w:pStyle w:val="ListParagraph"/>
        <w:rPr>
          <w:rFonts w:ascii="Arial" w:hAnsi="Arial" w:cs="Arial"/>
          <w:u w:val="single"/>
        </w:rPr>
      </w:pPr>
    </w:p>
    <w:p w:rsidR="005F7C4B" w:rsidRPr="004A4FB6" w:rsidRDefault="00615990" w:rsidP="00615990">
      <w:pPr>
        <w:numPr>
          <w:ilvl w:val="0"/>
          <w:numId w:val="1"/>
        </w:numPr>
        <w:tabs>
          <w:tab w:val="clear" w:pos="810"/>
          <w:tab w:val="num" w:pos="360"/>
          <w:tab w:val="num" w:pos="630"/>
          <w:tab w:val="left" w:pos="2340"/>
        </w:tabs>
        <w:spacing w:after="40"/>
        <w:ind w:left="360" w:hanging="360"/>
        <w:jc w:val="both"/>
        <w:rPr>
          <w:rFonts w:ascii="Arial" w:hAnsi="Arial" w:cs="Arial"/>
        </w:rPr>
      </w:pPr>
      <w:r w:rsidRPr="004A4FB6">
        <w:rPr>
          <w:rFonts w:ascii="Arial" w:hAnsi="Arial" w:cs="Arial"/>
          <w:u w:val="single"/>
        </w:rPr>
        <w:t>PRESENTATIONS</w:t>
      </w:r>
    </w:p>
    <w:p w:rsidR="00AF6964" w:rsidRPr="004A4FB6" w:rsidRDefault="00942B51" w:rsidP="000D060A">
      <w:pPr>
        <w:ind w:left="360"/>
        <w:jc w:val="both"/>
        <w:rPr>
          <w:rFonts w:ascii="Arial" w:hAnsi="Arial" w:cs="Arial"/>
        </w:rPr>
      </w:pPr>
      <w:r w:rsidRPr="004A4FB6">
        <w:rPr>
          <w:rFonts w:ascii="Arial" w:hAnsi="Arial" w:cs="Arial"/>
        </w:rPr>
        <w:t xml:space="preserve">City Manager, </w:t>
      </w:r>
      <w:r w:rsidR="00CA5633">
        <w:rPr>
          <w:rFonts w:ascii="Arial" w:hAnsi="Arial" w:cs="Arial"/>
        </w:rPr>
        <w:t>René Bobadilla and Assistant City Manager, Nicholas Razo</w:t>
      </w:r>
      <w:r w:rsidRPr="004A4FB6">
        <w:rPr>
          <w:rFonts w:ascii="Arial" w:hAnsi="Arial" w:cs="Arial"/>
        </w:rPr>
        <w:t xml:space="preserve"> </w:t>
      </w:r>
      <w:r w:rsidR="00234A8A">
        <w:rPr>
          <w:rFonts w:ascii="Arial" w:hAnsi="Arial" w:cs="Arial"/>
        </w:rPr>
        <w:t>presented on</w:t>
      </w:r>
      <w:r w:rsidRPr="004A4FB6">
        <w:rPr>
          <w:rFonts w:ascii="Arial" w:hAnsi="Arial" w:cs="Arial"/>
        </w:rPr>
        <w:t xml:space="preserve"> Measure SFS. The City proposed a special parcel tax on comme</w:t>
      </w:r>
      <w:bookmarkStart w:id="0" w:name="_GoBack"/>
      <w:bookmarkEnd w:id="0"/>
      <w:r w:rsidRPr="004A4FB6">
        <w:rPr>
          <w:rFonts w:ascii="Arial" w:hAnsi="Arial" w:cs="Arial"/>
        </w:rPr>
        <w:t xml:space="preserve">rcial and industrial properties, which would be based on square footage. This tax is specifically for road infrastructure and requires a 66.7% approval to pass. Measure Y, passed previously, which was a general fund tax, whereas Measure SFS is designated solely for streets. The tax includes oversight by a committee of residents and business owners, ensuring accountability. The tax will generate around $6 million in the first year, with a 2% annual increase. </w:t>
      </w:r>
      <w:r w:rsidR="00234A8A">
        <w:rPr>
          <w:rFonts w:ascii="Arial" w:hAnsi="Arial" w:cs="Arial"/>
        </w:rPr>
        <w:t xml:space="preserve">The City </w:t>
      </w:r>
      <w:r w:rsidRPr="004A4FB6">
        <w:rPr>
          <w:rFonts w:ascii="Arial" w:hAnsi="Arial" w:cs="Arial"/>
        </w:rPr>
        <w:t>will issue bonds to fund road repairs effectively, phasing the projects over the next decade. Notably, this measure does n</w:t>
      </w:r>
      <w:r w:rsidR="00234A8A">
        <w:rPr>
          <w:rFonts w:ascii="Arial" w:hAnsi="Arial" w:cs="Arial"/>
        </w:rPr>
        <w:t>ot affect residential properties.</w:t>
      </w:r>
    </w:p>
    <w:p w:rsidR="00615990" w:rsidRDefault="00615990" w:rsidP="00615990">
      <w:pPr>
        <w:tabs>
          <w:tab w:val="num" w:pos="810"/>
          <w:tab w:val="left" w:pos="2340"/>
        </w:tabs>
        <w:spacing w:after="40"/>
        <w:ind w:left="360"/>
        <w:jc w:val="both"/>
        <w:rPr>
          <w:rFonts w:ascii="Arial" w:hAnsi="Arial" w:cs="Arial"/>
        </w:rPr>
      </w:pPr>
    </w:p>
    <w:p w:rsidR="00B24F6E" w:rsidRPr="004A4FB6" w:rsidRDefault="00B24F6E" w:rsidP="00615990">
      <w:pPr>
        <w:tabs>
          <w:tab w:val="num" w:pos="810"/>
          <w:tab w:val="left" w:pos="2340"/>
        </w:tabs>
        <w:spacing w:after="40"/>
        <w:ind w:left="360"/>
        <w:jc w:val="both"/>
        <w:rPr>
          <w:rFonts w:ascii="Arial" w:hAnsi="Arial" w:cs="Arial"/>
        </w:rPr>
      </w:pPr>
    </w:p>
    <w:p w:rsidR="00615990" w:rsidRPr="004A4FB6" w:rsidRDefault="00615990" w:rsidP="00615990">
      <w:pPr>
        <w:numPr>
          <w:ilvl w:val="0"/>
          <w:numId w:val="1"/>
        </w:numPr>
        <w:tabs>
          <w:tab w:val="clear" w:pos="810"/>
          <w:tab w:val="num" w:pos="360"/>
          <w:tab w:val="num" w:pos="630"/>
          <w:tab w:val="left" w:pos="2340"/>
        </w:tabs>
        <w:spacing w:after="40"/>
        <w:ind w:left="360" w:hanging="360"/>
        <w:jc w:val="both"/>
        <w:rPr>
          <w:rFonts w:ascii="Arial" w:hAnsi="Arial" w:cs="Arial"/>
        </w:rPr>
      </w:pPr>
      <w:r w:rsidRPr="004A4FB6">
        <w:rPr>
          <w:rFonts w:ascii="Arial" w:hAnsi="Arial" w:cs="Arial"/>
          <w:u w:val="single"/>
        </w:rPr>
        <w:t xml:space="preserve">EXECUTIVE SECRETARY REPORT </w:t>
      </w:r>
    </w:p>
    <w:p w:rsidR="003074AE" w:rsidRPr="004A4FB6" w:rsidRDefault="00942B51" w:rsidP="003074AE">
      <w:pPr>
        <w:ind w:left="360"/>
        <w:jc w:val="both"/>
        <w:rPr>
          <w:rFonts w:ascii="Arial" w:hAnsi="Arial" w:cs="Arial"/>
        </w:rPr>
      </w:pPr>
      <w:r w:rsidRPr="004A4FB6">
        <w:rPr>
          <w:rFonts w:ascii="Arial" w:hAnsi="Arial" w:cs="Arial"/>
        </w:rPr>
        <w:t xml:space="preserve">Mr. Ramirez introduced </w:t>
      </w:r>
      <w:r w:rsidR="00B24F6E">
        <w:rPr>
          <w:rFonts w:ascii="Arial" w:hAnsi="Arial" w:cs="Arial"/>
        </w:rPr>
        <w:t>the</w:t>
      </w:r>
      <w:r w:rsidRPr="004A4FB6">
        <w:rPr>
          <w:rFonts w:ascii="Arial" w:hAnsi="Arial" w:cs="Arial"/>
        </w:rPr>
        <w:t xml:space="preserve"> new Program Coordinator I, Julian Jackson, who will assist at Clark</w:t>
      </w:r>
      <w:r w:rsidR="00B24F6E">
        <w:rPr>
          <w:rFonts w:ascii="Arial" w:hAnsi="Arial" w:cs="Arial"/>
        </w:rPr>
        <w:t>e</w:t>
      </w:r>
      <w:r w:rsidRPr="004A4FB6">
        <w:rPr>
          <w:rFonts w:ascii="Arial" w:hAnsi="Arial" w:cs="Arial"/>
        </w:rPr>
        <w:t xml:space="preserve"> Estate and Heritage Park, focusing on facility rentals and special events. </w:t>
      </w:r>
      <w:r w:rsidR="00234A8A">
        <w:rPr>
          <w:rFonts w:ascii="Arial" w:hAnsi="Arial" w:cs="Arial"/>
        </w:rPr>
        <w:t>He</w:t>
      </w:r>
      <w:r w:rsidRPr="004A4FB6">
        <w:rPr>
          <w:rFonts w:ascii="Arial" w:hAnsi="Arial" w:cs="Arial"/>
        </w:rPr>
        <w:t xml:space="preserve"> will work directly with Edwin Vargas</w:t>
      </w:r>
      <w:r w:rsidR="00234A8A">
        <w:rPr>
          <w:rFonts w:ascii="Arial" w:hAnsi="Arial" w:cs="Arial"/>
        </w:rPr>
        <w:t>, Program Coordinator II</w:t>
      </w:r>
      <w:r w:rsidRPr="004A4FB6">
        <w:rPr>
          <w:rFonts w:ascii="Arial" w:hAnsi="Arial" w:cs="Arial"/>
        </w:rPr>
        <w:t xml:space="preserve"> and located at Heritage Park</w:t>
      </w:r>
      <w:r w:rsidR="000D060A" w:rsidRPr="004A4FB6">
        <w:rPr>
          <w:rFonts w:ascii="Arial" w:hAnsi="Arial" w:cs="Arial"/>
        </w:rPr>
        <w:t>.</w:t>
      </w:r>
    </w:p>
    <w:p w:rsidR="000D060A" w:rsidRPr="004A4FB6" w:rsidRDefault="000D060A" w:rsidP="003074AE">
      <w:pPr>
        <w:ind w:left="360"/>
        <w:jc w:val="both"/>
        <w:rPr>
          <w:rFonts w:ascii="Arial" w:hAnsi="Arial" w:cs="Arial"/>
        </w:rPr>
      </w:pPr>
    </w:p>
    <w:p w:rsidR="00615990" w:rsidRPr="004A4FB6" w:rsidRDefault="00615990" w:rsidP="00615990">
      <w:pPr>
        <w:numPr>
          <w:ilvl w:val="0"/>
          <w:numId w:val="1"/>
        </w:numPr>
        <w:tabs>
          <w:tab w:val="clear" w:pos="810"/>
          <w:tab w:val="num" w:pos="360"/>
          <w:tab w:val="num" w:pos="630"/>
          <w:tab w:val="left" w:pos="2340"/>
        </w:tabs>
        <w:spacing w:after="40"/>
        <w:ind w:left="360" w:hanging="360"/>
        <w:jc w:val="both"/>
        <w:rPr>
          <w:rFonts w:ascii="Arial" w:hAnsi="Arial" w:cs="Arial"/>
        </w:rPr>
      </w:pPr>
      <w:r w:rsidRPr="004A4FB6">
        <w:rPr>
          <w:rFonts w:ascii="Arial" w:hAnsi="Arial" w:cs="Arial"/>
          <w:u w:val="single"/>
        </w:rPr>
        <w:t>OLD BUSINESS</w:t>
      </w:r>
    </w:p>
    <w:p w:rsidR="00615990" w:rsidRPr="004A4FB6" w:rsidRDefault="009E6244" w:rsidP="000D060A">
      <w:pPr>
        <w:tabs>
          <w:tab w:val="num" w:pos="810"/>
          <w:tab w:val="left" w:pos="2340"/>
        </w:tabs>
        <w:spacing w:after="40"/>
        <w:ind w:left="360"/>
        <w:jc w:val="both"/>
        <w:rPr>
          <w:rFonts w:ascii="Arial" w:hAnsi="Arial" w:cs="Arial"/>
        </w:rPr>
      </w:pPr>
      <w:r w:rsidRPr="004A4FB6">
        <w:rPr>
          <w:rFonts w:ascii="Arial" w:hAnsi="Arial" w:cs="Arial"/>
        </w:rPr>
        <w:t>None.</w:t>
      </w:r>
    </w:p>
    <w:p w:rsidR="003074AE" w:rsidRPr="004A4FB6" w:rsidRDefault="003074AE" w:rsidP="00615990">
      <w:pPr>
        <w:tabs>
          <w:tab w:val="num" w:pos="810"/>
          <w:tab w:val="left" w:pos="2340"/>
        </w:tabs>
        <w:spacing w:after="40"/>
        <w:ind w:left="360"/>
        <w:jc w:val="both"/>
        <w:rPr>
          <w:rFonts w:ascii="Arial" w:hAnsi="Arial" w:cs="Arial"/>
        </w:rPr>
      </w:pPr>
    </w:p>
    <w:p w:rsidR="00615990" w:rsidRPr="004A4FB6" w:rsidRDefault="00615990" w:rsidP="00783162">
      <w:pPr>
        <w:numPr>
          <w:ilvl w:val="0"/>
          <w:numId w:val="1"/>
        </w:numPr>
        <w:tabs>
          <w:tab w:val="clear" w:pos="810"/>
          <w:tab w:val="num" w:pos="360"/>
          <w:tab w:val="num" w:pos="630"/>
          <w:tab w:val="left" w:pos="2340"/>
        </w:tabs>
        <w:spacing w:after="40"/>
        <w:ind w:left="360" w:hanging="360"/>
        <w:jc w:val="both"/>
        <w:rPr>
          <w:rFonts w:ascii="Arial" w:hAnsi="Arial" w:cs="Arial"/>
        </w:rPr>
      </w:pPr>
      <w:r w:rsidRPr="004A4FB6">
        <w:rPr>
          <w:rFonts w:ascii="Arial" w:hAnsi="Arial" w:cs="Arial"/>
          <w:u w:val="single"/>
        </w:rPr>
        <w:t>NEW BUSINESS</w:t>
      </w:r>
      <w:r w:rsidRPr="004A4FB6">
        <w:rPr>
          <w:rFonts w:ascii="Arial" w:hAnsi="Arial" w:cs="Arial"/>
          <w:i/>
        </w:rPr>
        <w:t xml:space="preserve">     </w:t>
      </w:r>
    </w:p>
    <w:p w:rsidR="00234A8A" w:rsidRDefault="00234A8A" w:rsidP="00234A8A">
      <w:pPr>
        <w:pStyle w:val="ListParagraph"/>
        <w:numPr>
          <w:ilvl w:val="0"/>
          <w:numId w:val="4"/>
        </w:numPr>
        <w:jc w:val="both"/>
        <w:rPr>
          <w:rFonts w:ascii="Arial" w:hAnsi="Arial" w:cs="Arial"/>
        </w:rPr>
      </w:pPr>
      <w:r w:rsidRPr="00234A8A">
        <w:rPr>
          <w:rFonts w:ascii="Arial" w:hAnsi="Arial" w:cs="Arial"/>
        </w:rPr>
        <w:t>Family and Human Services</w:t>
      </w:r>
      <w:r w:rsidR="009E6244" w:rsidRPr="00234A8A">
        <w:rPr>
          <w:rFonts w:ascii="Arial" w:hAnsi="Arial" w:cs="Arial"/>
        </w:rPr>
        <w:t xml:space="preserve"> will be hosting </w:t>
      </w:r>
      <w:r w:rsidRPr="00234A8A">
        <w:rPr>
          <w:rFonts w:ascii="Arial" w:hAnsi="Arial" w:cs="Arial"/>
        </w:rPr>
        <w:t>its</w:t>
      </w:r>
      <w:r w:rsidR="009E6244" w:rsidRPr="00234A8A">
        <w:rPr>
          <w:rFonts w:ascii="Arial" w:hAnsi="Arial" w:cs="Arial"/>
        </w:rPr>
        <w:t xml:space="preserve"> Holiday Basket Volunteer Orientation</w:t>
      </w:r>
      <w:r w:rsidRPr="00234A8A">
        <w:rPr>
          <w:rFonts w:ascii="Arial" w:hAnsi="Arial" w:cs="Arial"/>
        </w:rPr>
        <w:t xml:space="preserve"> meeting</w:t>
      </w:r>
      <w:r w:rsidR="009E6244" w:rsidRPr="00234A8A">
        <w:rPr>
          <w:rFonts w:ascii="Arial" w:hAnsi="Arial" w:cs="Arial"/>
        </w:rPr>
        <w:t xml:space="preserve"> on October 23 at 6:30 p.m. At this meeting </w:t>
      </w:r>
      <w:r w:rsidRPr="00234A8A">
        <w:rPr>
          <w:rFonts w:ascii="Arial" w:hAnsi="Arial" w:cs="Arial"/>
        </w:rPr>
        <w:t>staff</w:t>
      </w:r>
      <w:r w:rsidR="009E6244" w:rsidRPr="00234A8A">
        <w:rPr>
          <w:rFonts w:ascii="Arial" w:hAnsi="Arial" w:cs="Arial"/>
        </w:rPr>
        <w:t xml:space="preserve"> will discuss various volunteer roles and our upcoming holiday basket programs. </w:t>
      </w:r>
    </w:p>
    <w:p w:rsidR="00234A8A" w:rsidRDefault="00234A8A" w:rsidP="00234A8A">
      <w:pPr>
        <w:pStyle w:val="ListParagraph"/>
        <w:numPr>
          <w:ilvl w:val="0"/>
          <w:numId w:val="4"/>
        </w:numPr>
        <w:jc w:val="both"/>
        <w:rPr>
          <w:rFonts w:ascii="Arial" w:hAnsi="Arial" w:cs="Arial"/>
        </w:rPr>
      </w:pPr>
      <w:r w:rsidRPr="00234A8A">
        <w:rPr>
          <w:rFonts w:ascii="Arial" w:hAnsi="Arial" w:cs="Arial"/>
        </w:rPr>
        <w:t>T</w:t>
      </w:r>
      <w:r w:rsidR="009E6244" w:rsidRPr="00234A8A">
        <w:rPr>
          <w:rFonts w:ascii="Arial" w:hAnsi="Arial" w:cs="Arial"/>
        </w:rPr>
        <w:t xml:space="preserve">he Thankful Neighbor Basket </w:t>
      </w:r>
      <w:r w:rsidRPr="00234A8A">
        <w:rPr>
          <w:rFonts w:ascii="Arial" w:hAnsi="Arial" w:cs="Arial"/>
        </w:rPr>
        <w:t>program will be held on November 22</w:t>
      </w:r>
      <w:r w:rsidRPr="00234A8A">
        <w:rPr>
          <w:rFonts w:ascii="Arial" w:hAnsi="Arial" w:cs="Arial"/>
          <w:vertAlign w:val="superscript"/>
        </w:rPr>
        <w:t>nd</w:t>
      </w:r>
      <w:r w:rsidRPr="00234A8A">
        <w:rPr>
          <w:rFonts w:ascii="Arial" w:hAnsi="Arial" w:cs="Arial"/>
        </w:rPr>
        <w:t xml:space="preserve"> </w:t>
      </w:r>
      <w:r w:rsidR="009E6244" w:rsidRPr="00234A8A">
        <w:rPr>
          <w:rFonts w:ascii="Arial" w:hAnsi="Arial" w:cs="Arial"/>
        </w:rPr>
        <w:t>and the Neighborly Elf Basket Program</w:t>
      </w:r>
      <w:r w:rsidRPr="00234A8A">
        <w:rPr>
          <w:rFonts w:ascii="Arial" w:hAnsi="Arial" w:cs="Arial"/>
        </w:rPr>
        <w:t xml:space="preserve"> on December 21</w:t>
      </w:r>
      <w:r w:rsidRPr="00234A8A">
        <w:rPr>
          <w:rFonts w:ascii="Arial" w:hAnsi="Arial" w:cs="Arial"/>
          <w:vertAlign w:val="superscript"/>
        </w:rPr>
        <w:t>st</w:t>
      </w:r>
      <w:r w:rsidR="009E6244" w:rsidRPr="00234A8A">
        <w:rPr>
          <w:rFonts w:ascii="Arial" w:hAnsi="Arial" w:cs="Arial"/>
        </w:rPr>
        <w:t xml:space="preserve">. The Holiday Basket registration is </w:t>
      </w:r>
      <w:r w:rsidRPr="00234A8A">
        <w:rPr>
          <w:rFonts w:ascii="Arial" w:hAnsi="Arial" w:cs="Arial"/>
        </w:rPr>
        <w:t>open. To register</w:t>
      </w:r>
      <w:r w:rsidR="00B24F6E">
        <w:rPr>
          <w:rFonts w:ascii="Arial" w:hAnsi="Arial" w:cs="Arial"/>
        </w:rPr>
        <w:t>,</w:t>
      </w:r>
      <w:r w:rsidRPr="00234A8A">
        <w:rPr>
          <w:rFonts w:ascii="Arial" w:hAnsi="Arial" w:cs="Arial"/>
        </w:rPr>
        <w:t xml:space="preserve"> participants can </w:t>
      </w:r>
      <w:r w:rsidR="009E6244" w:rsidRPr="00234A8A">
        <w:rPr>
          <w:rFonts w:ascii="Arial" w:hAnsi="Arial" w:cs="Arial"/>
        </w:rPr>
        <w:t>call Gus Velasco Neighborhood Center and schedule an appointment with our case</w:t>
      </w:r>
      <w:r w:rsidRPr="00234A8A">
        <w:rPr>
          <w:rFonts w:ascii="Arial" w:hAnsi="Arial" w:cs="Arial"/>
        </w:rPr>
        <w:t xml:space="preserve"> managers</w:t>
      </w:r>
      <w:r w:rsidR="009E6244" w:rsidRPr="00234A8A">
        <w:rPr>
          <w:rFonts w:ascii="Arial" w:hAnsi="Arial" w:cs="Arial"/>
        </w:rPr>
        <w:t xml:space="preserve">. </w:t>
      </w:r>
    </w:p>
    <w:p w:rsidR="003074AE" w:rsidRPr="00234A8A" w:rsidRDefault="009E6244" w:rsidP="00234A8A">
      <w:pPr>
        <w:pStyle w:val="ListParagraph"/>
        <w:numPr>
          <w:ilvl w:val="0"/>
          <w:numId w:val="4"/>
        </w:numPr>
        <w:jc w:val="both"/>
        <w:rPr>
          <w:rFonts w:ascii="Arial" w:hAnsi="Arial" w:cs="Arial"/>
        </w:rPr>
      </w:pPr>
      <w:r w:rsidRPr="00234A8A">
        <w:rPr>
          <w:rFonts w:ascii="Arial" w:hAnsi="Arial" w:cs="Arial"/>
        </w:rPr>
        <w:t>Covered California open</w:t>
      </w:r>
      <w:r w:rsidR="00B24F6E">
        <w:rPr>
          <w:rFonts w:ascii="Arial" w:hAnsi="Arial" w:cs="Arial"/>
        </w:rPr>
        <w:t xml:space="preserve"> enrollment runs from November 1, 2024</w:t>
      </w:r>
      <w:r w:rsidRPr="00234A8A">
        <w:rPr>
          <w:rFonts w:ascii="Arial" w:hAnsi="Arial" w:cs="Arial"/>
        </w:rPr>
        <w:t xml:space="preserve"> to January 31</w:t>
      </w:r>
      <w:r w:rsidR="00B24F6E">
        <w:rPr>
          <w:rFonts w:ascii="Arial" w:hAnsi="Arial" w:cs="Arial"/>
        </w:rPr>
        <w:t>, 2025</w:t>
      </w:r>
      <w:r w:rsidRPr="00234A8A">
        <w:rPr>
          <w:rFonts w:ascii="Arial" w:hAnsi="Arial" w:cs="Arial"/>
        </w:rPr>
        <w:t>. This is an important opportunity for individuals to either sign up for insurance or make changes to their existing plans</w:t>
      </w:r>
      <w:r w:rsidR="003074AE" w:rsidRPr="00234A8A">
        <w:rPr>
          <w:rFonts w:ascii="Arial" w:hAnsi="Arial" w:cs="Arial"/>
        </w:rPr>
        <w:t>.</w:t>
      </w:r>
    </w:p>
    <w:p w:rsidR="00615990" w:rsidRPr="004A4FB6" w:rsidRDefault="00615990" w:rsidP="00615990">
      <w:pPr>
        <w:pStyle w:val="ListParagraph"/>
        <w:tabs>
          <w:tab w:val="num" w:pos="810"/>
          <w:tab w:val="left" w:pos="2340"/>
        </w:tabs>
        <w:spacing w:after="40"/>
        <w:jc w:val="both"/>
        <w:rPr>
          <w:rFonts w:ascii="Arial" w:hAnsi="Arial" w:cs="Arial"/>
        </w:rPr>
      </w:pPr>
    </w:p>
    <w:p w:rsidR="00615990" w:rsidRPr="004A4FB6" w:rsidRDefault="00615990" w:rsidP="00615990">
      <w:pPr>
        <w:numPr>
          <w:ilvl w:val="0"/>
          <w:numId w:val="1"/>
        </w:numPr>
        <w:tabs>
          <w:tab w:val="clear" w:pos="810"/>
          <w:tab w:val="num" w:pos="360"/>
          <w:tab w:val="num" w:pos="630"/>
          <w:tab w:val="left" w:pos="2340"/>
        </w:tabs>
        <w:spacing w:after="40"/>
        <w:ind w:left="360" w:hanging="360"/>
        <w:jc w:val="both"/>
        <w:rPr>
          <w:rFonts w:ascii="Arial" w:hAnsi="Arial" w:cs="Arial"/>
        </w:rPr>
      </w:pPr>
      <w:r w:rsidRPr="004A4FB6">
        <w:rPr>
          <w:rFonts w:ascii="Arial" w:hAnsi="Arial" w:cs="Arial"/>
          <w:u w:val="single"/>
        </w:rPr>
        <w:t>DIVISION PROGRAM/PROJECT UPDATES</w:t>
      </w:r>
    </w:p>
    <w:p w:rsidR="00615990" w:rsidRPr="004A4FB6" w:rsidRDefault="00615990" w:rsidP="00615990">
      <w:pPr>
        <w:tabs>
          <w:tab w:val="num" w:pos="810"/>
          <w:tab w:val="left" w:pos="2340"/>
        </w:tabs>
        <w:spacing w:after="40"/>
        <w:ind w:left="360"/>
        <w:jc w:val="both"/>
        <w:rPr>
          <w:rFonts w:ascii="Arial" w:eastAsia="Calibri" w:hAnsi="Arial" w:cs="Arial"/>
        </w:rPr>
      </w:pPr>
      <w:r w:rsidRPr="004A4FB6">
        <w:rPr>
          <w:rFonts w:ascii="Arial" w:hAnsi="Arial" w:cs="Arial"/>
        </w:rPr>
        <w:t xml:space="preserve">Mr. Carrillo </w:t>
      </w:r>
      <w:r w:rsidRPr="004A4FB6">
        <w:rPr>
          <w:rFonts w:ascii="Arial" w:eastAsia="Calibri" w:hAnsi="Arial" w:cs="Arial"/>
        </w:rPr>
        <w:t>provided a brief presentation of the following events:</w:t>
      </w:r>
    </w:p>
    <w:p w:rsidR="009E6244" w:rsidRPr="004A4FB6" w:rsidRDefault="009E6244" w:rsidP="00234A8A">
      <w:pPr>
        <w:numPr>
          <w:ilvl w:val="0"/>
          <w:numId w:val="2"/>
        </w:numPr>
        <w:tabs>
          <w:tab w:val="num" w:pos="810"/>
          <w:tab w:val="left" w:pos="2340"/>
        </w:tabs>
        <w:spacing w:after="40"/>
        <w:jc w:val="both"/>
        <w:rPr>
          <w:rFonts w:ascii="Arial" w:hAnsi="Arial" w:cs="Arial"/>
        </w:rPr>
      </w:pPr>
      <w:r w:rsidRPr="004A4FB6">
        <w:rPr>
          <w:rFonts w:ascii="Arial" w:hAnsi="Arial" w:cs="Arial"/>
        </w:rPr>
        <w:t xml:space="preserve">Fiestas </w:t>
      </w:r>
      <w:proofErr w:type="spellStart"/>
      <w:r w:rsidRPr="004A4FB6">
        <w:rPr>
          <w:rFonts w:ascii="Arial" w:hAnsi="Arial" w:cs="Arial"/>
        </w:rPr>
        <w:t>Patrias</w:t>
      </w:r>
      <w:proofErr w:type="spellEnd"/>
      <w:r w:rsidRPr="004A4FB6">
        <w:rPr>
          <w:rFonts w:ascii="Arial" w:hAnsi="Arial" w:cs="Arial"/>
        </w:rPr>
        <w:t xml:space="preserve"> de </w:t>
      </w:r>
      <w:proofErr w:type="spellStart"/>
      <w:r w:rsidRPr="004A4FB6">
        <w:rPr>
          <w:rFonts w:ascii="Arial" w:hAnsi="Arial" w:cs="Arial"/>
        </w:rPr>
        <w:t>Octubre</w:t>
      </w:r>
      <w:proofErr w:type="spellEnd"/>
      <w:r w:rsidRPr="004A4FB6">
        <w:rPr>
          <w:rFonts w:ascii="Arial" w:hAnsi="Arial" w:cs="Arial"/>
        </w:rPr>
        <w:t xml:space="preserve"> will take place at Los Nietos Park on October 19</w:t>
      </w:r>
      <w:r w:rsidRPr="004A4FB6">
        <w:rPr>
          <w:rFonts w:ascii="Arial" w:hAnsi="Arial" w:cs="Arial"/>
          <w:vertAlign w:val="superscript"/>
        </w:rPr>
        <w:t>th</w:t>
      </w:r>
      <w:r w:rsidRPr="004A4FB6">
        <w:rPr>
          <w:rFonts w:ascii="Arial" w:hAnsi="Arial" w:cs="Arial"/>
        </w:rPr>
        <w:t xml:space="preserve"> and October 20</w:t>
      </w:r>
      <w:r w:rsidRPr="004A4FB6">
        <w:rPr>
          <w:rFonts w:ascii="Arial" w:hAnsi="Arial" w:cs="Arial"/>
          <w:vertAlign w:val="superscript"/>
        </w:rPr>
        <w:t>th</w:t>
      </w:r>
      <w:r w:rsidRPr="004A4FB6">
        <w:rPr>
          <w:rFonts w:ascii="Arial" w:hAnsi="Arial" w:cs="Arial"/>
        </w:rPr>
        <w:t xml:space="preserve"> </w:t>
      </w:r>
    </w:p>
    <w:p w:rsidR="009E6244" w:rsidRPr="004A4FB6" w:rsidRDefault="009E6244" w:rsidP="00234A8A">
      <w:pPr>
        <w:numPr>
          <w:ilvl w:val="0"/>
          <w:numId w:val="2"/>
        </w:numPr>
        <w:tabs>
          <w:tab w:val="num" w:pos="810"/>
          <w:tab w:val="left" w:pos="2340"/>
        </w:tabs>
        <w:spacing w:after="40"/>
        <w:jc w:val="both"/>
        <w:rPr>
          <w:rFonts w:ascii="Arial" w:hAnsi="Arial" w:cs="Arial"/>
          <w:b/>
          <w:u w:val="single"/>
        </w:rPr>
      </w:pPr>
      <w:r w:rsidRPr="004A4FB6">
        <w:rPr>
          <w:rFonts w:ascii="Arial" w:hAnsi="Arial" w:cs="Arial"/>
        </w:rPr>
        <w:t>Red Ribbon Parade will take place October 23</w:t>
      </w:r>
      <w:r w:rsidRPr="004A4FB6">
        <w:rPr>
          <w:rFonts w:ascii="Arial" w:hAnsi="Arial" w:cs="Arial"/>
          <w:vertAlign w:val="superscript"/>
        </w:rPr>
        <w:t>rd</w:t>
      </w:r>
      <w:r w:rsidRPr="004A4FB6">
        <w:rPr>
          <w:rFonts w:ascii="Arial" w:hAnsi="Arial" w:cs="Arial"/>
        </w:rPr>
        <w:t xml:space="preserve"> at 9:15 a.m. </w:t>
      </w:r>
    </w:p>
    <w:p w:rsidR="009E6244" w:rsidRPr="004A4FB6" w:rsidRDefault="009E6244" w:rsidP="00234A8A">
      <w:pPr>
        <w:numPr>
          <w:ilvl w:val="0"/>
          <w:numId w:val="2"/>
        </w:numPr>
        <w:tabs>
          <w:tab w:val="num" w:pos="810"/>
          <w:tab w:val="left" w:pos="2340"/>
        </w:tabs>
        <w:spacing w:after="40"/>
        <w:jc w:val="both"/>
        <w:rPr>
          <w:rFonts w:ascii="Arial" w:hAnsi="Arial" w:cs="Arial"/>
          <w:b/>
          <w:u w:val="single"/>
        </w:rPr>
      </w:pPr>
      <w:proofErr w:type="spellStart"/>
      <w:r w:rsidRPr="004A4FB6">
        <w:rPr>
          <w:rFonts w:ascii="Arial" w:hAnsi="Arial" w:cs="Arial"/>
        </w:rPr>
        <w:t>Spooktacular</w:t>
      </w:r>
      <w:proofErr w:type="spellEnd"/>
      <w:r w:rsidRPr="004A4FB6">
        <w:rPr>
          <w:rFonts w:ascii="Arial" w:hAnsi="Arial" w:cs="Arial"/>
        </w:rPr>
        <w:t xml:space="preserve"> Pumpkin Carving Bash will take place October 25</w:t>
      </w:r>
      <w:r w:rsidRPr="004A4FB6">
        <w:rPr>
          <w:rFonts w:ascii="Arial" w:hAnsi="Arial" w:cs="Arial"/>
          <w:vertAlign w:val="superscript"/>
        </w:rPr>
        <w:t>th</w:t>
      </w:r>
      <w:r w:rsidRPr="004A4FB6">
        <w:rPr>
          <w:rFonts w:ascii="Arial" w:hAnsi="Arial" w:cs="Arial"/>
        </w:rPr>
        <w:t xml:space="preserve"> from 3:30 p.m. – 5:00 p.m. at Little Lake Park, Lakeview Park, Los Nietos Park, and Santa Fe Springs Park </w:t>
      </w:r>
    </w:p>
    <w:p w:rsidR="009E6244" w:rsidRPr="004A4FB6" w:rsidRDefault="009E6244" w:rsidP="00234A8A">
      <w:pPr>
        <w:numPr>
          <w:ilvl w:val="0"/>
          <w:numId w:val="2"/>
        </w:numPr>
        <w:tabs>
          <w:tab w:val="num" w:pos="810"/>
          <w:tab w:val="left" w:pos="2340"/>
        </w:tabs>
        <w:spacing w:after="40"/>
        <w:jc w:val="both"/>
        <w:rPr>
          <w:rFonts w:ascii="Arial" w:hAnsi="Arial" w:cs="Arial"/>
          <w:b/>
          <w:u w:val="single"/>
        </w:rPr>
      </w:pPr>
      <w:r w:rsidRPr="004A4FB6">
        <w:rPr>
          <w:rFonts w:ascii="Arial" w:hAnsi="Arial" w:cs="Arial"/>
        </w:rPr>
        <w:t>Monster Mash Bash Adaptive Dance will take place October 25</w:t>
      </w:r>
      <w:r w:rsidRPr="004A4FB6">
        <w:rPr>
          <w:rFonts w:ascii="Arial" w:hAnsi="Arial" w:cs="Arial"/>
          <w:vertAlign w:val="superscript"/>
        </w:rPr>
        <w:t>th</w:t>
      </w:r>
      <w:r w:rsidRPr="004A4FB6">
        <w:rPr>
          <w:rFonts w:ascii="Arial" w:hAnsi="Arial" w:cs="Arial"/>
        </w:rPr>
        <w:t xml:space="preserve"> from 9:00 a.m. – 12:00 p.m.</w:t>
      </w:r>
    </w:p>
    <w:p w:rsidR="009E6244" w:rsidRPr="004A4FB6" w:rsidRDefault="009E6244" w:rsidP="00234A8A">
      <w:pPr>
        <w:numPr>
          <w:ilvl w:val="0"/>
          <w:numId w:val="2"/>
        </w:numPr>
        <w:tabs>
          <w:tab w:val="num" w:pos="810"/>
          <w:tab w:val="left" w:pos="2340"/>
        </w:tabs>
        <w:spacing w:after="40"/>
        <w:jc w:val="both"/>
        <w:rPr>
          <w:rFonts w:ascii="Arial" w:hAnsi="Arial" w:cs="Arial"/>
          <w:b/>
          <w:u w:val="single"/>
        </w:rPr>
      </w:pPr>
      <w:r w:rsidRPr="004A4FB6">
        <w:rPr>
          <w:rFonts w:ascii="Arial" w:hAnsi="Arial" w:cs="Arial"/>
        </w:rPr>
        <w:t>Halloween Carnival &amp; Costume Parade will take place October 26</w:t>
      </w:r>
      <w:r w:rsidRPr="004A4FB6">
        <w:rPr>
          <w:rFonts w:ascii="Arial" w:hAnsi="Arial" w:cs="Arial"/>
          <w:vertAlign w:val="superscript"/>
        </w:rPr>
        <w:t>th</w:t>
      </w:r>
      <w:r w:rsidRPr="004A4FB6">
        <w:rPr>
          <w:rFonts w:ascii="Arial" w:hAnsi="Arial" w:cs="Arial"/>
        </w:rPr>
        <w:t xml:space="preserve"> from 4:00 p.m. – 9:00 p.m.</w:t>
      </w:r>
    </w:p>
    <w:p w:rsidR="009E6244" w:rsidRPr="004A4FB6" w:rsidRDefault="009E6244" w:rsidP="00234A8A">
      <w:pPr>
        <w:numPr>
          <w:ilvl w:val="0"/>
          <w:numId w:val="2"/>
        </w:numPr>
        <w:tabs>
          <w:tab w:val="num" w:pos="810"/>
          <w:tab w:val="left" w:pos="2340"/>
        </w:tabs>
        <w:spacing w:after="40"/>
        <w:jc w:val="both"/>
        <w:rPr>
          <w:rFonts w:ascii="Arial" w:hAnsi="Arial" w:cs="Arial"/>
          <w:b/>
          <w:u w:val="single"/>
        </w:rPr>
      </w:pPr>
      <w:r w:rsidRPr="004A4FB6">
        <w:rPr>
          <w:rFonts w:ascii="Arial" w:hAnsi="Arial" w:cs="Arial"/>
        </w:rPr>
        <w:t xml:space="preserve">Library’s First Friday – </w:t>
      </w:r>
      <w:proofErr w:type="spellStart"/>
      <w:r w:rsidRPr="004A4FB6">
        <w:rPr>
          <w:rFonts w:ascii="Arial" w:hAnsi="Arial" w:cs="Arial"/>
        </w:rPr>
        <w:t>Conjunto</w:t>
      </w:r>
      <w:proofErr w:type="spellEnd"/>
      <w:r w:rsidRPr="004A4FB6">
        <w:rPr>
          <w:rFonts w:ascii="Arial" w:hAnsi="Arial" w:cs="Arial"/>
        </w:rPr>
        <w:t xml:space="preserve"> </w:t>
      </w:r>
      <w:proofErr w:type="spellStart"/>
      <w:r w:rsidRPr="004A4FB6">
        <w:rPr>
          <w:rFonts w:ascii="Arial" w:hAnsi="Arial" w:cs="Arial"/>
        </w:rPr>
        <w:t>Tenocelomeh</w:t>
      </w:r>
      <w:proofErr w:type="spellEnd"/>
      <w:r w:rsidRPr="004A4FB6">
        <w:rPr>
          <w:rFonts w:ascii="Arial" w:hAnsi="Arial" w:cs="Arial"/>
        </w:rPr>
        <w:t xml:space="preserve"> - will be November 1 at 7:00 p.m. </w:t>
      </w:r>
    </w:p>
    <w:p w:rsidR="009E6244" w:rsidRPr="004A4FB6" w:rsidRDefault="009E6244" w:rsidP="00234A8A">
      <w:pPr>
        <w:numPr>
          <w:ilvl w:val="0"/>
          <w:numId w:val="2"/>
        </w:numPr>
        <w:tabs>
          <w:tab w:val="num" w:pos="810"/>
          <w:tab w:val="left" w:pos="2340"/>
        </w:tabs>
        <w:spacing w:after="40"/>
        <w:jc w:val="both"/>
        <w:rPr>
          <w:rFonts w:ascii="Arial" w:hAnsi="Arial" w:cs="Arial"/>
          <w:b/>
          <w:u w:val="single"/>
        </w:rPr>
      </w:pPr>
      <w:r w:rsidRPr="004A4FB6">
        <w:rPr>
          <w:rFonts w:ascii="Arial" w:hAnsi="Arial" w:cs="Arial"/>
        </w:rPr>
        <w:t xml:space="preserve">Library’s Bilingual Story time will be </w:t>
      </w:r>
      <w:proofErr w:type="spellStart"/>
      <w:r w:rsidRPr="004A4FB6">
        <w:rPr>
          <w:rFonts w:ascii="Arial" w:hAnsi="Arial" w:cs="Arial"/>
        </w:rPr>
        <w:t>Dia</w:t>
      </w:r>
      <w:proofErr w:type="spellEnd"/>
      <w:r w:rsidRPr="004A4FB6">
        <w:rPr>
          <w:rFonts w:ascii="Arial" w:hAnsi="Arial" w:cs="Arial"/>
        </w:rPr>
        <w:t xml:space="preserve"> de </w:t>
      </w:r>
      <w:proofErr w:type="spellStart"/>
      <w:r w:rsidRPr="004A4FB6">
        <w:rPr>
          <w:rFonts w:ascii="Arial" w:hAnsi="Arial" w:cs="Arial"/>
        </w:rPr>
        <w:t>los</w:t>
      </w:r>
      <w:proofErr w:type="spellEnd"/>
      <w:r w:rsidRPr="004A4FB6">
        <w:rPr>
          <w:rFonts w:ascii="Arial" w:hAnsi="Arial" w:cs="Arial"/>
        </w:rPr>
        <w:t xml:space="preserve"> </w:t>
      </w:r>
      <w:proofErr w:type="spellStart"/>
      <w:r w:rsidRPr="004A4FB6">
        <w:rPr>
          <w:rFonts w:ascii="Arial" w:hAnsi="Arial" w:cs="Arial"/>
        </w:rPr>
        <w:t>Muertos</w:t>
      </w:r>
      <w:proofErr w:type="spellEnd"/>
      <w:r w:rsidRPr="004A4FB6">
        <w:rPr>
          <w:rFonts w:ascii="Arial" w:hAnsi="Arial" w:cs="Arial"/>
        </w:rPr>
        <w:t xml:space="preserve"> themed on November 5</w:t>
      </w:r>
      <w:r w:rsidRPr="004A4FB6">
        <w:rPr>
          <w:rFonts w:ascii="Arial" w:hAnsi="Arial" w:cs="Arial"/>
          <w:vertAlign w:val="superscript"/>
        </w:rPr>
        <w:t>th</w:t>
      </w:r>
      <w:r w:rsidRPr="004A4FB6">
        <w:rPr>
          <w:rFonts w:ascii="Arial" w:hAnsi="Arial" w:cs="Arial"/>
        </w:rPr>
        <w:t xml:space="preserve"> at 6:00 p.m.</w:t>
      </w:r>
    </w:p>
    <w:p w:rsidR="009E6244" w:rsidRPr="004A4FB6" w:rsidRDefault="009E6244" w:rsidP="00234A8A">
      <w:pPr>
        <w:numPr>
          <w:ilvl w:val="0"/>
          <w:numId w:val="2"/>
        </w:numPr>
        <w:tabs>
          <w:tab w:val="left" w:pos="2340"/>
        </w:tabs>
        <w:spacing w:after="40"/>
        <w:jc w:val="both"/>
        <w:rPr>
          <w:rFonts w:ascii="Arial" w:hAnsi="Arial" w:cs="Arial"/>
        </w:rPr>
      </w:pPr>
      <w:r w:rsidRPr="004A4FB6">
        <w:rPr>
          <w:rFonts w:ascii="Arial" w:hAnsi="Arial" w:cs="Arial"/>
        </w:rPr>
        <w:t>Veteran’s Day Ceremony will be November 11th @ 8:00 a.m. at Town Center Plaza</w:t>
      </w:r>
    </w:p>
    <w:p w:rsidR="00615990" w:rsidRPr="004A4FB6" w:rsidRDefault="00615990" w:rsidP="00615990">
      <w:pPr>
        <w:numPr>
          <w:ilvl w:val="0"/>
          <w:numId w:val="1"/>
        </w:numPr>
        <w:tabs>
          <w:tab w:val="clear" w:pos="810"/>
          <w:tab w:val="num" w:pos="360"/>
          <w:tab w:val="num" w:pos="630"/>
          <w:tab w:val="left" w:pos="2340"/>
        </w:tabs>
        <w:spacing w:after="40"/>
        <w:ind w:left="360" w:hanging="360"/>
        <w:jc w:val="both"/>
        <w:rPr>
          <w:rFonts w:ascii="Arial" w:hAnsi="Arial" w:cs="Arial"/>
        </w:rPr>
      </w:pPr>
      <w:r w:rsidRPr="004A4FB6">
        <w:rPr>
          <w:rFonts w:ascii="Arial" w:hAnsi="Arial" w:cs="Arial"/>
          <w:u w:val="single"/>
        </w:rPr>
        <w:t>FUTURE AGENDA ITEMS</w:t>
      </w:r>
    </w:p>
    <w:p w:rsidR="002220FF" w:rsidRPr="004A4FB6" w:rsidRDefault="00426EAE" w:rsidP="00234A8A">
      <w:pPr>
        <w:pStyle w:val="ListParagraph"/>
        <w:numPr>
          <w:ilvl w:val="0"/>
          <w:numId w:val="3"/>
        </w:numPr>
        <w:tabs>
          <w:tab w:val="num" w:pos="810"/>
          <w:tab w:val="left" w:pos="2340"/>
        </w:tabs>
        <w:spacing w:after="40"/>
        <w:jc w:val="both"/>
        <w:rPr>
          <w:rFonts w:ascii="Arial" w:hAnsi="Arial" w:cs="Arial"/>
        </w:rPr>
      </w:pPr>
      <w:r w:rsidRPr="004A4FB6">
        <w:rPr>
          <w:rFonts w:ascii="Arial" w:hAnsi="Arial" w:cs="Arial"/>
        </w:rPr>
        <w:t>Family Fund and Services Quarterly Report</w:t>
      </w:r>
    </w:p>
    <w:p w:rsidR="00F6518E" w:rsidRPr="004A4FB6" w:rsidRDefault="00F6518E" w:rsidP="002220FF">
      <w:pPr>
        <w:tabs>
          <w:tab w:val="num" w:pos="810"/>
          <w:tab w:val="left" w:pos="2340"/>
        </w:tabs>
        <w:spacing w:after="40"/>
        <w:ind w:left="720"/>
        <w:jc w:val="both"/>
        <w:rPr>
          <w:rFonts w:ascii="Arial" w:hAnsi="Arial" w:cs="Arial"/>
        </w:rPr>
      </w:pPr>
    </w:p>
    <w:p w:rsidR="00615990" w:rsidRPr="004A4FB6" w:rsidRDefault="00615990" w:rsidP="00615990">
      <w:pPr>
        <w:numPr>
          <w:ilvl w:val="0"/>
          <w:numId w:val="1"/>
        </w:numPr>
        <w:tabs>
          <w:tab w:val="clear" w:pos="810"/>
          <w:tab w:val="num" w:pos="360"/>
          <w:tab w:val="num" w:pos="630"/>
          <w:tab w:val="left" w:pos="2340"/>
        </w:tabs>
        <w:spacing w:after="40"/>
        <w:ind w:left="360" w:hanging="360"/>
        <w:jc w:val="both"/>
        <w:rPr>
          <w:rFonts w:ascii="Arial" w:hAnsi="Arial" w:cs="Arial"/>
        </w:rPr>
      </w:pPr>
      <w:r w:rsidRPr="004A4FB6">
        <w:rPr>
          <w:rFonts w:ascii="Arial" w:hAnsi="Arial" w:cs="Arial"/>
          <w:u w:val="single"/>
        </w:rPr>
        <w:t xml:space="preserve">MEMBER COMMENTS/ANNOUNCEMENTS </w:t>
      </w:r>
    </w:p>
    <w:p w:rsidR="004A4FB6" w:rsidRPr="004A4FB6" w:rsidRDefault="004A4FB6" w:rsidP="00234A8A">
      <w:pPr>
        <w:pStyle w:val="ListParagraph"/>
        <w:numPr>
          <w:ilvl w:val="0"/>
          <w:numId w:val="3"/>
        </w:numPr>
        <w:tabs>
          <w:tab w:val="left" w:pos="2340"/>
        </w:tabs>
        <w:spacing w:after="40"/>
        <w:jc w:val="both"/>
        <w:rPr>
          <w:rFonts w:ascii="Arial" w:hAnsi="Arial" w:cs="Arial"/>
        </w:rPr>
      </w:pPr>
      <w:r w:rsidRPr="004A4FB6">
        <w:rPr>
          <w:rFonts w:ascii="Arial" w:hAnsi="Arial" w:cs="Arial"/>
        </w:rPr>
        <w:t>A member raised concerns about cars parked inappropriately on their street and was advised to contact Police Services for any parking enforcement issues.</w:t>
      </w:r>
    </w:p>
    <w:p w:rsidR="004A4FB6" w:rsidRPr="004A4FB6" w:rsidRDefault="004A4FB6" w:rsidP="00234A8A">
      <w:pPr>
        <w:pStyle w:val="ListParagraph"/>
        <w:numPr>
          <w:ilvl w:val="0"/>
          <w:numId w:val="3"/>
        </w:numPr>
        <w:tabs>
          <w:tab w:val="left" w:pos="2340"/>
        </w:tabs>
        <w:spacing w:after="40"/>
        <w:jc w:val="both"/>
        <w:rPr>
          <w:rFonts w:ascii="Arial" w:hAnsi="Arial" w:cs="Arial"/>
        </w:rPr>
      </w:pPr>
      <w:r w:rsidRPr="004A4FB6">
        <w:rPr>
          <w:rFonts w:ascii="Arial" w:hAnsi="Arial" w:cs="Arial"/>
        </w:rPr>
        <w:t>A member shared an update on the artwork from Dave’s Hot Chicken that was presented at the HAAC meeting.</w:t>
      </w:r>
    </w:p>
    <w:p w:rsidR="004A4FB6" w:rsidRPr="004A4FB6" w:rsidRDefault="004A4FB6" w:rsidP="00234A8A">
      <w:pPr>
        <w:pStyle w:val="ListParagraph"/>
        <w:numPr>
          <w:ilvl w:val="0"/>
          <w:numId w:val="3"/>
        </w:numPr>
        <w:tabs>
          <w:tab w:val="left" w:pos="2340"/>
        </w:tabs>
        <w:spacing w:after="40"/>
        <w:jc w:val="both"/>
        <w:rPr>
          <w:rFonts w:ascii="Arial" w:hAnsi="Arial" w:cs="Arial"/>
        </w:rPr>
      </w:pPr>
      <w:r w:rsidRPr="004A4FB6">
        <w:rPr>
          <w:rFonts w:ascii="Arial" w:hAnsi="Arial" w:cs="Arial"/>
        </w:rPr>
        <w:lastRenderedPageBreak/>
        <w:t xml:space="preserve">Shuttle services will be available during Fiestas </w:t>
      </w:r>
      <w:proofErr w:type="spellStart"/>
      <w:r w:rsidRPr="004A4FB6">
        <w:rPr>
          <w:rFonts w:ascii="Arial" w:hAnsi="Arial" w:cs="Arial"/>
        </w:rPr>
        <w:t>Patrias</w:t>
      </w:r>
      <w:proofErr w:type="spellEnd"/>
      <w:r w:rsidRPr="004A4FB6">
        <w:rPr>
          <w:rFonts w:ascii="Arial" w:hAnsi="Arial" w:cs="Arial"/>
        </w:rPr>
        <w:t xml:space="preserve"> de </w:t>
      </w:r>
      <w:proofErr w:type="spellStart"/>
      <w:r w:rsidRPr="004A4FB6">
        <w:rPr>
          <w:rFonts w:ascii="Arial" w:hAnsi="Arial" w:cs="Arial"/>
        </w:rPr>
        <w:t>Octubre</w:t>
      </w:r>
      <w:proofErr w:type="spellEnd"/>
      <w:r w:rsidRPr="004A4FB6">
        <w:rPr>
          <w:rFonts w:ascii="Arial" w:hAnsi="Arial" w:cs="Arial"/>
        </w:rPr>
        <w:t xml:space="preserve"> at Little Lake Park and Town Center Hall.</w:t>
      </w:r>
    </w:p>
    <w:p w:rsidR="009E6244" w:rsidRPr="004A4FB6" w:rsidRDefault="004A4FB6" w:rsidP="00234A8A">
      <w:pPr>
        <w:pStyle w:val="ListParagraph"/>
        <w:numPr>
          <w:ilvl w:val="0"/>
          <w:numId w:val="3"/>
        </w:numPr>
        <w:tabs>
          <w:tab w:val="left" w:pos="2340"/>
        </w:tabs>
        <w:spacing w:after="40"/>
        <w:jc w:val="both"/>
        <w:rPr>
          <w:rFonts w:ascii="Arial" w:hAnsi="Arial" w:cs="Arial"/>
        </w:rPr>
      </w:pPr>
      <w:r w:rsidRPr="004A4FB6">
        <w:rPr>
          <w:rFonts w:ascii="Arial" w:hAnsi="Arial" w:cs="Arial"/>
        </w:rPr>
        <w:t>The Women’s Club will host their Christmas Boutique on November 21st from 10:00 a.m. to 3:00 p.m. at Town Center.</w:t>
      </w:r>
    </w:p>
    <w:p w:rsidR="00403581" w:rsidRPr="004A4FB6" w:rsidRDefault="00403581" w:rsidP="00403581">
      <w:pPr>
        <w:tabs>
          <w:tab w:val="left" w:pos="2340"/>
        </w:tabs>
        <w:spacing w:after="40"/>
        <w:jc w:val="both"/>
        <w:rPr>
          <w:rFonts w:ascii="Arial" w:hAnsi="Arial" w:cs="Arial"/>
        </w:rPr>
      </w:pPr>
    </w:p>
    <w:p w:rsidR="00426EAE" w:rsidRPr="004A4FB6" w:rsidRDefault="00426EAE" w:rsidP="00426EAE">
      <w:pPr>
        <w:tabs>
          <w:tab w:val="left" w:pos="2340"/>
        </w:tabs>
        <w:spacing w:after="40"/>
        <w:jc w:val="both"/>
        <w:rPr>
          <w:rFonts w:ascii="Arial" w:hAnsi="Arial" w:cs="Arial"/>
        </w:rPr>
      </w:pPr>
    </w:p>
    <w:p w:rsidR="00615990" w:rsidRPr="004A4FB6" w:rsidRDefault="00615990" w:rsidP="00615990">
      <w:pPr>
        <w:numPr>
          <w:ilvl w:val="0"/>
          <w:numId w:val="1"/>
        </w:numPr>
        <w:tabs>
          <w:tab w:val="clear" w:pos="810"/>
          <w:tab w:val="num" w:pos="360"/>
          <w:tab w:val="num" w:pos="630"/>
          <w:tab w:val="left" w:pos="2340"/>
        </w:tabs>
        <w:spacing w:after="40"/>
        <w:ind w:left="360" w:hanging="360"/>
        <w:jc w:val="both"/>
        <w:rPr>
          <w:rFonts w:ascii="Arial" w:hAnsi="Arial" w:cs="Arial"/>
        </w:rPr>
      </w:pPr>
      <w:r w:rsidRPr="004A4FB6">
        <w:rPr>
          <w:rFonts w:ascii="Arial" w:hAnsi="Arial" w:cs="Arial"/>
          <w:u w:val="single"/>
        </w:rPr>
        <w:t xml:space="preserve">ADJOURNMENT </w:t>
      </w:r>
    </w:p>
    <w:p w:rsidR="00FA0528" w:rsidRPr="004A4FB6" w:rsidRDefault="00940A41" w:rsidP="001302C0">
      <w:pPr>
        <w:tabs>
          <w:tab w:val="left" w:pos="360"/>
        </w:tabs>
        <w:ind w:left="360" w:hanging="360"/>
        <w:jc w:val="both"/>
        <w:rPr>
          <w:rFonts w:ascii="Arial" w:hAnsi="Arial" w:cs="Arial"/>
        </w:rPr>
      </w:pPr>
      <w:r w:rsidRPr="004A4FB6">
        <w:rPr>
          <w:rFonts w:ascii="Arial" w:hAnsi="Arial" w:cs="Arial"/>
          <w:b/>
        </w:rPr>
        <w:tab/>
      </w:r>
      <w:r w:rsidR="00FA0528" w:rsidRPr="004A4FB6">
        <w:rPr>
          <w:rFonts w:ascii="Arial" w:hAnsi="Arial" w:cs="Arial"/>
        </w:rPr>
        <w:t>Chair</w:t>
      </w:r>
      <w:r w:rsidR="001A61BF" w:rsidRPr="004A4FB6">
        <w:rPr>
          <w:rFonts w:ascii="Arial" w:hAnsi="Arial" w:cs="Arial"/>
        </w:rPr>
        <w:t>person</w:t>
      </w:r>
      <w:r w:rsidR="00526B1D" w:rsidRPr="004A4FB6">
        <w:rPr>
          <w:rFonts w:ascii="Arial" w:hAnsi="Arial" w:cs="Arial"/>
        </w:rPr>
        <w:t xml:space="preserve"> </w:t>
      </w:r>
      <w:r w:rsidR="0067677C" w:rsidRPr="004A4FB6">
        <w:rPr>
          <w:rFonts w:ascii="Arial" w:hAnsi="Arial" w:cs="Arial"/>
        </w:rPr>
        <w:t>Radoumis</w:t>
      </w:r>
      <w:r w:rsidR="00FA0528" w:rsidRPr="004A4FB6">
        <w:rPr>
          <w:rFonts w:ascii="Arial" w:hAnsi="Arial" w:cs="Arial"/>
        </w:rPr>
        <w:t xml:space="preserve"> adjourned the meeting </w:t>
      </w:r>
      <w:r w:rsidR="00A74AA6" w:rsidRPr="004A4FB6">
        <w:rPr>
          <w:rFonts w:ascii="Arial" w:hAnsi="Arial" w:cs="Arial"/>
        </w:rPr>
        <w:t xml:space="preserve">at </w:t>
      </w:r>
      <w:r w:rsidR="00942B51" w:rsidRPr="004A4FB6">
        <w:rPr>
          <w:rFonts w:ascii="Arial" w:hAnsi="Arial" w:cs="Arial"/>
        </w:rPr>
        <w:t>7:00</w:t>
      </w:r>
      <w:r w:rsidR="00A6258B" w:rsidRPr="004A4FB6">
        <w:rPr>
          <w:rFonts w:ascii="Arial" w:hAnsi="Arial" w:cs="Arial"/>
        </w:rPr>
        <w:t xml:space="preserve"> </w:t>
      </w:r>
      <w:r w:rsidR="00A74AA6" w:rsidRPr="004A4FB6">
        <w:rPr>
          <w:rFonts w:ascii="Arial" w:hAnsi="Arial" w:cs="Arial"/>
        </w:rPr>
        <w:t>p.m.</w:t>
      </w:r>
      <w:r w:rsidR="00FA0528" w:rsidRPr="004A4FB6">
        <w:rPr>
          <w:rFonts w:ascii="Arial" w:hAnsi="Arial" w:cs="Arial"/>
        </w:rPr>
        <w:t xml:space="preserve">  </w:t>
      </w:r>
    </w:p>
    <w:p w:rsidR="000A1152" w:rsidRPr="00A945DF" w:rsidRDefault="000A1152" w:rsidP="001A15A8">
      <w:pPr>
        <w:tabs>
          <w:tab w:val="left" w:pos="360"/>
        </w:tabs>
        <w:ind w:left="360"/>
        <w:jc w:val="both"/>
        <w:rPr>
          <w:rFonts w:ascii="Arial" w:hAnsi="Arial" w:cs="Arial"/>
        </w:rPr>
      </w:pPr>
    </w:p>
    <w:p w:rsidR="006C2F90" w:rsidRPr="00A945DF" w:rsidRDefault="003074AE" w:rsidP="001A15A8">
      <w:pPr>
        <w:tabs>
          <w:tab w:val="left" w:pos="360"/>
        </w:tabs>
        <w:ind w:left="360"/>
        <w:jc w:val="both"/>
        <w:rPr>
          <w:rFonts w:ascii="Arial" w:hAnsi="Arial" w:cs="Arial"/>
        </w:rPr>
      </w:pPr>
      <w:r w:rsidRPr="00A945DF">
        <w:rPr>
          <w:rFonts w:ascii="Arial" w:hAnsi="Arial" w:cs="Arial"/>
          <w:noProof/>
        </w:rPr>
        <w:drawing>
          <wp:anchor distT="0" distB="0" distL="114300" distR="114300" simplePos="0" relativeHeight="251664896" behindDoc="0" locked="0" layoutInCell="1" allowOverlap="1">
            <wp:simplePos x="0" y="0"/>
            <wp:positionH relativeFrom="column">
              <wp:posOffset>4124325</wp:posOffset>
            </wp:positionH>
            <wp:positionV relativeFrom="paragraph">
              <wp:posOffset>339090</wp:posOffset>
            </wp:positionV>
            <wp:extent cx="1638300" cy="822960"/>
            <wp:effectExtent l="0" t="0" r="0" b="0"/>
            <wp:wrapNone/>
            <wp:docPr id="8" name="Picture 8" descr="C:\Users\Aduran\Pictures\A.Duran signa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Aduran\Pictures\A.Duran signature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22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A1152" w:rsidRPr="00A945DF">
        <w:rPr>
          <w:rFonts w:ascii="Arial" w:hAnsi="Arial" w:cs="Arial"/>
        </w:rPr>
        <w:t xml:space="preserve">The next meeting is scheduled for </w:t>
      </w:r>
      <w:r w:rsidR="00737413" w:rsidRPr="00A945DF">
        <w:rPr>
          <w:rFonts w:ascii="Arial" w:hAnsi="Arial" w:cs="Arial"/>
        </w:rPr>
        <w:t>Wednesday</w:t>
      </w:r>
      <w:r w:rsidR="000A1152" w:rsidRPr="00A945DF">
        <w:rPr>
          <w:rFonts w:ascii="Arial" w:hAnsi="Arial" w:cs="Arial"/>
        </w:rPr>
        <w:t xml:space="preserve">, </w:t>
      </w:r>
      <w:r w:rsidR="004A4FB6">
        <w:rPr>
          <w:rFonts w:ascii="Arial" w:hAnsi="Arial" w:cs="Arial"/>
        </w:rPr>
        <w:t>November 20</w:t>
      </w:r>
      <w:r w:rsidR="000A1152" w:rsidRPr="00A945DF">
        <w:rPr>
          <w:rFonts w:ascii="Arial" w:hAnsi="Arial" w:cs="Arial"/>
        </w:rPr>
        <w:t>, 202</w:t>
      </w:r>
      <w:r w:rsidR="001F53F6" w:rsidRPr="00A945DF">
        <w:rPr>
          <w:rFonts w:ascii="Arial" w:hAnsi="Arial" w:cs="Arial"/>
        </w:rPr>
        <w:t>4</w:t>
      </w:r>
      <w:r w:rsidR="00F06675" w:rsidRPr="00A945DF">
        <w:rPr>
          <w:rFonts w:ascii="Arial" w:hAnsi="Arial" w:cs="Arial"/>
        </w:rPr>
        <w:t xml:space="preserve"> at 5</w:t>
      </w:r>
      <w:r w:rsidR="000A1152" w:rsidRPr="00A945DF">
        <w:rPr>
          <w:rFonts w:ascii="Arial" w:hAnsi="Arial" w:cs="Arial"/>
        </w:rPr>
        <w:t>:4</w:t>
      </w:r>
      <w:r w:rsidR="00F06675" w:rsidRPr="00A945DF">
        <w:rPr>
          <w:rFonts w:ascii="Arial" w:hAnsi="Arial" w:cs="Arial"/>
        </w:rPr>
        <w:t>5</w:t>
      </w:r>
      <w:r w:rsidR="000A1152" w:rsidRPr="00A945DF">
        <w:rPr>
          <w:rFonts w:ascii="Arial" w:hAnsi="Arial" w:cs="Arial"/>
        </w:rPr>
        <w:t xml:space="preserve"> p.m. </w:t>
      </w:r>
      <w:r w:rsidR="004E5A05" w:rsidRPr="00A945DF">
        <w:rPr>
          <w:rFonts w:ascii="Arial" w:hAnsi="Arial" w:cs="Arial"/>
        </w:rPr>
        <w:t>in person at the Gus Velasco Neighborhood Center, Meeting Rm #1.</w:t>
      </w:r>
    </w:p>
    <w:p w:rsidR="000A1152" w:rsidRPr="00A344DC" w:rsidRDefault="000A1152" w:rsidP="00A344DC">
      <w:pPr>
        <w:tabs>
          <w:tab w:val="left" w:pos="360"/>
        </w:tabs>
        <w:jc w:val="both"/>
        <w:rPr>
          <w:rFonts w:ascii="Arial" w:hAnsi="Arial" w:cs="Arial"/>
        </w:rPr>
      </w:pPr>
    </w:p>
    <w:p w:rsidR="000A1152" w:rsidRPr="00A344DC" w:rsidRDefault="008624AA" w:rsidP="00861223">
      <w:pPr>
        <w:tabs>
          <w:tab w:val="left" w:pos="360"/>
          <w:tab w:val="left" w:pos="1416"/>
        </w:tabs>
        <w:ind w:left="360"/>
        <w:jc w:val="both"/>
        <w:rPr>
          <w:rFonts w:ascii="Arial" w:hAnsi="Arial" w:cs="Arial"/>
        </w:rPr>
      </w:pPr>
      <w:r w:rsidRPr="00A344DC">
        <w:rPr>
          <w:rFonts w:ascii="Arial" w:hAnsi="Arial" w:cs="Arial"/>
          <w:noProof/>
          <w:sz w:val="22"/>
          <w:szCs w:val="22"/>
        </w:rPr>
        <w:drawing>
          <wp:anchor distT="0" distB="0" distL="114300" distR="114300" simplePos="0" relativeHeight="251663872" behindDoc="1" locked="0" layoutInCell="1" allowOverlap="1" wp14:anchorId="0421C884" wp14:editId="1F1614F8">
            <wp:simplePos x="0" y="0"/>
            <wp:positionH relativeFrom="column">
              <wp:posOffset>371475</wp:posOffset>
            </wp:positionH>
            <wp:positionV relativeFrom="paragraph">
              <wp:posOffset>69850</wp:posOffset>
            </wp:positionV>
            <wp:extent cx="1684020" cy="50292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020" cy="50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61223" w:rsidRPr="00A344DC">
        <w:rPr>
          <w:rFonts w:ascii="Arial" w:hAnsi="Arial" w:cs="Arial"/>
        </w:rPr>
        <w:tab/>
      </w:r>
    </w:p>
    <w:p w:rsidR="00CE07B9" w:rsidRPr="00A344DC" w:rsidRDefault="003074AE" w:rsidP="008624AA">
      <w:pPr>
        <w:tabs>
          <w:tab w:val="left" w:pos="360"/>
          <w:tab w:val="left" w:pos="5400"/>
        </w:tabs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w:t xml:space="preserve">                                                                                                  </w:t>
      </w:r>
    </w:p>
    <w:p w:rsidR="004E5A05" w:rsidRPr="00A344DC" w:rsidRDefault="009254CA" w:rsidP="004E5A05">
      <w:pPr>
        <w:tabs>
          <w:tab w:val="left" w:pos="360"/>
          <w:tab w:val="left" w:pos="5400"/>
        </w:tabs>
        <w:ind w:left="360" w:firstLine="5040"/>
        <w:jc w:val="both"/>
        <w:rPr>
          <w:rFonts w:ascii="Arial" w:hAnsi="Arial" w:cs="Arial"/>
        </w:rPr>
      </w:pPr>
      <w:r w:rsidRPr="00A344DC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>
                <wp:simplePos x="0" y="0"/>
                <wp:positionH relativeFrom="column">
                  <wp:posOffset>3638550</wp:posOffset>
                </wp:positionH>
                <wp:positionV relativeFrom="paragraph">
                  <wp:posOffset>114300</wp:posOffset>
                </wp:positionV>
                <wp:extent cx="2933700" cy="9525"/>
                <wp:effectExtent l="0" t="0" r="19050" b="2857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337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line w14:anchorId="327CD724" id="Straight Connector 6" o:spid="_x0000_s1026" style="position:absolute;z-index:25166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6.5pt,9pt" to="517.5pt,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" strokecolor="black [3200]" strokeweight="1pt">
                <v:stroke joinstyle="miter"/>
              </v:line>
            </w:pict>
          </mc:Fallback>
        </mc:AlternateContent>
      </w:r>
      <w:r w:rsidRPr="00A344DC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197485</wp:posOffset>
                </wp:positionH>
                <wp:positionV relativeFrom="paragraph">
                  <wp:posOffset>104140</wp:posOffset>
                </wp:positionV>
                <wp:extent cx="2621280" cy="8255"/>
                <wp:effectExtent l="0" t="0" r="26670" b="29845"/>
                <wp:wrapNone/>
                <wp:docPr id="2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621280" cy="825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type w14:anchorId="1448D539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15.55pt;margin-top:8.2pt;width:206.4pt;height:.6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"/>
            </w:pict>
          </mc:Fallback>
        </mc:AlternateContent>
      </w:r>
      <w:r w:rsidR="00372280" w:rsidRPr="00A344DC">
        <w:rPr>
          <w:rFonts w:ascii="Arial" w:hAnsi="Arial" w:cs="Arial"/>
        </w:rPr>
        <w:tab/>
      </w:r>
    </w:p>
    <w:p w:rsidR="006D69A3" w:rsidRPr="00C2471D" w:rsidRDefault="009254CA" w:rsidP="00C2471D">
      <w:pPr>
        <w:tabs>
          <w:tab w:val="left" w:pos="360"/>
          <w:tab w:val="left" w:pos="5400"/>
        </w:tabs>
        <w:rPr>
          <w:rFonts w:ascii="Arial" w:hAnsi="Arial" w:cs="Arial"/>
          <w:b/>
        </w:rPr>
      </w:pPr>
      <w:r w:rsidRPr="00A344DC">
        <w:rPr>
          <w:rFonts w:ascii="Arial" w:hAnsi="Arial" w:cs="Arial"/>
        </w:rPr>
        <w:tab/>
      </w:r>
      <w:r w:rsidR="008624AA" w:rsidRPr="00A344DC">
        <w:rPr>
          <w:rFonts w:ascii="Arial" w:hAnsi="Arial" w:cs="Arial"/>
        </w:rPr>
        <w:t>Ed Ramirez</w:t>
      </w:r>
      <w:r w:rsidR="00861223" w:rsidRPr="00A344DC">
        <w:rPr>
          <w:rFonts w:ascii="Arial" w:hAnsi="Arial" w:cs="Arial"/>
        </w:rPr>
        <w:t xml:space="preserve">, </w:t>
      </w:r>
      <w:r w:rsidRPr="00A344DC">
        <w:rPr>
          <w:rFonts w:ascii="Arial" w:hAnsi="Arial" w:cs="Arial"/>
        </w:rPr>
        <w:t>Executive Secretary</w:t>
      </w:r>
      <w:r w:rsidRPr="00A344DC">
        <w:rPr>
          <w:rFonts w:ascii="Arial" w:hAnsi="Arial" w:cs="Arial"/>
        </w:rPr>
        <w:tab/>
      </w:r>
      <w:r w:rsidRPr="00A344DC">
        <w:rPr>
          <w:rFonts w:ascii="Arial" w:hAnsi="Arial" w:cs="Arial"/>
        </w:rPr>
        <w:tab/>
      </w:r>
      <w:r w:rsidR="003074AE">
        <w:rPr>
          <w:rFonts w:ascii="Arial" w:hAnsi="Arial" w:cs="Arial"/>
        </w:rPr>
        <w:t xml:space="preserve">Adriana </w:t>
      </w:r>
      <w:r w:rsidR="00A6258B">
        <w:rPr>
          <w:rFonts w:ascii="Arial" w:hAnsi="Arial" w:cs="Arial"/>
        </w:rPr>
        <w:t>Ramirez, Administrative Assistant</w:t>
      </w:r>
    </w:p>
    <w:sectPr w:rsidR="006D69A3" w:rsidRPr="00C2471D" w:rsidSect="005A7B98">
      <w:headerReference w:type="default" r:id="rId11"/>
      <w:footerReference w:type="default" r:id="rId12"/>
      <w:headerReference w:type="first" r:id="rId13"/>
      <w:footerReference w:type="first" r:id="rId14"/>
      <w:pgSz w:w="12240" w:h="15840" w:code="1"/>
      <w:pgMar w:top="360" w:right="806" w:bottom="1440" w:left="108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72759" w:rsidRDefault="00F72759" w:rsidP="00EE4C54">
      <w:r>
        <w:separator/>
      </w:r>
    </w:p>
  </w:endnote>
  <w:endnote w:type="continuationSeparator" w:id="0">
    <w:p w:rsidR="00F72759" w:rsidRDefault="00F72759" w:rsidP="00EE4C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22BC3" w:rsidRPr="00C25682" w:rsidRDefault="00222BC3">
    <w:pPr>
      <w:pStyle w:val="Footer"/>
      <w:jc w:val="center"/>
      <w:rPr>
        <w:sz w:val="20"/>
        <w:szCs w:val="20"/>
      </w:rPr>
    </w:pPr>
    <w:r w:rsidRPr="00C25682">
      <w:rPr>
        <w:sz w:val="20"/>
        <w:szCs w:val="20"/>
      </w:rPr>
      <w:fldChar w:fldCharType="begin"/>
    </w:r>
    <w:r w:rsidRPr="00C25682">
      <w:rPr>
        <w:sz w:val="20"/>
        <w:szCs w:val="20"/>
      </w:rPr>
      <w:instrText xml:space="preserve"> PAGE   \* MERGEFORMAT </w:instrText>
    </w:r>
    <w:r w:rsidRPr="00C25682">
      <w:rPr>
        <w:sz w:val="20"/>
        <w:szCs w:val="20"/>
      </w:rPr>
      <w:fldChar w:fldCharType="separate"/>
    </w:r>
    <w:r w:rsidR="00CA5633">
      <w:rPr>
        <w:noProof/>
        <w:sz w:val="20"/>
        <w:szCs w:val="20"/>
      </w:rPr>
      <w:t>3</w:t>
    </w:r>
    <w:r w:rsidRPr="00C25682">
      <w:rPr>
        <w:noProof/>
        <w:sz w:val="20"/>
        <w:szCs w:val="20"/>
      </w:rPr>
      <w:fldChar w:fldCharType="end"/>
    </w:r>
  </w:p>
  <w:p w:rsidR="00222BC3" w:rsidRDefault="00222BC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22BC3" w:rsidRPr="003078CD" w:rsidRDefault="00222BC3">
    <w:pPr>
      <w:pStyle w:val="Footer"/>
      <w:tabs>
        <w:tab w:val="clear" w:pos="4680"/>
        <w:tab w:val="clear" w:pos="9360"/>
      </w:tabs>
      <w:jc w:val="center"/>
      <w:rPr>
        <w:caps/>
        <w:noProof/>
        <w:color w:val="5B9BD5"/>
      </w:rPr>
    </w:pPr>
    <w:r w:rsidRPr="003078CD">
      <w:rPr>
        <w:caps/>
        <w:color w:val="5B9BD5"/>
      </w:rPr>
      <w:fldChar w:fldCharType="begin"/>
    </w:r>
    <w:r w:rsidRPr="003078CD">
      <w:rPr>
        <w:caps/>
        <w:color w:val="5B9BD5"/>
      </w:rPr>
      <w:instrText xml:space="preserve"> PAGE   \* MERGEFORMAT </w:instrText>
    </w:r>
    <w:r w:rsidRPr="003078CD">
      <w:rPr>
        <w:caps/>
        <w:color w:val="5B9BD5"/>
      </w:rPr>
      <w:fldChar w:fldCharType="separate"/>
    </w:r>
    <w:r>
      <w:rPr>
        <w:caps/>
        <w:noProof/>
        <w:color w:val="5B9BD5"/>
      </w:rPr>
      <w:t>1</w:t>
    </w:r>
    <w:r w:rsidRPr="003078CD">
      <w:rPr>
        <w:caps/>
        <w:noProof/>
        <w:color w:val="5B9BD5"/>
      </w:rPr>
      <w:fldChar w:fldCharType="end"/>
    </w:r>
  </w:p>
  <w:p w:rsidR="00222BC3" w:rsidRDefault="00222BC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72759" w:rsidRDefault="00F72759" w:rsidP="00EE4C54">
      <w:r>
        <w:separator/>
      </w:r>
    </w:p>
  </w:footnote>
  <w:footnote w:type="continuationSeparator" w:id="0">
    <w:p w:rsidR="00F72759" w:rsidRDefault="00F72759" w:rsidP="00EE4C5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22BC3" w:rsidRDefault="00222BC3" w:rsidP="00EE4C54">
    <w:pPr>
      <w:pStyle w:val="Header"/>
      <w:jc w:val="cent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22BC3" w:rsidRDefault="00222BC3" w:rsidP="008C290B">
    <w:pPr>
      <w:pStyle w:val="Header"/>
      <w:jc w:val="center"/>
    </w:pPr>
    <w:r>
      <w:rPr>
        <w:noProof/>
      </w:rPr>
      <w:drawing>
        <wp:inline distT="0" distB="0" distL="0" distR="0">
          <wp:extent cx="1859280" cy="662940"/>
          <wp:effectExtent l="0" t="0" r="0" b="0"/>
          <wp:docPr id="9" name="Picture 9" descr="Bridge Colo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ridge Color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9280" cy="662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C676486"/>
    <w:multiLevelType w:val="hybridMultilevel"/>
    <w:tmpl w:val="56CAD3D6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" w15:restartNumberingAfterBreak="0">
    <w:nsid w:val="4D336E4B"/>
    <w:multiLevelType w:val="hybridMultilevel"/>
    <w:tmpl w:val="8EC234FA"/>
    <w:lvl w:ilvl="0" w:tplc="A3E8A12A">
      <w:start w:val="1"/>
      <w:numFmt w:val="decimal"/>
      <w:lvlText w:val="%1."/>
      <w:lvlJc w:val="left"/>
      <w:pPr>
        <w:tabs>
          <w:tab w:val="num" w:pos="810"/>
        </w:tabs>
        <w:ind w:left="810" w:hanging="720"/>
      </w:pPr>
      <w:rPr>
        <w:rFonts w:hint="default"/>
        <w:b w:val="0"/>
        <w:i w:val="0"/>
      </w:rPr>
    </w:lvl>
    <w:lvl w:ilvl="1" w:tplc="30B89428">
      <w:start w:val="1"/>
      <w:numFmt w:val="lowerLetter"/>
      <w:lvlText w:val="%2."/>
      <w:lvlJc w:val="left"/>
      <w:pPr>
        <w:tabs>
          <w:tab w:val="num" w:pos="990"/>
        </w:tabs>
        <w:ind w:left="990" w:hanging="360"/>
      </w:pPr>
      <w:rPr>
        <w:rFonts w:ascii="Arial" w:eastAsia="Times New Roman" w:hAnsi="Arial" w:cs="Arial" w:hint="default"/>
      </w:rPr>
    </w:lvl>
    <w:lvl w:ilvl="2" w:tplc="30B89428">
      <w:start w:val="1"/>
      <w:numFmt w:val="lowerLetter"/>
      <w:lvlText w:val="%3."/>
      <w:lvlJc w:val="left"/>
      <w:pPr>
        <w:tabs>
          <w:tab w:val="num" w:pos="900"/>
        </w:tabs>
        <w:ind w:left="900" w:hanging="180"/>
      </w:pPr>
      <w:rPr>
        <w:rFonts w:ascii="Arial" w:eastAsia="Times New Roman" w:hAnsi="Arial" w:cs="Arial" w:hint="default"/>
      </w:rPr>
    </w:lvl>
    <w:lvl w:ilvl="3" w:tplc="DE922538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</w:rPr>
    </w:lvl>
    <w:lvl w:ilvl="4" w:tplc="3D680A56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7">
      <w:start w:val="1"/>
      <w:numFmt w:val="lowerLetter"/>
      <w:lvlText w:val="%6)"/>
      <w:lvlJc w:val="left"/>
      <w:pPr>
        <w:ind w:left="4500" w:hanging="360"/>
      </w:pPr>
      <w:rPr>
        <w:rFonts w:hint="default"/>
        <w:b w:val="0"/>
        <w:i w:val="0"/>
      </w:rPr>
    </w:lvl>
    <w:lvl w:ilvl="6" w:tplc="72A0E04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F2049A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B5C84F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89E7FC7"/>
    <w:multiLevelType w:val="hybridMultilevel"/>
    <w:tmpl w:val="72269C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2EE6043"/>
    <w:multiLevelType w:val="hybridMultilevel"/>
    <w:tmpl w:val="163ECB8C"/>
    <w:lvl w:ilvl="0" w:tplc="311EBB52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zMzQ1sjCwNDa0MDRQ0lEKTi0uzszPAykwM6oFACOmusMtAAAA"/>
  </w:docVars>
  <w:rsids>
    <w:rsidRoot w:val="00EB50A4"/>
    <w:rsid w:val="000000FA"/>
    <w:rsid w:val="000005E5"/>
    <w:rsid w:val="000020BE"/>
    <w:rsid w:val="000024C2"/>
    <w:rsid w:val="00004504"/>
    <w:rsid w:val="000045E0"/>
    <w:rsid w:val="000049EB"/>
    <w:rsid w:val="00004A8C"/>
    <w:rsid w:val="00005EE6"/>
    <w:rsid w:val="00006D43"/>
    <w:rsid w:val="00006D81"/>
    <w:rsid w:val="00007202"/>
    <w:rsid w:val="00007D57"/>
    <w:rsid w:val="00010037"/>
    <w:rsid w:val="000118E7"/>
    <w:rsid w:val="00011D3B"/>
    <w:rsid w:val="000133C9"/>
    <w:rsid w:val="00013758"/>
    <w:rsid w:val="000137F3"/>
    <w:rsid w:val="00013E15"/>
    <w:rsid w:val="000140FF"/>
    <w:rsid w:val="000145CD"/>
    <w:rsid w:val="0001489C"/>
    <w:rsid w:val="00014B53"/>
    <w:rsid w:val="0001540D"/>
    <w:rsid w:val="00015F8E"/>
    <w:rsid w:val="00016232"/>
    <w:rsid w:val="00016347"/>
    <w:rsid w:val="00016B06"/>
    <w:rsid w:val="000201EE"/>
    <w:rsid w:val="000202EC"/>
    <w:rsid w:val="00020B9A"/>
    <w:rsid w:val="00021695"/>
    <w:rsid w:val="000221A1"/>
    <w:rsid w:val="00022226"/>
    <w:rsid w:val="00024C2A"/>
    <w:rsid w:val="00024D9F"/>
    <w:rsid w:val="000260C2"/>
    <w:rsid w:val="0002717A"/>
    <w:rsid w:val="000274DD"/>
    <w:rsid w:val="00027825"/>
    <w:rsid w:val="0002792C"/>
    <w:rsid w:val="00027F46"/>
    <w:rsid w:val="000300F1"/>
    <w:rsid w:val="00030C5E"/>
    <w:rsid w:val="000310DE"/>
    <w:rsid w:val="00031C0A"/>
    <w:rsid w:val="00032458"/>
    <w:rsid w:val="00032802"/>
    <w:rsid w:val="00034B9A"/>
    <w:rsid w:val="00034BE0"/>
    <w:rsid w:val="00034C04"/>
    <w:rsid w:val="000353D1"/>
    <w:rsid w:val="0003718F"/>
    <w:rsid w:val="000371E8"/>
    <w:rsid w:val="00037525"/>
    <w:rsid w:val="00041040"/>
    <w:rsid w:val="00042D57"/>
    <w:rsid w:val="00043133"/>
    <w:rsid w:val="00043641"/>
    <w:rsid w:val="00043A58"/>
    <w:rsid w:val="00043B61"/>
    <w:rsid w:val="0004590B"/>
    <w:rsid w:val="00045A0D"/>
    <w:rsid w:val="00046BD1"/>
    <w:rsid w:val="00046E6B"/>
    <w:rsid w:val="00050588"/>
    <w:rsid w:val="00050FF4"/>
    <w:rsid w:val="0005167C"/>
    <w:rsid w:val="000517EC"/>
    <w:rsid w:val="000537B1"/>
    <w:rsid w:val="00053BFB"/>
    <w:rsid w:val="0005473A"/>
    <w:rsid w:val="00054860"/>
    <w:rsid w:val="0005733B"/>
    <w:rsid w:val="00057E1A"/>
    <w:rsid w:val="00060F29"/>
    <w:rsid w:val="00062544"/>
    <w:rsid w:val="00062FF1"/>
    <w:rsid w:val="000638CA"/>
    <w:rsid w:val="00063C4C"/>
    <w:rsid w:val="00063F59"/>
    <w:rsid w:val="00064802"/>
    <w:rsid w:val="00064D28"/>
    <w:rsid w:val="00065469"/>
    <w:rsid w:val="00065D7F"/>
    <w:rsid w:val="00065FBB"/>
    <w:rsid w:val="00066BC3"/>
    <w:rsid w:val="00066F32"/>
    <w:rsid w:val="000673A2"/>
    <w:rsid w:val="000674E2"/>
    <w:rsid w:val="00067A29"/>
    <w:rsid w:val="00070416"/>
    <w:rsid w:val="00070E68"/>
    <w:rsid w:val="00071698"/>
    <w:rsid w:val="000717BE"/>
    <w:rsid w:val="00071870"/>
    <w:rsid w:val="00072118"/>
    <w:rsid w:val="000721D0"/>
    <w:rsid w:val="00073905"/>
    <w:rsid w:val="000748EC"/>
    <w:rsid w:val="0007499E"/>
    <w:rsid w:val="00074BA3"/>
    <w:rsid w:val="00074D01"/>
    <w:rsid w:val="0007639A"/>
    <w:rsid w:val="000765E8"/>
    <w:rsid w:val="00076622"/>
    <w:rsid w:val="0007665B"/>
    <w:rsid w:val="00076814"/>
    <w:rsid w:val="00077EA7"/>
    <w:rsid w:val="000808FE"/>
    <w:rsid w:val="000809C5"/>
    <w:rsid w:val="00080C8B"/>
    <w:rsid w:val="00081117"/>
    <w:rsid w:val="00081B61"/>
    <w:rsid w:val="0008217A"/>
    <w:rsid w:val="00082305"/>
    <w:rsid w:val="00083936"/>
    <w:rsid w:val="000839CF"/>
    <w:rsid w:val="00083E1E"/>
    <w:rsid w:val="00083EBF"/>
    <w:rsid w:val="000842E0"/>
    <w:rsid w:val="00084D5D"/>
    <w:rsid w:val="00085CC3"/>
    <w:rsid w:val="00086F80"/>
    <w:rsid w:val="0008704A"/>
    <w:rsid w:val="0008754D"/>
    <w:rsid w:val="0008776E"/>
    <w:rsid w:val="00090157"/>
    <w:rsid w:val="000903F2"/>
    <w:rsid w:val="00090A5C"/>
    <w:rsid w:val="00090BA7"/>
    <w:rsid w:val="00090DDF"/>
    <w:rsid w:val="0009119F"/>
    <w:rsid w:val="00092996"/>
    <w:rsid w:val="000932BD"/>
    <w:rsid w:val="00093572"/>
    <w:rsid w:val="00093F09"/>
    <w:rsid w:val="00093F64"/>
    <w:rsid w:val="000944B0"/>
    <w:rsid w:val="000950DF"/>
    <w:rsid w:val="000951D9"/>
    <w:rsid w:val="000956B3"/>
    <w:rsid w:val="00095982"/>
    <w:rsid w:val="00095C4E"/>
    <w:rsid w:val="00095DDE"/>
    <w:rsid w:val="00095ED6"/>
    <w:rsid w:val="00096CE8"/>
    <w:rsid w:val="000975DB"/>
    <w:rsid w:val="00097A3A"/>
    <w:rsid w:val="000A054A"/>
    <w:rsid w:val="000A076B"/>
    <w:rsid w:val="000A09C4"/>
    <w:rsid w:val="000A1102"/>
    <w:rsid w:val="000A1152"/>
    <w:rsid w:val="000A11D5"/>
    <w:rsid w:val="000A1758"/>
    <w:rsid w:val="000A1CA9"/>
    <w:rsid w:val="000A1FC5"/>
    <w:rsid w:val="000A2540"/>
    <w:rsid w:val="000A2719"/>
    <w:rsid w:val="000A29AC"/>
    <w:rsid w:val="000A36E7"/>
    <w:rsid w:val="000A4552"/>
    <w:rsid w:val="000A459A"/>
    <w:rsid w:val="000A56F1"/>
    <w:rsid w:val="000A61C1"/>
    <w:rsid w:val="000B035B"/>
    <w:rsid w:val="000B099D"/>
    <w:rsid w:val="000B190D"/>
    <w:rsid w:val="000B1CB3"/>
    <w:rsid w:val="000B23A6"/>
    <w:rsid w:val="000B2771"/>
    <w:rsid w:val="000B4085"/>
    <w:rsid w:val="000B45FD"/>
    <w:rsid w:val="000B4DD4"/>
    <w:rsid w:val="000B6443"/>
    <w:rsid w:val="000B7E8E"/>
    <w:rsid w:val="000C09FA"/>
    <w:rsid w:val="000C3432"/>
    <w:rsid w:val="000C3A1E"/>
    <w:rsid w:val="000C3CFC"/>
    <w:rsid w:val="000C51C2"/>
    <w:rsid w:val="000C6281"/>
    <w:rsid w:val="000C6565"/>
    <w:rsid w:val="000C694D"/>
    <w:rsid w:val="000C7275"/>
    <w:rsid w:val="000D060A"/>
    <w:rsid w:val="000D068C"/>
    <w:rsid w:val="000D0999"/>
    <w:rsid w:val="000D0AB9"/>
    <w:rsid w:val="000D1290"/>
    <w:rsid w:val="000D1BAB"/>
    <w:rsid w:val="000D1D7D"/>
    <w:rsid w:val="000D2125"/>
    <w:rsid w:val="000D2CDD"/>
    <w:rsid w:val="000D487B"/>
    <w:rsid w:val="000D6259"/>
    <w:rsid w:val="000D7511"/>
    <w:rsid w:val="000D757C"/>
    <w:rsid w:val="000E0650"/>
    <w:rsid w:val="000E0D66"/>
    <w:rsid w:val="000E1535"/>
    <w:rsid w:val="000E1D53"/>
    <w:rsid w:val="000E1F11"/>
    <w:rsid w:val="000E292E"/>
    <w:rsid w:val="000E2CF4"/>
    <w:rsid w:val="000E2D34"/>
    <w:rsid w:val="000E3B75"/>
    <w:rsid w:val="000E3ED8"/>
    <w:rsid w:val="000E4544"/>
    <w:rsid w:val="000E5FD9"/>
    <w:rsid w:val="000E629E"/>
    <w:rsid w:val="000E63A8"/>
    <w:rsid w:val="000E6E21"/>
    <w:rsid w:val="000E709B"/>
    <w:rsid w:val="000E73DB"/>
    <w:rsid w:val="000F07FC"/>
    <w:rsid w:val="000F08D2"/>
    <w:rsid w:val="000F0DE5"/>
    <w:rsid w:val="000F2DEC"/>
    <w:rsid w:val="000F3019"/>
    <w:rsid w:val="000F32DA"/>
    <w:rsid w:val="000F3B1B"/>
    <w:rsid w:val="000F3B28"/>
    <w:rsid w:val="000F4C54"/>
    <w:rsid w:val="000F52E1"/>
    <w:rsid w:val="000F52F2"/>
    <w:rsid w:val="000F57C8"/>
    <w:rsid w:val="000F5A2C"/>
    <w:rsid w:val="000F6274"/>
    <w:rsid w:val="000F6A0A"/>
    <w:rsid w:val="000F7513"/>
    <w:rsid w:val="000F76EF"/>
    <w:rsid w:val="00100F87"/>
    <w:rsid w:val="0010126A"/>
    <w:rsid w:val="00101327"/>
    <w:rsid w:val="0010132B"/>
    <w:rsid w:val="00101972"/>
    <w:rsid w:val="00101A4B"/>
    <w:rsid w:val="00103085"/>
    <w:rsid w:val="00103BD1"/>
    <w:rsid w:val="00104A48"/>
    <w:rsid w:val="00104C8C"/>
    <w:rsid w:val="00105169"/>
    <w:rsid w:val="001062C0"/>
    <w:rsid w:val="00106AFA"/>
    <w:rsid w:val="00107929"/>
    <w:rsid w:val="00107BCF"/>
    <w:rsid w:val="00107E40"/>
    <w:rsid w:val="00110036"/>
    <w:rsid w:val="00110646"/>
    <w:rsid w:val="001112CA"/>
    <w:rsid w:val="00111BEC"/>
    <w:rsid w:val="00111E63"/>
    <w:rsid w:val="00112043"/>
    <w:rsid w:val="00113E15"/>
    <w:rsid w:val="001140B5"/>
    <w:rsid w:val="001151ED"/>
    <w:rsid w:val="00115E6B"/>
    <w:rsid w:val="00117CB0"/>
    <w:rsid w:val="00121D55"/>
    <w:rsid w:val="001235B4"/>
    <w:rsid w:val="00123F78"/>
    <w:rsid w:val="00123FF4"/>
    <w:rsid w:val="0012627F"/>
    <w:rsid w:val="00127661"/>
    <w:rsid w:val="00127BD3"/>
    <w:rsid w:val="001302C0"/>
    <w:rsid w:val="00130436"/>
    <w:rsid w:val="001310EE"/>
    <w:rsid w:val="00131450"/>
    <w:rsid w:val="001329BB"/>
    <w:rsid w:val="00133F11"/>
    <w:rsid w:val="0013431E"/>
    <w:rsid w:val="00134952"/>
    <w:rsid w:val="00135265"/>
    <w:rsid w:val="001360BE"/>
    <w:rsid w:val="0013632F"/>
    <w:rsid w:val="001363FF"/>
    <w:rsid w:val="00136675"/>
    <w:rsid w:val="001369DD"/>
    <w:rsid w:val="00137FEA"/>
    <w:rsid w:val="0014043F"/>
    <w:rsid w:val="00140AB7"/>
    <w:rsid w:val="00140F98"/>
    <w:rsid w:val="00140FD2"/>
    <w:rsid w:val="00141A74"/>
    <w:rsid w:val="0014265A"/>
    <w:rsid w:val="0014299D"/>
    <w:rsid w:val="00143C84"/>
    <w:rsid w:val="0014427F"/>
    <w:rsid w:val="00144C2E"/>
    <w:rsid w:val="00144FDB"/>
    <w:rsid w:val="00145177"/>
    <w:rsid w:val="0014536A"/>
    <w:rsid w:val="0014574A"/>
    <w:rsid w:val="00145AF6"/>
    <w:rsid w:val="00146355"/>
    <w:rsid w:val="00146C77"/>
    <w:rsid w:val="0014735F"/>
    <w:rsid w:val="001479B7"/>
    <w:rsid w:val="001501D7"/>
    <w:rsid w:val="00150DD8"/>
    <w:rsid w:val="00151696"/>
    <w:rsid w:val="0015254A"/>
    <w:rsid w:val="00153386"/>
    <w:rsid w:val="001536DB"/>
    <w:rsid w:val="00153910"/>
    <w:rsid w:val="00154E62"/>
    <w:rsid w:val="00155921"/>
    <w:rsid w:val="0015779B"/>
    <w:rsid w:val="0016147C"/>
    <w:rsid w:val="0016180A"/>
    <w:rsid w:val="00161D8E"/>
    <w:rsid w:val="00162C23"/>
    <w:rsid w:val="001630DD"/>
    <w:rsid w:val="00164D17"/>
    <w:rsid w:val="00164F82"/>
    <w:rsid w:val="00165A57"/>
    <w:rsid w:val="00165E29"/>
    <w:rsid w:val="00167805"/>
    <w:rsid w:val="00167C11"/>
    <w:rsid w:val="00167D18"/>
    <w:rsid w:val="0017053A"/>
    <w:rsid w:val="0017063E"/>
    <w:rsid w:val="001709C7"/>
    <w:rsid w:val="00171378"/>
    <w:rsid w:val="00171C24"/>
    <w:rsid w:val="00173282"/>
    <w:rsid w:val="0017346E"/>
    <w:rsid w:val="0017380A"/>
    <w:rsid w:val="0017402F"/>
    <w:rsid w:val="001758B2"/>
    <w:rsid w:val="00176E0A"/>
    <w:rsid w:val="00177170"/>
    <w:rsid w:val="00177B62"/>
    <w:rsid w:val="00180A10"/>
    <w:rsid w:val="001811C7"/>
    <w:rsid w:val="001816BA"/>
    <w:rsid w:val="00181E20"/>
    <w:rsid w:val="00181E50"/>
    <w:rsid w:val="00182869"/>
    <w:rsid w:val="00184020"/>
    <w:rsid w:val="0018577C"/>
    <w:rsid w:val="0018596D"/>
    <w:rsid w:val="00186541"/>
    <w:rsid w:val="00186836"/>
    <w:rsid w:val="00186AF5"/>
    <w:rsid w:val="00187433"/>
    <w:rsid w:val="00190E2F"/>
    <w:rsid w:val="0019138B"/>
    <w:rsid w:val="0019163A"/>
    <w:rsid w:val="001917B0"/>
    <w:rsid w:val="001917FC"/>
    <w:rsid w:val="00191A15"/>
    <w:rsid w:val="001928A4"/>
    <w:rsid w:val="00193571"/>
    <w:rsid w:val="00196AF8"/>
    <w:rsid w:val="00196C9D"/>
    <w:rsid w:val="00197B99"/>
    <w:rsid w:val="00197EB9"/>
    <w:rsid w:val="001A00F9"/>
    <w:rsid w:val="001A0EB6"/>
    <w:rsid w:val="001A15A8"/>
    <w:rsid w:val="001A2B02"/>
    <w:rsid w:val="001A3534"/>
    <w:rsid w:val="001A35A1"/>
    <w:rsid w:val="001A3D10"/>
    <w:rsid w:val="001A3FC5"/>
    <w:rsid w:val="001A4C91"/>
    <w:rsid w:val="001A5FF9"/>
    <w:rsid w:val="001A6085"/>
    <w:rsid w:val="001A60DA"/>
    <w:rsid w:val="001A61BF"/>
    <w:rsid w:val="001A62DF"/>
    <w:rsid w:val="001A6377"/>
    <w:rsid w:val="001A69DB"/>
    <w:rsid w:val="001B0A09"/>
    <w:rsid w:val="001B4487"/>
    <w:rsid w:val="001B4610"/>
    <w:rsid w:val="001B54C1"/>
    <w:rsid w:val="001B59C5"/>
    <w:rsid w:val="001B6334"/>
    <w:rsid w:val="001B69A4"/>
    <w:rsid w:val="001B767D"/>
    <w:rsid w:val="001B77FB"/>
    <w:rsid w:val="001C0384"/>
    <w:rsid w:val="001C2F7A"/>
    <w:rsid w:val="001C4E5E"/>
    <w:rsid w:val="001C4ED6"/>
    <w:rsid w:val="001C5F23"/>
    <w:rsid w:val="001D1330"/>
    <w:rsid w:val="001D15F6"/>
    <w:rsid w:val="001D1EB4"/>
    <w:rsid w:val="001D1F7D"/>
    <w:rsid w:val="001D295C"/>
    <w:rsid w:val="001D2F34"/>
    <w:rsid w:val="001D3354"/>
    <w:rsid w:val="001D35FF"/>
    <w:rsid w:val="001D3660"/>
    <w:rsid w:val="001D3ACF"/>
    <w:rsid w:val="001D45E4"/>
    <w:rsid w:val="001D4CF5"/>
    <w:rsid w:val="001D56CE"/>
    <w:rsid w:val="001D5766"/>
    <w:rsid w:val="001D6B13"/>
    <w:rsid w:val="001D7E65"/>
    <w:rsid w:val="001E02CF"/>
    <w:rsid w:val="001E0CA8"/>
    <w:rsid w:val="001E0E7E"/>
    <w:rsid w:val="001E0F52"/>
    <w:rsid w:val="001E28BA"/>
    <w:rsid w:val="001E2A5C"/>
    <w:rsid w:val="001E2ADC"/>
    <w:rsid w:val="001E3870"/>
    <w:rsid w:val="001E4745"/>
    <w:rsid w:val="001E49D5"/>
    <w:rsid w:val="001E4BDE"/>
    <w:rsid w:val="001E5090"/>
    <w:rsid w:val="001E798F"/>
    <w:rsid w:val="001E7A32"/>
    <w:rsid w:val="001E7B38"/>
    <w:rsid w:val="001F0CA7"/>
    <w:rsid w:val="001F23AB"/>
    <w:rsid w:val="001F39DB"/>
    <w:rsid w:val="001F3D03"/>
    <w:rsid w:val="001F493F"/>
    <w:rsid w:val="001F53F6"/>
    <w:rsid w:val="001F599E"/>
    <w:rsid w:val="001F6A1D"/>
    <w:rsid w:val="001F7606"/>
    <w:rsid w:val="001F7CE1"/>
    <w:rsid w:val="0020003F"/>
    <w:rsid w:val="0020066A"/>
    <w:rsid w:val="002006DB"/>
    <w:rsid w:val="00200A53"/>
    <w:rsid w:val="00200C5D"/>
    <w:rsid w:val="00200F7C"/>
    <w:rsid w:val="002017CE"/>
    <w:rsid w:val="00204018"/>
    <w:rsid w:val="00206AAA"/>
    <w:rsid w:val="00206B3B"/>
    <w:rsid w:val="002108B8"/>
    <w:rsid w:val="00211138"/>
    <w:rsid w:val="0021192B"/>
    <w:rsid w:val="00211C3A"/>
    <w:rsid w:val="00211D4D"/>
    <w:rsid w:val="0021223D"/>
    <w:rsid w:val="0021225A"/>
    <w:rsid w:val="00212C56"/>
    <w:rsid w:val="00212FD6"/>
    <w:rsid w:val="002131EC"/>
    <w:rsid w:val="002133BF"/>
    <w:rsid w:val="0021361B"/>
    <w:rsid w:val="0021449C"/>
    <w:rsid w:val="00214D8D"/>
    <w:rsid w:val="002154CB"/>
    <w:rsid w:val="0021710E"/>
    <w:rsid w:val="00217CA8"/>
    <w:rsid w:val="00220459"/>
    <w:rsid w:val="0022056B"/>
    <w:rsid w:val="002209EA"/>
    <w:rsid w:val="00220C0D"/>
    <w:rsid w:val="00220D66"/>
    <w:rsid w:val="00221711"/>
    <w:rsid w:val="0022173A"/>
    <w:rsid w:val="00221812"/>
    <w:rsid w:val="002219EE"/>
    <w:rsid w:val="002220FF"/>
    <w:rsid w:val="002226FA"/>
    <w:rsid w:val="00222BC3"/>
    <w:rsid w:val="00222D01"/>
    <w:rsid w:val="00223D9B"/>
    <w:rsid w:val="00224578"/>
    <w:rsid w:val="002250F5"/>
    <w:rsid w:val="0022577C"/>
    <w:rsid w:val="0022657E"/>
    <w:rsid w:val="00226FFF"/>
    <w:rsid w:val="002271F8"/>
    <w:rsid w:val="00227C0B"/>
    <w:rsid w:val="00227DBC"/>
    <w:rsid w:val="00230938"/>
    <w:rsid w:val="00230B7C"/>
    <w:rsid w:val="0023175D"/>
    <w:rsid w:val="00231ACB"/>
    <w:rsid w:val="00232371"/>
    <w:rsid w:val="00232658"/>
    <w:rsid w:val="00232744"/>
    <w:rsid w:val="00233155"/>
    <w:rsid w:val="002331A5"/>
    <w:rsid w:val="002339D0"/>
    <w:rsid w:val="00233A56"/>
    <w:rsid w:val="00233E78"/>
    <w:rsid w:val="00234141"/>
    <w:rsid w:val="0023447F"/>
    <w:rsid w:val="00234A8A"/>
    <w:rsid w:val="0023502E"/>
    <w:rsid w:val="00235328"/>
    <w:rsid w:val="00235467"/>
    <w:rsid w:val="002355EF"/>
    <w:rsid w:val="002357AD"/>
    <w:rsid w:val="002359C2"/>
    <w:rsid w:val="00236843"/>
    <w:rsid w:val="0023712F"/>
    <w:rsid w:val="00237B1D"/>
    <w:rsid w:val="00237D0A"/>
    <w:rsid w:val="00241A7A"/>
    <w:rsid w:val="002422D9"/>
    <w:rsid w:val="00242348"/>
    <w:rsid w:val="0024249E"/>
    <w:rsid w:val="0024275A"/>
    <w:rsid w:val="002430DE"/>
    <w:rsid w:val="00243AC7"/>
    <w:rsid w:val="00243FAE"/>
    <w:rsid w:val="002450AC"/>
    <w:rsid w:val="00245482"/>
    <w:rsid w:val="0024564C"/>
    <w:rsid w:val="002456BF"/>
    <w:rsid w:val="00245BFE"/>
    <w:rsid w:val="0024688E"/>
    <w:rsid w:val="00246918"/>
    <w:rsid w:val="002469A5"/>
    <w:rsid w:val="002470E1"/>
    <w:rsid w:val="00250C20"/>
    <w:rsid w:val="002533F8"/>
    <w:rsid w:val="00253E05"/>
    <w:rsid w:val="00254AAE"/>
    <w:rsid w:val="00254B35"/>
    <w:rsid w:val="00255A72"/>
    <w:rsid w:val="0025626D"/>
    <w:rsid w:val="00256292"/>
    <w:rsid w:val="00256B08"/>
    <w:rsid w:val="0025700A"/>
    <w:rsid w:val="00257D58"/>
    <w:rsid w:val="0026059D"/>
    <w:rsid w:val="002608E4"/>
    <w:rsid w:val="0026130B"/>
    <w:rsid w:val="00262641"/>
    <w:rsid w:val="00262E0D"/>
    <w:rsid w:val="002635CD"/>
    <w:rsid w:val="0026388D"/>
    <w:rsid w:val="00263943"/>
    <w:rsid w:val="00263CDE"/>
    <w:rsid w:val="00263E8C"/>
    <w:rsid w:val="0026426E"/>
    <w:rsid w:val="00265096"/>
    <w:rsid w:val="00266691"/>
    <w:rsid w:val="00266FAC"/>
    <w:rsid w:val="002673DC"/>
    <w:rsid w:val="002678FD"/>
    <w:rsid w:val="00267986"/>
    <w:rsid w:val="00267A9F"/>
    <w:rsid w:val="002713C3"/>
    <w:rsid w:val="00272055"/>
    <w:rsid w:val="002721E1"/>
    <w:rsid w:val="00272BB5"/>
    <w:rsid w:val="00274221"/>
    <w:rsid w:val="002746B7"/>
    <w:rsid w:val="00274D61"/>
    <w:rsid w:val="002751BE"/>
    <w:rsid w:val="002752C7"/>
    <w:rsid w:val="0027657A"/>
    <w:rsid w:val="002766DD"/>
    <w:rsid w:val="002770AA"/>
    <w:rsid w:val="00277462"/>
    <w:rsid w:val="00277C13"/>
    <w:rsid w:val="002800F5"/>
    <w:rsid w:val="00280229"/>
    <w:rsid w:val="00280369"/>
    <w:rsid w:val="00281DB3"/>
    <w:rsid w:val="002821D7"/>
    <w:rsid w:val="002823BA"/>
    <w:rsid w:val="002824DF"/>
    <w:rsid w:val="00282B67"/>
    <w:rsid w:val="00283F8C"/>
    <w:rsid w:val="00285A5D"/>
    <w:rsid w:val="00285B65"/>
    <w:rsid w:val="00286DE3"/>
    <w:rsid w:val="00286FA8"/>
    <w:rsid w:val="00287A78"/>
    <w:rsid w:val="0029051E"/>
    <w:rsid w:val="00292538"/>
    <w:rsid w:val="002937DF"/>
    <w:rsid w:val="00293AE0"/>
    <w:rsid w:val="00294FAE"/>
    <w:rsid w:val="002952ED"/>
    <w:rsid w:val="00295F40"/>
    <w:rsid w:val="00296ECD"/>
    <w:rsid w:val="00296FFE"/>
    <w:rsid w:val="00297581"/>
    <w:rsid w:val="002A1146"/>
    <w:rsid w:val="002A2125"/>
    <w:rsid w:val="002A2CC3"/>
    <w:rsid w:val="002A43B6"/>
    <w:rsid w:val="002A4E9E"/>
    <w:rsid w:val="002A55EF"/>
    <w:rsid w:val="002A5846"/>
    <w:rsid w:val="002A61BB"/>
    <w:rsid w:val="002A6F8A"/>
    <w:rsid w:val="002B022B"/>
    <w:rsid w:val="002B0454"/>
    <w:rsid w:val="002B1CA6"/>
    <w:rsid w:val="002B2B36"/>
    <w:rsid w:val="002B3A38"/>
    <w:rsid w:val="002B6D71"/>
    <w:rsid w:val="002B76D4"/>
    <w:rsid w:val="002C0AE3"/>
    <w:rsid w:val="002C1BFD"/>
    <w:rsid w:val="002C2A61"/>
    <w:rsid w:val="002C2BC7"/>
    <w:rsid w:val="002C3842"/>
    <w:rsid w:val="002C3A21"/>
    <w:rsid w:val="002C3C42"/>
    <w:rsid w:val="002C3CD2"/>
    <w:rsid w:val="002C4AD9"/>
    <w:rsid w:val="002C511D"/>
    <w:rsid w:val="002C54AE"/>
    <w:rsid w:val="002C5666"/>
    <w:rsid w:val="002C59FC"/>
    <w:rsid w:val="002C5BAE"/>
    <w:rsid w:val="002C6FD1"/>
    <w:rsid w:val="002C7C56"/>
    <w:rsid w:val="002D0540"/>
    <w:rsid w:val="002D0AD1"/>
    <w:rsid w:val="002D1AD8"/>
    <w:rsid w:val="002D1ED4"/>
    <w:rsid w:val="002D210E"/>
    <w:rsid w:val="002D2478"/>
    <w:rsid w:val="002D24E7"/>
    <w:rsid w:val="002D3195"/>
    <w:rsid w:val="002D363A"/>
    <w:rsid w:val="002D37CB"/>
    <w:rsid w:val="002D399F"/>
    <w:rsid w:val="002D3CC5"/>
    <w:rsid w:val="002D3D49"/>
    <w:rsid w:val="002D4212"/>
    <w:rsid w:val="002D42AE"/>
    <w:rsid w:val="002D4B1E"/>
    <w:rsid w:val="002D4FCA"/>
    <w:rsid w:val="002D5812"/>
    <w:rsid w:val="002D625B"/>
    <w:rsid w:val="002D6910"/>
    <w:rsid w:val="002D6A82"/>
    <w:rsid w:val="002D6C6E"/>
    <w:rsid w:val="002D709E"/>
    <w:rsid w:val="002D7246"/>
    <w:rsid w:val="002E01C5"/>
    <w:rsid w:val="002E2AF6"/>
    <w:rsid w:val="002E364F"/>
    <w:rsid w:val="002E36E6"/>
    <w:rsid w:val="002E3A13"/>
    <w:rsid w:val="002E3A67"/>
    <w:rsid w:val="002E4250"/>
    <w:rsid w:val="002E54B7"/>
    <w:rsid w:val="002E5844"/>
    <w:rsid w:val="002E5A50"/>
    <w:rsid w:val="002E5AF5"/>
    <w:rsid w:val="002E6E8C"/>
    <w:rsid w:val="002E775A"/>
    <w:rsid w:val="002F026B"/>
    <w:rsid w:val="002F1494"/>
    <w:rsid w:val="002F17CC"/>
    <w:rsid w:val="002F2AB8"/>
    <w:rsid w:val="002F311B"/>
    <w:rsid w:val="002F3554"/>
    <w:rsid w:val="002F3718"/>
    <w:rsid w:val="002F3BC7"/>
    <w:rsid w:val="002F52D7"/>
    <w:rsid w:val="002F5723"/>
    <w:rsid w:val="002F5C0F"/>
    <w:rsid w:val="002F5FD7"/>
    <w:rsid w:val="002F77F0"/>
    <w:rsid w:val="002F7C84"/>
    <w:rsid w:val="002F7D30"/>
    <w:rsid w:val="00300362"/>
    <w:rsid w:val="00300F65"/>
    <w:rsid w:val="00301656"/>
    <w:rsid w:val="00301E4F"/>
    <w:rsid w:val="0030226D"/>
    <w:rsid w:val="003028A6"/>
    <w:rsid w:val="0030294B"/>
    <w:rsid w:val="00302B11"/>
    <w:rsid w:val="00302DE4"/>
    <w:rsid w:val="00304164"/>
    <w:rsid w:val="00305C4C"/>
    <w:rsid w:val="00306A8C"/>
    <w:rsid w:val="00306AC2"/>
    <w:rsid w:val="00307219"/>
    <w:rsid w:val="003072C2"/>
    <w:rsid w:val="003074AE"/>
    <w:rsid w:val="003075F6"/>
    <w:rsid w:val="00307637"/>
    <w:rsid w:val="003078CD"/>
    <w:rsid w:val="0031020A"/>
    <w:rsid w:val="003104C9"/>
    <w:rsid w:val="00311E0D"/>
    <w:rsid w:val="00311E52"/>
    <w:rsid w:val="003127AC"/>
    <w:rsid w:val="0031295B"/>
    <w:rsid w:val="00312ED4"/>
    <w:rsid w:val="0031361E"/>
    <w:rsid w:val="0031376A"/>
    <w:rsid w:val="00313937"/>
    <w:rsid w:val="00313FD6"/>
    <w:rsid w:val="00314116"/>
    <w:rsid w:val="00314481"/>
    <w:rsid w:val="00315F53"/>
    <w:rsid w:val="003162A9"/>
    <w:rsid w:val="00316437"/>
    <w:rsid w:val="00316CCA"/>
    <w:rsid w:val="00317001"/>
    <w:rsid w:val="00320EEF"/>
    <w:rsid w:val="0032101E"/>
    <w:rsid w:val="00321806"/>
    <w:rsid w:val="003223D7"/>
    <w:rsid w:val="00322495"/>
    <w:rsid w:val="0032256D"/>
    <w:rsid w:val="00322860"/>
    <w:rsid w:val="00323EA6"/>
    <w:rsid w:val="00324E4F"/>
    <w:rsid w:val="00324F98"/>
    <w:rsid w:val="003256B1"/>
    <w:rsid w:val="0032595E"/>
    <w:rsid w:val="0032633D"/>
    <w:rsid w:val="00330612"/>
    <w:rsid w:val="00330699"/>
    <w:rsid w:val="003310B9"/>
    <w:rsid w:val="00331BB3"/>
    <w:rsid w:val="003334D8"/>
    <w:rsid w:val="0033406B"/>
    <w:rsid w:val="00335490"/>
    <w:rsid w:val="003359CD"/>
    <w:rsid w:val="00335A62"/>
    <w:rsid w:val="003363E6"/>
    <w:rsid w:val="00336774"/>
    <w:rsid w:val="003378E9"/>
    <w:rsid w:val="00337BD5"/>
    <w:rsid w:val="00337CE6"/>
    <w:rsid w:val="00340208"/>
    <w:rsid w:val="003405BE"/>
    <w:rsid w:val="003422C6"/>
    <w:rsid w:val="00342703"/>
    <w:rsid w:val="003429D0"/>
    <w:rsid w:val="003443B8"/>
    <w:rsid w:val="00344E02"/>
    <w:rsid w:val="00344FD1"/>
    <w:rsid w:val="0034504D"/>
    <w:rsid w:val="00345E48"/>
    <w:rsid w:val="00346292"/>
    <w:rsid w:val="00347477"/>
    <w:rsid w:val="00347689"/>
    <w:rsid w:val="0035094F"/>
    <w:rsid w:val="003510ED"/>
    <w:rsid w:val="0035122A"/>
    <w:rsid w:val="00351B93"/>
    <w:rsid w:val="00351E47"/>
    <w:rsid w:val="00352055"/>
    <w:rsid w:val="003527C9"/>
    <w:rsid w:val="003554A0"/>
    <w:rsid w:val="00357178"/>
    <w:rsid w:val="0035769D"/>
    <w:rsid w:val="00360289"/>
    <w:rsid w:val="00361E87"/>
    <w:rsid w:val="00362071"/>
    <w:rsid w:val="00362604"/>
    <w:rsid w:val="00363034"/>
    <w:rsid w:val="00363869"/>
    <w:rsid w:val="0036554D"/>
    <w:rsid w:val="00365656"/>
    <w:rsid w:val="00365A9C"/>
    <w:rsid w:val="003666D3"/>
    <w:rsid w:val="0036679C"/>
    <w:rsid w:val="003672AC"/>
    <w:rsid w:val="0036735F"/>
    <w:rsid w:val="00367878"/>
    <w:rsid w:val="00370364"/>
    <w:rsid w:val="003715AC"/>
    <w:rsid w:val="00371FA9"/>
    <w:rsid w:val="00372280"/>
    <w:rsid w:val="0037294D"/>
    <w:rsid w:val="00372B76"/>
    <w:rsid w:val="0037401B"/>
    <w:rsid w:val="00374097"/>
    <w:rsid w:val="0037451C"/>
    <w:rsid w:val="00374A1A"/>
    <w:rsid w:val="00375645"/>
    <w:rsid w:val="00375DEE"/>
    <w:rsid w:val="00376B90"/>
    <w:rsid w:val="00377206"/>
    <w:rsid w:val="003774B9"/>
    <w:rsid w:val="00377634"/>
    <w:rsid w:val="003776BF"/>
    <w:rsid w:val="00377902"/>
    <w:rsid w:val="00377A2A"/>
    <w:rsid w:val="00377EAA"/>
    <w:rsid w:val="00380151"/>
    <w:rsid w:val="00380672"/>
    <w:rsid w:val="003809DB"/>
    <w:rsid w:val="00381138"/>
    <w:rsid w:val="00381420"/>
    <w:rsid w:val="00381CD9"/>
    <w:rsid w:val="00382476"/>
    <w:rsid w:val="003833F8"/>
    <w:rsid w:val="003839C3"/>
    <w:rsid w:val="00384D71"/>
    <w:rsid w:val="00385BE5"/>
    <w:rsid w:val="00385F53"/>
    <w:rsid w:val="003878A1"/>
    <w:rsid w:val="003903EB"/>
    <w:rsid w:val="00390AC6"/>
    <w:rsid w:val="00390F2E"/>
    <w:rsid w:val="00391B88"/>
    <w:rsid w:val="00391DAC"/>
    <w:rsid w:val="0039209F"/>
    <w:rsid w:val="00392191"/>
    <w:rsid w:val="00392DA3"/>
    <w:rsid w:val="00392F69"/>
    <w:rsid w:val="003932FE"/>
    <w:rsid w:val="0039380C"/>
    <w:rsid w:val="003944D8"/>
    <w:rsid w:val="003949FF"/>
    <w:rsid w:val="0039650E"/>
    <w:rsid w:val="00396F42"/>
    <w:rsid w:val="003A0407"/>
    <w:rsid w:val="003A1F55"/>
    <w:rsid w:val="003A5298"/>
    <w:rsid w:val="003A5610"/>
    <w:rsid w:val="003A56E7"/>
    <w:rsid w:val="003A5C05"/>
    <w:rsid w:val="003A5CD2"/>
    <w:rsid w:val="003A631A"/>
    <w:rsid w:val="003A633F"/>
    <w:rsid w:val="003A655D"/>
    <w:rsid w:val="003A7771"/>
    <w:rsid w:val="003A7CC7"/>
    <w:rsid w:val="003A7E93"/>
    <w:rsid w:val="003B0A8A"/>
    <w:rsid w:val="003B313A"/>
    <w:rsid w:val="003B486D"/>
    <w:rsid w:val="003B56F3"/>
    <w:rsid w:val="003B6B9A"/>
    <w:rsid w:val="003B6D52"/>
    <w:rsid w:val="003B6DB1"/>
    <w:rsid w:val="003B792F"/>
    <w:rsid w:val="003C0BDE"/>
    <w:rsid w:val="003C0D69"/>
    <w:rsid w:val="003C12F7"/>
    <w:rsid w:val="003C191E"/>
    <w:rsid w:val="003C240C"/>
    <w:rsid w:val="003C241D"/>
    <w:rsid w:val="003C29DA"/>
    <w:rsid w:val="003C2AFD"/>
    <w:rsid w:val="003C2D8A"/>
    <w:rsid w:val="003C3636"/>
    <w:rsid w:val="003C387B"/>
    <w:rsid w:val="003C5812"/>
    <w:rsid w:val="003C5924"/>
    <w:rsid w:val="003C5BF8"/>
    <w:rsid w:val="003C6370"/>
    <w:rsid w:val="003C6EC1"/>
    <w:rsid w:val="003C7311"/>
    <w:rsid w:val="003C7947"/>
    <w:rsid w:val="003C7C99"/>
    <w:rsid w:val="003C7DBF"/>
    <w:rsid w:val="003D01E7"/>
    <w:rsid w:val="003D1430"/>
    <w:rsid w:val="003D1616"/>
    <w:rsid w:val="003D1787"/>
    <w:rsid w:val="003D2A8D"/>
    <w:rsid w:val="003D463F"/>
    <w:rsid w:val="003D4DD3"/>
    <w:rsid w:val="003D5693"/>
    <w:rsid w:val="003D5E04"/>
    <w:rsid w:val="003D6051"/>
    <w:rsid w:val="003D7101"/>
    <w:rsid w:val="003D7856"/>
    <w:rsid w:val="003D7A19"/>
    <w:rsid w:val="003D7E90"/>
    <w:rsid w:val="003E03B5"/>
    <w:rsid w:val="003E044C"/>
    <w:rsid w:val="003E2BD4"/>
    <w:rsid w:val="003E2DFB"/>
    <w:rsid w:val="003E2FCD"/>
    <w:rsid w:val="003E4024"/>
    <w:rsid w:val="003E47E5"/>
    <w:rsid w:val="003E504A"/>
    <w:rsid w:val="003E540C"/>
    <w:rsid w:val="003E6B3B"/>
    <w:rsid w:val="003E7714"/>
    <w:rsid w:val="003F0BE1"/>
    <w:rsid w:val="003F2CDA"/>
    <w:rsid w:val="003F2DAE"/>
    <w:rsid w:val="003F3061"/>
    <w:rsid w:val="003F3165"/>
    <w:rsid w:val="003F3218"/>
    <w:rsid w:val="003F3CDD"/>
    <w:rsid w:val="003F4698"/>
    <w:rsid w:val="003F5365"/>
    <w:rsid w:val="003F541A"/>
    <w:rsid w:val="003F66D6"/>
    <w:rsid w:val="003F713C"/>
    <w:rsid w:val="003F7BA4"/>
    <w:rsid w:val="003F7E29"/>
    <w:rsid w:val="003F7FF3"/>
    <w:rsid w:val="00400712"/>
    <w:rsid w:val="00400A2E"/>
    <w:rsid w:val="00401911"/>
    <w:rsid w:val="00402480"/>
    <w:rsid w:val="00403581"/>
    <w:rsid w:val="00404DC8"/>
    <w:rsid w:val="0040513D"/>
    <w:rsid w:val="00405184"/>
    <w:rsid w:val="00405375"/>
    <w:rsid w:val="004053DA"/>
    <w:rsid w:val="00405BDE"/>
    <w:rsid w:val="00405CD9"/>
    <w:rsid w:val="00405FF5"/>
    <w:rsid w:val="0040661B"/>
    <w:rsid w:val="00406A3A"/>
    <w:rsid w:val="00411C51"/>
    <w:rsid w:val="00412341"/>
    <w:rsid w:val="00412794"/>
    <w:rsid w:val="00413343"/>
    <w:rsid w:val="00413A21"/>
    <w:rsid w:val="004142FB"/>
    <w:rsid w:val="00415C24"/>
    <w:rsid w:val="0041680D"/>
    <w:rsid w:val="004174B1"/>
    <w:rsid w:val="00417A55"/>
    <w:rsid w:val="00417EEB"/>
    <w:rsid w:val="00420D8C"/>
    <w:rsid w:val="0042198D"/>
    <w:rsid w:val="00421AE4"/>
    <w:rsid w:val="00421B1B"/>
    <w:rsid w:val="0042494E"/>
    <w:rsid w:val="00424A3D"/>
    <w:rsid w:val="00425348"/>
    <w:rsid w:val="00425349"/>
    <w:rsid w:val="00425366"/>
    <w:rsid w:val="00425477"/>
    <w:rsid w:val="00425D32"/>
    <w:rsid w:val="004266E3"/>
    <w:rsid w:val="004267D1"/>
    <w:rsid w:val="00426BEF"/>
    <w:rsid w:val="00426DC2"/>
    <w:rsid w:val="00426EAE"/>
    <w:rsid w:val="0042700E"/>
    <w:rsid w:val="00427CC7"/>
    <w:rsid w:val="00432031"/>
    <w:rsid w:val="00433252"/>
    <w:rsid w:val="00434400"/>
    <w:rsid w:val="00434ADC"/>
    <w:rsid w:val="00434CC7"/>
    <w:rsid w:val="00434D39"/>
    <w:rsid w:val="00435AF2"/>
    <w:rsid w:val="00435AFD"/>
    <w:rsid w:val="00435C00"/>
    <w:rsid w:val="00436F9F"/>
    <w:rsid w:val="00440CB1"/>
    <w:rsid w:val="00441BFB"/>
    <w:rsid w:val="00442B69"/>
    <w:rsid w:val="00443E91"/>
    <w:rsid w:val="00443ED5"/>
    <w:rsid w:val="00444744"/>
    <w:rsid w:val="00445BA5"/>
    <w:rsid w:val="004463F2"/>
    <w:rsid w:val="00446E90"/>
    <w:rsid w:val="00446EAC"/>
    <w:rsid w:val="0044742E"/>
    <w:rsid w:val="0044777D"/>
    <w:rsid w:val="00450120"/>
    <w:rsid w:val="00450483"/>
    <w:rsid w:val="0045087D"/>
    <w:rsid w:val="00451FD9"/>
    <w:rsid w:val="00452110"/>
    <w:rsid w:val="004529CB"/>
    <w:rsid w:val="00452DAA"/>
    <w:rsid w:val="00453B52"/>
    <w:rsid w:val="004541E3"/>
    <w:rsid w:val="00454F9E"/>
    <w:rsid w:val="00454FDB"/>
    <w:rsid w:val="004560AA"/>
    <w:rsid w:val="00456176"/>
    <w:rsid w:val="00456CDC"/>
    <w:rsid w:val="00457088"/>
    <w:rsid w:val="00460597"/>
    <w:rsid w:val="00460863"/>
    <w:rsid w:val="0046125B"/>
    <w:rsid w:val="00463327"/>
    <w:rsid w:val="00463F4A"/>
    <w:rsid w:val="004641A1"/>
    <w:rsid w:val="0046462E"/>
    <w:rsid w:val="004655C0"/>
    <w:rsid w:val="00465D92"/>
    <w:rsid w:val="004664DB"/>
    <w:rsid w:val="0046677F"/>
    <w:rsid w:val="0046738E"/>
    <w:rsid w:val="0046782D"/>
    <w:rsid w:val="004679B7"/>
    <w:rsid w:val="004679E2"/>
    <w:rsid w:val="004700A8"/>
    <w:rsid w:val="00470126"/>
    <w:rsid w:val="00470F40"/>
    <w:rsid w:val="0047169F"/>
    <w:rsid w:val="00471AC0"/>
    <w:rsid w:val="0047219B"/>
    <w:rsid w:val="00472E19"/>
    <w:rsid w:val="0047334D"/>
    <w:rsid w:val="0047344D"/>
    <w:rsid w:val="00473797"/>
    <w:rsid w:val="004745B1"/>
    <w:rsid w:val="0047490B"/>
    <w:rsid w:val="00474C30"/>
    <w:rsid w:val="00475B97"/>
    <w:rsid w:val="00475D89"/>
    <w:rsid w:val="004767B2"/>
    <w:rsid w:val="004779BF"/>
    <w:rsid w:val="004810D3"/>
    <w:rsid w:val="00481F13"/>
    <w:rsid w:val="00482C3E"/>
    <w:rsid w:val="00483452"/>
    <w:rsid w:val="00483505"/>
    <w:rsid w:val="00483CD6"/>
    <w:rsid w:val="00484019"/>
    <w:rsid w:val="00484AD7"/>
    <w:rsid w:val="00484E1D"/>
    <w:rsid w:val="00485A73"/>
    <w:rsid w:val="00486234"/>
    <w:rsid w:val="00486EEB"/>
    <w:rsid w:val="00487196"/>
    <w:rsid w:val="0048799B"/>
    <w:rsid w:val="00490338"/>
    <w:rsid w:val="00494489"/>
    <w:rsid w:val="00494A67"/>
    <w:rsid w:val="00494BED"/>
    <w:rsid w:val="00494F10"/>
    <w:rsid w:val="004958B7"/>
    <w:rsid w:val="00495FFF"/>
    <w:rsid w:val="00496277"/>
    <w:rsid w:val="00496294"/>
    <w:rsid w:val="004A0FFF"/>
    <w:rsid w:val="004A1697"/>
    <w:rsid w:val="004A189B"/>
    <w:rsid w:val="004A2B48"/>
    <w:rsid w:val="004A3EA2"/>
    <w:rsid w:val="004A46B8"/>
    <w:rsid w:val="004A483E"/>
    <w:rsid w:val="004A48B7"/>
    <w:rsid w:val="004A48CA"/>
    <w:rsid w:val="004A4F97"/>
    <w:rsid w:val="004A4FB6"/>
    <w:rsid w:val="004A56B2"/>
    <w:rsid w:val="004A5C30"/>
    <w:rsid w:val="004A5C33"/>
    <w:rsid w:val="004A7BE1"/>
    <w:rsid w:val="004A7EF2"/>
    <w:rsid w:val="004B062D"/>
    <w:rsid w:val="004B1314"/>
    <w:rsid w:val="004B1700"/>
    <w:rsid w:val="004B17D4"/>
    <w:rsid w:val="004B35EC"/>
    <w:rsid w:val="004B3C58"/>
    <w:rsid w:val="004B4240"/>
    <w:rsid w:val="004B68F8"/>
    <w:rsid w:val="004C06F4"/>
    <w:rsid w:val="004C0C8B"/>
    <w:rsid w:val="004C1100"/>
    <w:rsid w:val="004C138B"/>
    <w:rsid w:val="004C1541"/>
    <w:rsid w:val="004C1ABF"/>
    <w:rsid w:val="004C1F93"/>
    <w:rsid w:val="004C2BD1"/>
    <w:rsid w:val="004C2F95"/>
    <w:rsid w:val="004C3296"/>
    <w:rsid w:val="004C3D1E"/>
    <w:rsid w:val="004C3F95"/>
    <w:rsid w:val="004C5C3A"/>
    <w:rsid w:val="004C641D"/>
    <w:rsid w:val="004C70B7"/>
    <w:rsid w:val="004C7402"/>
    <w:rsid w:val="004D1298"/>
    <w:rsid w:val="004D12EB"/>
    <w:rsid w:val="004D3628"/>
    <w:rsid w:val="004D3F7C"/>
    <w:rsid w:val="004D48CF"/>
    <w:rsid w:val="004D4AEB"/>
    <w:rsid w:val="004D4D78"/>
    <w:rsid w:val="004D540A"/>
    <w:rsid w:val="004D67C9"/>
    <w:rsid w:val="004D707F"/>
    <w:rsid w:val="004D7843"/>
    <w:rsid w:val="004E0924"/>
    <w:rsid w:val="004E11CF"/>
    <w:rsid w:val="004E1DC2"/>
    <w:rsid w:val="004E2081"/>
    <w:rsid w:val="004E23CC"/>
    <w:rsid w:val="004E273F"/>
    <w:rsid w:val="004E3399"/>
    <w:rsid w:val="004E3B22"/>
    <w:rsid w:val="004E4959"/>
    <w:rsid w:val="004E5A05"/>
    <w:rsid w:val="004E657D"/>
    <w:rsid w:val="004E7180"/>
    <w:rsid w:val="004E775D"/>
    <w:rsid w:val="004F172B"/>
    <w:rsid w:val="004F185D"/>
    <w:rsid w:val="004F5215"/>
    <w:rsid w:val="004F530D"/>
    <w:rsid w:val="004F55B6"/>
    <w:rsid w:val="004F5957"/>
    <w:rsid w:val="004F753D"/>
    <w:rsid w:val="004F7653"/>
    <w:rsid w:val="004F76B6"/>
    <w:rsid w:val="004F7958"/>
    <w:rsid w:val="004F7C8D"/>
    <w:rsid w:val="004F7E5B"/>
    <w:rsid w:val="005002A6"/>
    <w:rsid w:val="00500654"/>
    <w:rsid w:val="005006CE"/>
    <w:rsid w:val="00500C0B"/>
    <w:rsid w:val="00501C1D"/>
    <w:rsid w:val="00503E7F"/>
    <w:rsid w:val="00503EAE"/>
    <w:rsid w:val="00504F8B"/>
    <w:rsid w:val="0050556C"/>
    <w:rsid w:val="00505E93"/>
    <w:rsid w:val="00505F5A"/>
    <w:rsid w:val="005066CE"/>
    <w:rsid w:val="005105B9"/>
    <w:rsid w:val="00512947"/>
    <w:rsid w:val="005129DF"/>
    <w:rsid w:val="005138D7"/>
    <w:rsid w:val="00514134"/>
    <w:rsid w:val="00514B8D"/>
    <w:rsid w:val="00515503"/>
    <w:rsid w:val="0051582E"/>
    <w:rsid w:val="00515E22"/>
    <w:rsid w:val="005163F9"/>
    <w:rsid w:val="005164A9"/>
    <w:rsid w:val="0051662B"/>
    <w:rsid w:val="00517703"/>
    <w:rsid w:val="00517F54"/>
    <w:rsid w:val="0052051D"/>
    <w:rsid w:val="00521291"/>
    <w:rsid w:val="00521CCC"/>
    <w:rsid w:val="00522192"/>
    <w:rsid w:val="00524113"/>
    <w:rsid w:val="00524A8F"/>
    <w:rsid w:val="00525475"/>
    <w:rsid w:val="00525C95"/>
    <w:rsid w:val="00526B1D"/>
    <w:rsid w:val="00527085"/>
    <w:rsid w:val="005272BA"/>
    <w:rsid w:val="005302A3"/>
    <w:rsid w:val="005317A3"/>
    <w:rsid w:val="0053202B"/>
    <w:rsid w:val="00532986"/>
    <w:rsid w:val="005334CF"/>
    <w:rsid w:val="005337DB"/>
    <w:rsid w:val="005337E1"/>
    <w:rsid w:val="0053498D"/>
    <w:rsid w:val="00535306"/>
    <w:rsid w:val="00535968"/>
    <w:rsid w:val="00535C92"/>
    <w:rsid w:val="00535EC9"/>
    <w:rsid w:val="005407DC"/>
    <w:rsid w:val="00540C89"/>
    <w:rsid w:val="00540FF8"/>
    <w:rsid w:val="0054131C"/>
    <w:rsid w:val="00542ED7"/>
    <w:rsid w:val="00543E40"/>
    <w:rsid w:val="00544297"/>
    <w:rsid w:val="0054449F"/>
    <w:rsid w:val="005446A8"/>
    <w:rsid w:val="00544731"/>
    <w:rsid w:val="00544BB1"/>
    <w:rsid w:val="00544F55"/>
    <w:rsid w:val="00545270"/>
    <w:rsid w:val="00545CF0"/>
    <w:rsid w:val="00546D2D"/>
    <w:rsid w:val="00547172"/>
    <w:rsid w:val="0054762B"/>
    <w:rsid w:val="005500FD"/>
    <w:rsid w:val="005504BD"/>
    <w:rsid w:val="00550AD6"/>
    <w:rsid w:val="00550B4F"/>
    <w:rsid w:val="005522D7"/>
    <w:rsid w:val="00552908"/>
    <w:rsid w:val="00552EAE"/>
    <w:rsid w:val="00554770"/>
    <w:rsid w:val="00554825"/>
    <w:rsid w:val="00554BCA"/>
    <w:rsid w:val="00554CA9"/>
    <w:rsid w:val="00555937"/>
    <w:rsid w:val="0055605E"/>
    <w:rsid w:val="0056040B"/>
    <w:rsid w:val="00562483"/>
    <w:rsid w:val="005626E1"/>
    <w:rsid w:val="00562A05"/>
    <w:rsid w:val="005640EE"/>
    <w:rsid w:val="0056410B"/>
    <w:rsid w:val="00565284"/>
    <w:rsid w:val="00565FE8"/>
    <w:rsid w:val="00566A6A"/>
    <w:rsid w:val="00566D62"/>
    <w:rsid w:val="00567CC8"/>
    <w:rsid w:val="00571309"/>
    <w:rsid w:val="00571F79"/>
    <w:rsid w:val="00572291"/>
    <w:rsid w:val="00572309"/>
    <w:rsid w:val="005726D7"/>
    <w:rsid w:val="005731EC"/>
    <w:rsid w:val="00573F74"/>
    <w:rsid w:val="005740EB"/>
    <w:rsid w:val="0057497B"/>
    <w:rsid w:val="00575DF1"/>
    <w:rsid w:val="0057629A"/>
    <w:rsid w:val="00576BA5"/>
    <w:rsid w:val="0057751F"/>
    <w:rsid w:val="00577621"/>
    <w:rsid w:val="005814D9"/>
    <w:rsid w:val="00582322"/>
    <w:rsid w:val="00583592"/>
    <w:rsid w:val="00584AB1"/>
    <w:rsid w:val="00584F14"/>
    <w:rsid w:val="00585366"/>
    <w:rsid w:val="0058691F"/>
    <w:rsid w:val="00586EF9"/>
    <w:rsid w:val="005872B4"/>
    <w:rsid w:val="00590A58"/>
    <w:rsid w:val="005914CF"/>
    <w:rsid w:val="00591925"/>
    <w:rsid w:val="005923C4"/>
    <w:rsid w:val="005925A2"/>
    <w:rsid w:val="00592685"/>
    <w:rsid w:val="00592FFF"/>
    <w:rsid w:val="005936DF"/>
    <w:rsid w:val="005939D0"/>
    <w:rsid w:val="00593A91"/>
    <w:rsid w:val="00594509"/>
    <w:rsid w:val="00594825"/>
    <w:rsid w:val="005948E9"/>
    <w:rsid w:val="00594C64"/>
    <w:rsid w:val="00594F3D"/>
    <w:rsid w:val="005962D5"/>
    <w:rsid w:val="005964C9"/>
    <w:rsid w:val="00596840"/>
    <w:rsid w:val="0059696F"/>
    <w:rsid w:val="00596F88"/>
    <w:rsid w:val="005975E4"/>
    <w:rsid w:val="005976AD"/>
    <w:rsid w:val="005A0FB6"/>
    <w:rsid w:val="005A1013"/>
    <w:rsid w:val="005A15BB"/>
    <w:rsid w:val="005A18D4"/>
    <w:rsid w:val="005A18FA"/>
    <w:rsid w:val="005A287D"/>
    <w:rsid w:val="005A2B39"/>
    <w:rsid w:val="005A49FF"/>
    <w:rsid w:val="005A6FEC"/>
    <w:rsid w:val="005A71AA"/>
    <w:rsid w:val="005A78F8"/>
    <w:rsid w:val="005A7B5E"/>
    <w:rsid w:val="005A7B98"/>
    <w:rsid w:val="005B0788"/>
    <w:rsid w:val="005B095C"/>
    <w:rsid w:val="005B183A"/>
    <w:rsid w:val="005B1D61"/>
    <w:rsid w:val="005B23EF"/>
    <w:rsid w:val="005B262C"/>
    <w:rsid w:val="005B2B1B"/>
    <w:rsid w:val="005B2BF0"/>
    <w:rsid w:val="005B2FF0"/>
    <w:rsid w:val="005B301E"/>
    <w:rsid w:val="005B3419"/>
    <w:rsid w:val="005B378B"/>
    <w:rsid w:val="005B382B"/>
    <w:rsid w:val="005B38F1"/>
    <w:rsid w:val="005B42E0"/>
    <w:rsid w:val="005B464F"/>
    <w:rsid w:val="005B6371"/>
    <w:rsid w:val="005B670C"/>
    <w:rsid w:val="005B6908"/>
    <w:rsid w:val="005B77E3"/>
    <w:rsid w:val="005B7960"/>
    <w:rsid w:val="005B7B72"/>
    <w:rsid w:val="005C081D"/>
    <w:rsid w:val="005C0E34"/>
    <w:rsid w:val="005C0EEA"/>
    <w:rsid w:val="005C1246"/>
    <w:rsid w:val="005C16F9"/>
    <w:rsid w:val="005C1AF9"/>
    <w:rsid w:val="005C1C1C"/>
    <w:rsid w:val="005C2673"/>
    <w:rsid w:val="005C2749"/>
    <w:rsid w:val="005C2E44"/>
    <w:rsid w:val="005C3A59"/>
    <w:rsid w:val="005C3CBE"/>
    <w:rsid w:val="005C4303"/>
    <w:rsid w:val="005C4BC7"/>
    <w:rsid w:val="005C4BD9"/>
    <w:rsid w:val="005C6D14"/>
    <w:rsid w:val="005C7139"/>
    <w:rsid w:val="005C7555"/>
    <w:rsid w:val="005C76A3"/>
    <w:rsid w:val="005D0B11"/>
    <w:rsid w:val="005D1EF9"/>
    <w:rsid w:val="005D2486"/>
    <w:rsid w:val="005D2F66"/>
    <w:rsid w:val="005D35B9"/>
    <w:rsid w:val="005D3DD7"/>
    <w:rsid w:val="005D4BCE"/>
    <w:rsid w:val="005D56CC"/>
    <w:rsid w:val="005D5C9C"/>
    <w:rsid w:val="005D5EE1"/>
    <w:rsid w:val="005D72CE"/>
    <w:rsid w:val="005D7FD6"/>
    <w:rsid w:val="005E03BF"/>
    <w:rsid w:val="005E079C"/>
    <w:rsid w:val="005E0CB1"/>
    <w:rsid w:val="005E0E5E"/>
    <w:rsid w:val="005E10F0"/>
    <w:rsid w:val="005E128C"/>
    <w:rsid w:val="005E16E1"/>
    <w:rsid w:val="005E2169"/>
    <w:rsid w:val="005E23FD"/>
    <w:rsid w:val="005E27EC"/>
    <w:rsid w:val="005E3DAF"/>
    <w:rsid w:val="005E4348"/>
    <w:rsid w:val="005E55E6"/>
    <w:rsid w:val="005E617E"/>
    <w:rsid w:val="005E624C"/>
    <w:rsid w:val="005E6A2D"/>
    <w:rsid w:val="005F067E"/>
    <w:rsid w:val="005F08D7"/>
    <w:rsid w:val="005F13A0"/>
    <w:rsid w:val="005F1BDE"/>
    <w:rsid w:val="005F255D"/>
    <w:rsid w:val="005F2849"/>
    <w:rsid w:val="005F2F26"/>
    <w:rsid w:val="005F3A16"/>
    <w:rsid w:val="005F4426"/>
    <w:rsid w:val="005F5251"/>
    <w:rsid w:val="005F5805"/>
    <w:rsid w:val="005F5BD8"/>
    <w:rsid w:val="005F61CC"/>
    <w:rsid w:val="005F6EC4"/>
    <w:rsid w:val="005F7C4B"/>
    <w:rsid w:val="005F7EBB"/>
    <w:rsid w:val="00600765"/>
    <w:rsid w:val="00600A0D"/>
    <w:rsid w:val="00600D2E"/>
    <w:rsid w:val="0060135E"/>
    <w:rsid w:val="00601539"/>
    <w:rsid w:val="00601BD3"/>
    <w:rsid w:val="00601F9C"/>
    <w:rsid w:val="006025DD"/>
    <w:rsid w:val="006036AB"/>
    <w:rsid w:val="00604368"/>
    <w:rsid w:val="00605278"/>
    <w:rsid w:val="00605329"/>
    <w:rsid w:val="00605429"/>
    <w:rsid w:val="006069B0"/>
    <w:rsid w:val="006072F4"/>
    <w:rsid w:val="00610F37"/>
    <w:rsid w:val="006117C8"/>
    <w:rsid w:val="00612FA5"/>
    <w:rsid w:val="00613355"/>
    <w:rsid w:val="00613699"/>
    <w:rsid w:val="00613DAD"/>
    <w:rsid w:val="00613F59"/>
    <w:rsid w:val="00615039"/>
    <w:rsid w:val="00615133"/>
    <w:rsid w:val="00615990"/>
    <w:rsid w:val="00617B8E"/>
    <w:rsid w:val="006208BE"/>
    <w:rsid w:val="00621C25"/>
    <w:rsid w:val="00621E98"/>
    <w:rsid w:val="00622025"/>
    <w:rsid w:val="0062243A"/>
    <w:rsid w:val="006227F4"/>
    <w:rsid w:val="00622C04"/>
    <w:rsid w:val="0062334E"/>
    <w:rsid w:val="006256FE"/>
    <w:rsid w:val="006257A7"/>
    <w:rsid w:val="00625AED"/>
    <w:rsid w:val="0062630D"/>
    <w:rsid w:val="00626F85"/>
    <w:rsid w:val="00627D66"/>
    <w:rsid w:val="00630261"/>
    <w:rsid w:val="00630EE6"/>
    <w:rsid w:val="006312D5"/>
    <w:rsid w:val="00631685"/>
    <w:rsid w:val="00631B14"/>
    <w:rsid w:val="00632AE7"/>
    <w:rsid w:val="006331D0"/>
    <w:rsid w:val="00633377"/>
    <w:rsid w:val="006338B8"/>
    <w:rsid w:val="00634AC5"/>
    <w:rsid w:val="00635002"/>
    <w:rsid w:val="00635BC4"/>
    <w:rsid w:val="00636674"/>
    <w:rsid w:val="0063731C"/>
    <w:rsid w:val="00637490"/>
    <w:rsid w:val="00637C9F"/>
    <w:rsid w:val="00640383"/>
    <w:rsid w:val="006408E1"/>
    <w:rsid w:val="006408F7"/>
    <w:rsid w:val="00640DA7"/>
    <w:rsid w:val="00642149"/>
    <w:rsid w:val="00642825"/>
    <w:rsid w:val="0064294B"/>
    <w:rsid w:val="006429DC"/>
    <w:rsid w:val="00642D3C"/>
    <w:rsid w:val="00643559"/>
    <w:rsid w:val="006443E5"/>
    <w:rsid w:val="006449A1"/>
    <w:rsid w:val="00644AF3"/>
    <w:rsid w:val="006451C3"/>
    <w:rsid w:val="00645284"/>
    <w:rsid w:val="0064582D"/>
    <w:rsid w:val="00645951"/>
    <w:rsid w:val="00645D4E"/>
    <w:rsid w:val="0064651B"/>
    <w:rsid w:val="00646962"/>
    <w:rsid w:val="00647328"/>
    <w:rsid w:val="00647B37"/>
    <w:rsid w:val="00647BEB"/>
    <w:rsid w:val="006509D4"/>
    <w:rsid w:val="00651026"/>
    <w:rsid w:val="00651969"/>
    <w:rsid w:val="00652140"/>
    <w:rsid w:val="00652215"/>
    <w:rsid w:val="00652759"/>
    <w:rsid w:val="00652980"/>
    <w:rsid w:val="0065343C"/>
    <w:rsid w:val="00654FDA"/>
    <w:rsid w:val="00655208"/>
    <w:rsid w:val="006555F7"/>
    <w:rsid w:val="00655B76"/>
    <w:rsid w:val="00656CD9"/>
    <w:rsid w:val="0065754E"/>
    <w:rsid w:val="0065784E"/>
    <w:rsid w:val="00657C48"/>
    <w:rsid w:val="00661901"/>
    <w:rsid w:val="00661B4A"/>
    <w:rsid w:val="006637FF"/>
    <w:rsid w:val="006638F8"/>
    <w:rsid w:val="00663B25"/>
    <w:rsid w:val="0066482B"/>
    <w:rsid w:val="006649B2"/>
    <w:rsid w:val="00664A6B"/>
    <w:rsid w:val="00664E37"/>
    <w:rsid w:val="0066668B"/>
    <w:rsid w:val="00667B64"/>
    <w:rsid w:val="00667DE6"/>
    <w:rsid w:val="00670353"/>
    <w:rsid w:val="00670581"/>
    <w:rsid w:val="00670582"/>
    <w:rsid w:val="006707DF"/>
    <w:rsid w:val="00670C77"/>
    <w:rsid w:val="006730E9"/>
    <w:rsid w:val="0067357D"/>
    <w:rsid w:val="006736DC"/>
    <w:rsid w:val="00674160"/>
    <w:rsid w:val="0067476A"/>
    <w:rsid w:val="006752E1"/>
    <w:rsid w:val="006755EB"/>
    <w:rsid w:val="00675CF6"/>
    <w:rsid w:val="00675D9C"/>
    <w:rsid w:val="00675FFE"/>
    <w:rsid w:val="0067677C"/>
    <w:rsid w:val="00677F15"/>
    <w:rsid w:val="006802FF"/>
    <w:rsid w:val="006813DC"/>
    <w:rsid w:val="00681F59"/>
    <w:rsid w:val="00682075"/>
    <w:rsid w:val="006823EC"/>
    <w:rsid w:val="006834A0"/>
    <w:rsid w:val="00683D64"/>
    <w:rsid w:val="00684221"/>
    <w:rsid w:val="00684723"/>
    <w:rsid w:val="00684AE9"/>
    <w:rsid w:val="0068599D"/>
    <w:rsid w:val="00685BCB"/>
    <w:rsid w:val="00685DC3"/>
    <w:rsid w:val="0068622C"/>
    <w:rsid w:val="0068644E"/>
    <w:rsid w:val="00686737"/>
    <w:rsid w:val="006869F4"/>
    <w:rsid w:val="00686B09"/>
    <w:rsid w:val="00686D0C"/>
    <w:rsid w:val="00687AEE"/>
    <w:rsid w:val="006901F8"/>
    <w:rsid w:val="00690708"/>
    <w:rsid w:val="0069086A"/>
    <w:rsid w:val="00690974"/>
    <w:rsid w:val="006912E7"/>
    <w:rsid w:val="0069149A"/>
    <w:rsid w:val="0069164A"/>
    <w:rsid w:val="006917D2"/>
    <w:rsid w:val="00691A25"/>
    <w:rsid w:val="00691EDB"/>
    <w:rsid w:val="00692162"/>
    <w:rsid w:val="00692E30"/>
    <w:rsid w:val="0069391C"/>
    <w:rsid w:val="00693939"/>
    <w:rsid w:val="00693C1A"/>
    <w:rsid w:val="00694031"/>
    <w:rsid w:val="006940C8"/>
    <w:rsid w:val="00694864"/>
    <w:rsid w:val="00694FA4"/>
    <w:rsid w:val="0069555E"/>
    <w:rsid w:val="006968F1"/>
    <w:rsid w:val="00697974"/>
    <w:rsid w:val="006A0D5F"/>
    <w:rsid w:val="006A1C93"/>
    <w:rsid w:val="006A1EFC"/>
    <w:rsid w:val="006A21B1"/>
    <w:rsid w:val="006A2977"/>
    <w:rsid w:val="006A2D5D"/>
    <w:rsid w:val="006A3472"/>
    <w:rsid w:val="006A40D4"/>
    <w:rsid w:val="006A4E3B"/>
    <w:rsid w:val="006A5A95"/>
    <w:rsid w:val="006A732B"/>
    <w:rsid w:val="006B0443"/>
    <w:rsid w:val="006B0FB6"/>
    <w:rsid w:val="006B16F5"/>
    <w:rsid w:val="006B18CB"/>
    <w:rsid w:val="006B1A30"/>
    <w:rsid w:val="006B1DAB"/>
    <w:rsid w:val="006B1F2E"/>
    <w:rsid w:val="006B391D"/>
    <w:rsid w:val="006B3C2D"/>
    <w:rsid w:val="006B4678"/>
    <w:rsid w:val="006B4C07"/>
    <w:rsid w:val="006B4E5F"/>
    <w:rsid w:val="006B4FC1"/>
    <w:rsid w:val="006B56C1"/>
    <w:rsid w:val="006B58FC"/>
    <w:rsid w:val="006B6397"/>
    <w:rsid w:val="006B6508"/>
    <w:rsid w:val="006B71D2"/>
    <w:rsid w:val="006B74E0"/>
    <w:rsid w:val="006B7A49"/>
    <w:rsid w:val="006B7BF3"/>
    <w:rsid w:val="006C1F91"/>
    <w:rsid w:val="006C2077"/>
    <w:rsid w:val="006C27F6"/>
    <w:rsid w:val="006C2F90"/>
    <w:rsid w:val="006C2FF9"/>
    <w:rsid w:val="006C30FB"/>
    <w:rsid w:val="006C378E"/>
    <w:rsid w:val="006C4118"/>
    <w:rsid w:val="006C430E"/>
    <w:rsid w:val="006C4B99"/>
    <w:rsid w:val="006C6903"/>
    <w:rsid w:val="006C6AA3"/>
    <w:rsid w:val="006C6D36"/>
    <w:rsid w:val="006C7052"/>
    <w:rsid w:val="006C72BE"/>
    <w:rsid w:val="006C7600"/>
    <w:rsid w:val="006D0869"/>
    <w:rsid w:val="006D1497"/>
    <w:rsid w:val="006D2F36"/>
    <w:rsid w:val="006D40FC"/>
    <w:rsid w:val="006D4809"/>
    <w:rsid w:val="006D4AC5"/>
    <w:rsid w:val="006D4D06"/>
    <w:rsid w:val="006D5A05"/>
    <w:rsid w:val="006D5DA1"/>
    <w:rsid w:val="006D5DBE"/>
    <w:rsid w:val="006D6149"/>
    <w:rsid w:val="006D665B"/>
    <w:rsid w:val="006D6863"/>
    <w:rsid w:val="006D6898"/>
    <w:rsid w:val="006D69A3"/>
    <w:rsid w:val="006D7727"/>
    <w:rsid w:val="006E03BF"/>
    <w:rsid w:val="006E10B9"/>
    <w:rsid w:val="006E26E6"/>
    <w:rsid w:val="006E2E59"/>
    <w:rsid w:val="006E48A6"/>
    <w:rsid w:val="006E5223"/>
    <w:rsid w:val="006E5677"/>
    <w:rsid w:val="006E5B7A"/>
    <w:rsid w:val="006E6258"/>
    <w:rsid w:val="006E6278"/>
    <w:rsid w:val="006E6A1D"/>
    <w:rsid w:val="006E6CFF"/>
    <w:rsid w:val="006E7AA0"/>
    <w:rsid w:val="006E7C42"/>
    <w:rsid w:val="006E7D65"/>
    <w:rsid w:val="006F04FE"/>
    <w:rsid w:val="006F1150"/>
    <w:rsid w:val="006F1A6F"/>
    <w:rsid w:val="006F1AEB"/>
    <w:rsid w:val="006F3114"/>
    <w:rsid w:val="006F3CEF"/>
    <w:rsid w:val="006F4678"/>
    <w:rsid w:val="006F4882"/>
    <w:rsid w:val="006F5624"/>
    <w:rsid w:val="006F5975"/>
    <w:rsid w:val="006F5BAF"/>
    <w:rsid w:val="006F7480"/>
    <w:rsid w:val="00700607"/>
    <w:rsid w:val="00701065"/>
    <w:rsid w:val="007012D8"/>
    <w:rsid w:val="00701454"/>
    <w:rsid w:val="00701502"/>
    <w:rsid w:val="00701966"/>
    <w:rsid w:val="0070362B"/>
    <w:rsid w:val="00703C53"/>
    <w:rsid w:val="00703DAA"/>
    <w:rsid w:val="00704775"/>
    <w:rsid w:val="00704FCD"/>
    <w:rsid w:val="00705155"/>
    <w:rsid w:val="00705973"/>
    <w:rsid w:val="00705993"/>
    <w:rsid w:val="00707102"/>
    <w:rsid w:val="007110D6"/>
    <w:rsid w:val="007122AA"/>
    <w:rsid w:val="007128BE"/>
    <w:rsid w:val="00712C2D"/>
    <w:rsid w:val="00713B72"/>
    <w:rsid w:val="00714C70"/>
    <w:rsid w:val="00715479"/>
    <w:rsid w:val="00715CEB"/>
    <w:rsid w:val="00715D06"/>
    <w:rsid w:val="00715E2D"/>
    <w:rsid w:val="0071654E"/>
    <w:rsid w:val="00716B64"/>
    <w:rsid w:val="0071768D"/>
    <w:rsid w:val="00717BA6"/>
    <w:rsid w:val="00720316"/>
    <w:rsid w:val="007204AA"/>
    <w:rsid w:val="00720A46"/>
    <w:rsid w:val="00720FA2"/>
    <w:rsid w:val="00722A47"/>
    <w:rsid w:val="00722D64"/>
    <w:rsid w:val="007232B5"/>
    <w:rsid w:val="00723A9E"/>
    <w:rsid w:val="00724825"/>
    <w:rsid w:val="007254AC"/>
    <w:rsid w:val="00727BEB"/>
    <w:rsid w:val="00727F53"/>
    <w:rsid w:val="00727F96"/>
    <w:rsid w:val="007309B4"/>
    <w:rsid w:val="00730A71"/>
    <w:rsid w:val="0073228C"/>
    <w:rsid w:val="007324E9"/>
    <w:rsid w:val="0073429B"/>
    <w:rsid w:val="00734CAC"/>
    <w:rsid w:val="00735BFE"/>
    <w:rsid w:val="00735E1F"/>
    <w:rsid w:val="00736303"/>
    <w:rsid w:val="00736910"/>
    <w:rsid w:val="00737413"/>
    <w:rsid w:val="00737ADD"/>
    <w:rsid w:val="00737C1B"/>
    <w:rsid w:val="00741418"/>
    <w:rsid w:val="0074213B"/>
    <w:rsid w:val="00742AF3"/>
    <w:rsid w:val="00742FA7"/>
    <w:rsid w:val="007437C4"/>
    <w:rsid w:val="007450CA"/>
    <w:rsid w:val="00746D9F"/>
    <w:rsid w:val="0074756C"/>
    <w:rsid w:val="007476FE"/>
    <w:rsid w:val="00747ECB"/>
    <w:rsid w:val="00750A81"/>
    <w:rsid w:val="0075106E"/>
    <w:rsid w:val="00751777"/>
    <w:rsid w:val="007525BA"/>
    <w:rsid w:val="00752C7F"/>
    <w:rsid w:val="00753D9B"/>
    <w:rsid w:val="0075428C"/>
    <w:rsid w:val="007543F8"/>
    <w:rsid w:val="00754C05"/>
    <w:rsid w:val="00754E55"/>
    <w:rsid w:val="00754EC6"/>
    <w:rsid w:val="00754FA2"/>
    <w:rsid w:val="00756344"/>
    <w:rsid w:val="007567D4"/>
    <w:rsid w:val="0075694D"/>
    <w:rsid w:val="00756B0D"/>
    <w:rsid w:val="0075706C"/>
    <w:rsid w:val="0075738D"/>
    <w:rsid w:val="00761755"/>
    <w:rsid w:val="00761D1D"/>
    <w:rsid w:val="00762727"/>
    <w:rsid w:val="00762988"/>
    <w:rsid w:val="0076394F"/>
    <w:rsid w:val="00763B72"/>
    <w:rsid w:val="0076449B"/>
    <w:rsid w:val="00764890"/>
    <w:rsid w:val="00764E55"/>
    <w:rsid w:val="00766DA7"/>
    <w:rsid w:val="007671D0"/>
    <w:rsid w:val="00767939"/>
    <w:rsid w:val="00770D93"/>
    <w:rsid w:val="00770FCB"/>
    <w:rsid w:val="007728D8"/>
    <w:rsid w:val="00772BC3"/>
    <w:rsid w:val="00772C79"/>
    <w:rsid w:val="0077317E"/>
    <w:rsid w:val="0077405B"/>
    <w:rsid w:val="00775D09"/>
    <w:rsid w:val="00776A82"/>
    <w:rsid w:val="00776E43"/>
    <w:rsid w:val="00777582"/>
    <w:rsid w:val="00777BD7"/>
    <w:rsid w:val="00781630"/>
    <w:rsid w:val="00782B5E"/>
    <w:rsid w:val="00782C99"/>
    <w:rsid w:val="00783098"/>
    <w:rsid w:val="00783887"/>
    <w:rsid w:val="00783F7B"/>
    <w:rsid w:val="00783FB6"/>
    <w:rsid w:val="00784A07"/>
    <w:rsid w:val="00785411"/>
    <w:rsid w:val="00785532"/>
    <w:rsid w:val="00785870"/>
    <w:rsid w:val="007859A9"/>
    <w:rsid w:val="00786D04"/>
    <w:rsid w:val="00787C32"/>
    <w:rsid w:val="007901A3"/>
    <w:rsid w:val="0079089F"/>
    <w:rsid w:val="0079096A"/>
    <w:rsid w:val="007909AA"/>
    <w:rsid w:val="00790DE4"/>
    <w:rsid w:val="00790E45"/>
    <w:rsid w:val="007921C2"/>
    <w:rsid w:val="0079287E"/>
    <w:rsid w:val="007932DB"/>
    <w:rsid w:val="007935AB"/>
    <w:rsid w:val="0079366F"/>
    <w:rsid w:val="00793A8E"/>
    <w:rsid w:val="00794438"/>
    <w:rsid w:val="00795039"/>
    <w:rsid w:val="007950BB"/>
    <w:rsid w:val="0079729E"/>
    <w:rsid w:val="00797552"/>
    <w:rsid w:val="00797A06"/>
    <w:rsid w:val="007A05CF"/>
    <w:rsid w:val="007A087D"/>
    <w:rsid w:val="007A08EA"/>
    <w:rsid w:val="007A0D91"/>
    <w:rsid w:val="007A13C0"/>
    <w:rsid w:val="007A208A"/>
    <w:rsid w:val="007A2BE1"/>
    <w:rsid w:val="007A35A2"/>
    <w:rsid w:val="007A428D"/>
    <w:rsid w:val="007A473A"/>
    <w:rsid w:val="007A4D3C"/>
    <w:rsid w:val="007A518F"/>
    <w:rsid w:val="007A52F8"/>
    <w:rsid w:val="007B08D0"/>
    <w:rsid w:val="007B0A51"/>
    <w:rsid w:val="007B1A6A"/>
    <w:rsid w:val="007B1D0F"/>
    <w:rsid w:val="007B299B"/>
    <w:rsid w:val="007B2B0D"/>
    <w:rsid w:val="007B3726"/>
    <w:rsid w:val="007B3B47"/>
    <w:rsid w:val="007B3DDD"/>
    <w:rsid w:val="007B4520"/>
    <w:rsid w:val="007B46C0"/>
    <w:rsid w:val="007B4E82"/>
    <w:rsid w:val="007B6582"/>
    <w:rsid w:val="007B693E"/>
    <w:rsid w:val="007B6AA8"/>
    <w:rsid w:val="007B79CC"/>
    <w:rsid w:val="007B7E8D"/>
    <w:rsid w:val="007C0BBF"/>
    <w:rsid w:val="007C0CA1"/>
    <w:rsid w:val="007C244D"/>
    <w:rsid w:val="007C46BD"/>
    <w:rsid w:val="007C47DE"/>
    <w:rsid w:val="007C5264"/>
    <w:rsid w:val="007C5397"/>
    <w:rsid w:val="007C7929"/>
    <w:rsid w:val="007D0204"/>
    <w:rsid w:val="007D08EE"/>
    <w:rsid w:val="007D1539"/>
    <w:rsid w:val="007D4540"/>
    <w:rsid w:val="007D4ADB"/>
    <w:rsid w:val="007D5CDD"/>
    <w:rsid w:val="007D657F"/>
    <w:rsid w:val="007D6720"/>
    <w:rsid w:val="007D72F8"/>
    <w:rsid w:val="007D739E"/>
    <w:rsid w:val="007D74FB"/>
    <w:rsid w:val="007D7527"/>
    <w:rsid w:val="007E055D"/>
    <w:rsid w:val="007E21E0"/>
    <w:rsid w:val="007E2744"/>
    <w:rsid w:val="007E2749"/>
    <w:rsid w:val="007E27E6"/>
    <w:rsid w:val="007E2919"/>
    <w:rsid w:val="007E2B1B"/>
    <w:rsid w:val="007E2DDD"/>
    <w:rsid w:val="007E3009"/>
    <w:rsid w:val="007E3061"/>
    <w:rsid w:val="007E4660"/>
    <w:rsid w:val="007E4868"/>
    <w:rsid w:val="007E75AA"/>
    <w:rsid w:val="007E75E7"/>
    <w:rsid w:val="007E789E"/>
    <w:rsid w:val="007F075F"/>
    <w:rsid w:val="007F081B"/>
    <w:rsid w:val="007F0A3E"/>
    <w:rsid w:val="007F0FD3"/>
    <w:rsid w:val="007F14CF"/>
    <w:rsid w:val="007F1C9C"/>
    <w:rsid w:val="007F28A4"/>
    <w:rsid w:val="007F28D7"/>
    <w:rsid w:val="007F4441"/>
    <w:rsid w:val="007F4A1C"/>
    <w:rsid w:val="007F4CAC"/>
    <w:rsid w:val="007F7BEE"/>
    <w:rsid w:val="007F7C01"/>
    <w:rsid w:val="00800495"/>
    <w:rsid w:val="00800AB2"/>
    <w:rsid w:val="008013A8"/>
    <w:rsid w:val="008015F1"/>
    <w:rsid w:val="008016A6"/>
    <w:rsid w:val="0080469E"/>
    <w:rsid w:val="008058ED"/>
    <w:rsid w:val="00806CF3"/>
    <w:rsid w:val="00810009"/>
    <w:rsid w:val="0081010A"/>
    <w:rsid w:val="00810C38"/>
    <w:rsid w:val="00810CA4"/>
    <w:rsid w:val="00811F9C"/>
    <w:rsid w:val="0081235B"/>
    <w:rsid w:val="008128A7"/>
    <w:rsid w:val="00813D10"/>
    <w:rsid w:val="00813EA7"/>
    <w:rsid w:val="00814B5D"/>
    <w:rsid w:val="00814F6F"/>
    <w:rsid w:val="008163BB"/>
    <w:rsid w:val="00816805"/>
    <w:rsid w:val="0081744E"/>
    <w:rsid w:val="00817DD3"/>
    <w:rsid w:val="00820C73"/>
    <w:rsid w:val="00820FB2"/>
    <w:rsid w:val="008210F0"/>
    <w:rsid w:val="0082170B"/>
    <w:rsid w:val="0082177D"/>
    <w:rsid w:val="00822D2B"/>
    <w:rsid w:val="008231A9"/>
    <w:rsid w:val="008231E1"/>
    <w:rsid w:val="00823ABF"/>
    <w:rsid w:val="00823D4F"/>
    <w:rsid w:val="0082477F"/>
    <w:rsid w:val="00825591"/>
    <w:rsid w:val="00825B2A"/>
    <w:rsid w:val="0082650F"/>
    <w:rsid w:val="008269E3"/>
    <w:rsid w:val="00827051"/>
    <w:rsid w:val="00827B4F"/>
    <w:rsid w:val="008306E8"/>
    <w:rsid w:val="00830D3F"/>
    <w:rsid w:val="00830FB7"/>
    <w:rsid w:val="008314C4"/>
    <w:rsid w:val="00832233"/>
    <w:rsid w:val="008328C6"/>
    <w:rsid w:val="0083311B"/>
    <w:rsid w:val="00833FE5"/>
    <w:rsid w:val="0083420E"/>
    <w:rsid w:val="0083435C"/>
    <w:rsid w:val="0083566F"/>
    <w:rsid w:val="0083567B"/>
    <w:rsid w:val="00836C2B"/>
    <w:rsid w:val="00836D15"/>
    <w:rsid w:val="0083752D"/>
    <w:rsid w:val="00837C43"/>
    <w:rsid w:val="00840931"/>
    <w:rsid w:val="008409B0"/>
    <w:rsid w:val="00840CB1"/>
    <w:rsid w:val="00841A32"/>
    <w:rsid w:val="00842D54"/>
    <w:rsid w:val="008434C5"/>
    <w:rsid w:val="00844828"/>
    <w:rsid w:val="00844D9F"/>
    <w:rsid w:val="00844E20"/>
    <w:rsid w:val="008454DA"/>
    <w:rsid w:val="00845BAF"/>
    <w:rsid w:val="008460EE"/>
    <w:rsid w:val="008463F4"/>
    <w:rsid w:val="00846718"/>
    <w:rsid w:val="00847521"/>
    <w:rsid w:val="00847C53"/>
    <w:rsid w:val="00850192"/>
    <w:rsid w:val="00850826"/>
    <w:rsid w:val="00851502"/>
    <w:rsid w:val="00851EA9"/>
    <w:rsid w:val="00853838"/>
    <w:rsid w:val="008541A6"/>
    <w:rsid w:val="00854A50"/>
    <w:rsid w:val="00854E28"/>
    <w:rsid w:val="008560AE"/>
    <w:rsid w:val="008566B7"/>
    <w:rsid w:val="00856A71"/>
    <w:rsid w:val="00856B39"/>
    <w:rsid w:val="008573A5"/>
    <w:rsid w:val="008579CB"/>
    <w:rsid w:val="00857C0F"/>
    <w:rsid w:val="0086018A"/>
    <w:rsid w:val="008604E5"/>
    <w:rsid w:val="008604E7"/>
    <w:rsid w:val="008608D2"/>
    <w:rsid w:val="0086095B"/>
    <w:rsid w:val="00861017"/>
    <w:rsid w:val="00861223"/>
    <w:rsid w:val="0086133F"/>
    <w:rsid w:val="00861AA4"/>
    <w:rsid w:val="0086202F"/>
    <w:rsid w:val="008622B6"/>
    <w:rsid w:val="008624AA"/>
    <w:rsid w:val="008633D3"/>
    <w:rsid w:val="00863DCB"/>
    <w:rsid w:val="008644C5"/>
    <w:rsid w:val="0086454E"/>
    <w:rsid w:val="00865381"/>
    <w:rsid w:val="0086664B"/>
    <w:rsid w:val="008666AC"/>
    <w:rsid w:val="00866754"/>
    <w:rsid w:val="00867C4F"/>
    <w:rsid w:val="00870763"/>
    <w:rsid w:val="008713B2"/>
    <w:rsid w:val="00871543"/>
    <w:rsid w:val="00871E9C"/>
    <w:rsid w:val="00872753"/>
    <w:rsid w:val="008728F1"/>
    <w:rsid w:val="008736CC"/>
    <w:rsid w:val="008739E2"/>
    <w:rsid w:val="00873AB8"/>
    <w:rsid w:val="00873D8B"/>
    <w:rsid w:val="00874495"/>
    <w:rsid w:val="00874503"/>
    <w:rsid w:val="0087452F"/>
    <w:rsid w:val="0087558E"/>
    <w:rsid w:val="00875BED"/>
    <w:rsid w:val="008763E8"/>
    <w:rsid w:val="0087675E"/>
    <w:rsid w:val="00876C72"/>
    <w:rsid w:val="008772CC"/>
    <w:rsid w:val="00880AC2"/>
    <w:rsid w:val="00880E72"/>
    <w:rsid w:val="00880F74"/>
    <w:rsid w:val="0088168F"/>
    <w:rsid w:val="00882CB1"/>
    <w:rsid w:val="0088385D"/>
    <w:rsid w:val="00883E46"/>
    <w:rsid w:val="00884898"/>
    <w:rsid w:val="00884E62"/>
    <w:rsid w:val="008856B9"/>
    <w:rsid w:val="00885EB0"/>
    <w:rsid w:val="00886879"/>
    <w:rsid w:val="00886A7F"/>
    <w:rsid w:val="008873C6"/>
    <w:rsid w:val="00887622"/>
    <w:rsid w:val="00887701"/>
    <w:rsid w:val="00887963"/>
    <w:rsid w:val="00887D4D"/>
    <w:rsid w:val="00890E90"/>
    <w:rsid w:val="00890EDD"/>
    <w:rsid w:val="00891E2B"/>
    <w:rsid w:val="00891E8D"/>
    <w:rsid w:val="00891F6A"/>
    <w:rsid w:val="00892085"/>
    <w:rsid w:val="00892A5B"/>
    <w:rsid w:val="00893194"/>
    <w:rsid w:val="00893438"/>
    <w:rsid w:val="008937FB"/>
    <w:rsid w:val="00893C6C"/>
    <w:rsid w:val="008940DD"/>
    <w:rsid w:val="008942F0"/>
    <w:rsid w:val="008951DD"/>
    <w:rsid w:val="00895ABB"/>
    <w:rsid w:val="008968C5"/>
    <w:rsid w:val="008A0631"/>
    <w:rsid w:val="008A0757"/>
    <w:rsid w:val="008A0A86"/>
    <w:rsid w:val="008A348F"/>
    <w:rsid w:val="008A3646"/>
    <w:rsid w:val="008A3A2B"/>
    <w:rsid w:val="008A4535"/>
    <w:rsid w:val="008A45E3"/>
    <w:rsid w:val="008A4727"/>
    <w:rsid w:val="008A4C89"/>
    <w:rsid w:val="008A5038"/>
    <w:rsid w:val="008A5D0C"/>
    <w:rsid w:val="008A5F53"/>
    <w:rsid w:val="008A6FBB"/>
    <w:rsid w:val="008A7864"/>
    <w:rsid w:val="008A7B47"/>
    <w:rsid w:val="008B0944"/>
    <w:rsid w:val="008B0CEE"/>
    <w:rsid w:val="008B0E1F"/>
    <w:rsid w:val="008B1333"/>
    <w:rsid w:val="008B2160"/>
    <w:rsid w:val="008B2487"/>
    <w:rsid w:val="008B2FE0"/>
    <w:rsid w:val="008B4684"/>
    <w:rsid w:val="008B5488"/>
    <w:rsid w:val="008B5917"/>
    <w:rsid w:val="008B5E0A"/>
    <w:rsid w:val="008B61C0"/>
    <w:rsid w:val="008B7466"/>
    <w:rsid w:val="008B7DB0"/>
    <w:rsid w:val="008C11F2"/>
    <w:rsid w:val="008C121C"/>
    <w:rsid w:val="008C1409"/>
    <w:rsid w:val="008C1E03"/>
    <w:rsid w:val="008C22A0"/>
    <w:rsid w:val="008C290B"/>
    <w:rsid w:val="008C306C"/>
    <w:rsid w:val="008C4486"/>
    <w:rsid w:val="008C526B"/>
    <w:rsid w:val="008C5683"/>
    <w:rsid w:val="008C5FB1"/>
    <w:rsid w:val="008C6275"/>
    <w:rsid w:val="008C7CBE"/>
    <w:rsid w:val="008D0599"/>
    <w:rsid w:val="008D0B15"/>
    <w:rsid w:val="008D2405"/>
    <w:rsid w:val="008D272F"/>
    <w:rsid w:val="008D2751"/>
    <w:rsid w:val="008D2AF7"/>
    <w:rsid w:val="008D2EDD"/>
    <w:rsid w:val="008D3087"/>
    <w:rsid w:val="008D36E3"/>
    <w:rsid w:val="008D39A5"/>
    <w:rsid w:val="008D42A0"/>
    <w:rsid w:val="008D4326"/>
    <w:rsid w:val="008D6A55"/>
    <w:rsid w:val="008D7082"/>
    <w:rsid w:val="008D76D2"/>
    <w:rsid w:val="008D7BC4"/>
    <w:rsid w:val="008E00ED"/>
    <w:rsid w:val="008E1372"/>
    <w:rsid w:val="008E1CB2"/>
    <w:rsid w:val="008E1DAF"/>
    <w:rsid w:val="008E21E7"/>
    <w:rsid w:val="008E24D5"/>
    <w:rsid w:val="008E2B0D"/>
    <w:rsid w:val="008E3477"/>
    <w:rsid w:val="008E3695"/>
    <w:rsid w:val="008E5271"/>
    <w:rsid w:val="008E5E37"/>
    <w:rsid w:val="008E61A8"/>
    <w:rsid w:val="008E66B5"/>
    <w:rsid w:val="008E6DD2"/>
    <w:rsid w:val="008E71AA"/>
    <w:rsid w:val="008E7ABB"/>
    <w:rsid w:val="008E7F42"/>
    <w:rsid w:val="008F00CD"/>
    <w:rsid w:val="008F02F2"/>
    <w:rsid w:val="008F03A9"/>
    <w:rsid w:val="008F0FC9"/>
    <w:rsid w:val="008F1020"/>
    <w:rsid w:val="008F14FD"/>
    <w:rsid w:val="008F340A"/>
    <w:rsid w:val="008F3503"/>
    <w:rsid w:val="008F3823"/>
    <w:rsid w:val="008F49C3"/>
    <w:rsid w:val="008F5BC4"/>
    <w:rsid w:val="008F5CCC"/>
    <w:rsid w:val="008F6242"/>
    <w:rsid w:val="008F62CF"/>
    <w:rsid w:val="008F6651"/>
    <w:rsid w:val="00900302"/>
    <w:rsid w:val="009005FC"/>
    <w:rsid w:val="00900A4F"/>
    <w:rsid w:val="00900EED"/>
    <w:rsid w:val="009027CC"/>
    <w:rsid w:val="00902E92"/>
    <w:rsid w:val="00903BC1"/>
    <w:rsid w:val="00905824"/>
    <w:rsid w:val="00905E63"/>
    <w:rsid w:val="00906AEF"/>
    <w:rsid w:val="00907269"/>
    <w:rsid w:val="009109A1"/>
    <w:rsid w:val="009129F5"/>
    <w:rsid w:val="00913000"/>
    <w:rsid w:val="00913726"/>
    <w:rsid w:val="00913F56"/>
    <w:rsid w:val="009141DD"/>
    <w:rsid w:val="00914C6C"/>
    <w:rsid w:val="009154B4"/>
    <w:rsid w:val="009154D4"/>
    <w:rsid w:val="009155BB"/>
    <w:rsid w:val="009155D2"/>
    <w:rsid w:val="00916C88"/>
    <w:rsid w:val="0091783C"/>
    <w:rsid w:val="009178D3"/>
    <w:rsid w:val="00917E11"/>
    <w:rsid w:val="00917E72"/>
    <w:rsid w:val="00917F27"/>
    <w:rsid w:val="00920100"/>
    <w:rsid w:val="00920241"/>
    <w:rsid w:val="009228E2"/>
    <w:rsid w:val="00922BA2"/>
    <w:rsid w:val="00922E25"/>
    <w:rsid w:val="009231B0"/>
    <w:rsid w:val="009246C4"/>
    <w:rsid w:val="00924983"/>
    <w:rsid w:val="009254CA"/>
    <w:rsid w:val="00925C2C"/>
    <w:rsid w:val="00926D6F"/>
    <w:rsid w:val="0092743C"/>
    <w:rsid w:val="009309F0"/>
    <w:rsid w:val="00930C69"/>
    <w:rsid w:val="0093129A"/>
    <w:rsid w:val="00931EFC"/>
    <w:rsid w:val="00932A49"/>
    <w:rsid w:val="00932EF5"/>
    <w:rsid w:val="009347F2"/>
    <w:rsid w:val="00934BF0"/>
    <w:rsid w:val="00935684"/>
    <w:rsid w:val="009356AD"/>
    <w:rsid w:val="00935E0D"/>
    <w:rsid w:val="0093690F"/>
    <w:rsid w:val="00936A75"/>
    <w:rsid w:val="00936DED"/>
    <w:rsid w:val="00936EE7"/>
    <w:rsid w:val="00937E64"/>
    <w:rsid w:val="00940A41"/>
    <w:rsid w:val="00940AAC"/>
    <w:rsid w:val="00941FEA"/>
    <w:rsid w:val="00942A92"/>
    <w:rsid w:val="00942B51"/>
    <w:rsid w:val="00942BC4"/>
    <w:rsid w:val="00943807"/>
    <w:rsid w:val="00943A1F"/>
    <w:rsid w:val="00943C64"/>
    <w:rsid w:val="00945040"/>
    <w:rsid w:val="00945212"/>
    <w:rsid w:val="00945646"/>
    <w:rsid w:val="00945C0A"/>
    <w:rsid w:val="00946D2D"/>
    <w:rsid w:val="00946D40"/>
    <w:rsid w:val="009474C7"/>
    <w:rsid w:val="00947546"/>
    <w:rsid w:val="00950374"/>
    <w:rsid w:val="00950903"/>
    <w:rsid w:val="009520D4"/>
    <w:rsid w:val="0095286F"/>
    <w:rsid w:val="00952BD5"/>
    <w:rsid w:val="00953818"/>
    <w:rsid w:val="00954151"/>
    <w:rsid w:val="00954458"/>
    <w:rsid w:val="0095505B"/>
    <w:rsid w:val="009552FA"/>
    <w:rsid w:val="009555C4"/>
    <w:rsid w:val="009558B6"/>
    <w:rsid w:val="009567A7"/>
    <w:rsid w:val="00956891"/>
    <w:rsid w:val="009574A9"/>
    <w:rsid w:val="009600A7"/>
    <w:rsid w:val="009605BF"/>
    <w:rsid w:val="009605D8"/>
    <w:rsid w:val="00960BEA"/>
    <w:rsid w:val="00960D5E"/>
    <w:rsid w:val="00960F6A"/>
    <w:rsid w:val="009613C3"/>
    <w:rsid w:val="00961EB6"/>
    <w:rsid w:val="009623B1"/>
    <w:rsid w:val="0096252F"/>
    <w:rsid w:val="00963945"/>
    <w:rsid w:val="00963CEC"/>
    <w:rsid w:val="009640E0"/>
    <w:rsid w:val="00964B5E"/>
    <w:rsid w:val="00965C5D"/>
    <w:rsid w:val="00967394"/>
    <w:rsid w:val="00970958"/>
    <w:rsid w:val="00970F06"/>
    <w:rsid w:val="00971B6C"/>
    <w:rsid w:val="0097202B"/>
    <w:rsid w:val="0097212F"/>
    <w:rsid w:val="009724EA"/>
    <w:rsid w:val="009726D7"/>
    <w:rsid w:val="009737C2"/>
    <w:rsid w:val="00973816"/>
    <w:rsid w:val="0097388E"/>
    <w:rsid w:val="00973A3D"/>
    <w:rsid w:val="00973FF0"/>
    <w:rsid w:val="009748D6"/>
    <w:rsid w:val="00975093"/>
    <w:rsid w:val="009755ED"/>
    <w:rsid w:val="00976522"/>
    <w:rsid w:val="009775A8"/>
    <w:rsid w:val="00977962"/>
    <w:rsid w:val="00981146"/>
    <w:rsid w:val="009814BD"/>
    <w:rsid w:val="009814C3"/>
    <w:rsid w:val="0098175B"/>
    <w:rsid w:val="009823C6"/>
    <w:rsid w:val="009828BF"/>
    <w:rsid w:val="00982E10"/>
    <w:rsid w:val="00983093"/>
    <w:rsid w:val="009830E1"/>
    <w:rsid w:val="00983D68"/>
    <w:rsid w:val="00983E59"/>
    <w:rsid w:val="00984AA9"/>
    <w:rsid w:val="00985237"/>
    <w:rsid w:val="009860BE"/>
    <w:rsid w:val="0098627F"/>
    <w:rsid w:val="0098681C"/>
    <w:rsid w:val="00987A1A"/>
    <w:rsid w:val="0099018C"/>
    <w:rsid w:val="0099051E"/>
    <w:rsid w:val="00990AA4"/>
    <w:rsid w:val="00990C11"/>
    <w:rsid w:val="00990CD7"/>
    <w:rsid w:val="0099200C"/>
    <w:rsid w:val="009925A2"/>
    <w:rsid w:val="009928B6"/>
    <w:rsid w:val="00993408"/>
    <w:rsid w:val="00993F4F"/>
    <w:rsid w:val="009952A2"/>
    <w:rsid w:val="00995EAC"/>
    <w:rsid w:val="0099652D"/>
    <w:rsid w:val="00996EAF"/>
    <w:rsid w:val="00997FB3"/>
    <w:rsid w:val="009A14B8"/>
    <w:rsid w:val="009A1B9E"/>
    <w:rsid w:val="009A1BB8"/>
    <w:rsid w:val="009A1D7C"/>
    <w:rsid w:val="009A22FA"/>
    <w:rsid w:val="009A2439"/>
    <w:rsid w:val="009A2A38"/>
    <w:rsid w:val="009A3648"/>
    <w:rsid w:val="009A48FB"/>
    <w:rsid w:val="009A4EEE"/>
    <w:rsid w:val="009A5150"/>
    <w:rsid w:val="009A53C7"/>
    <w:rsid w:val="009A5C1C"/>
    <w:rsid w:val="009A7224"/>
    <w:rsid w:val="009B126B"/>
    <w:rsid w:val="009B13A7"/>
    <w:rsid w:val="009B188B"/>
    <w:rsid w:val="009B1C7C"/>
    <w:rsid w:val="009B1CF9"/>
    <w:rsid w:val="009B1F1F"/>
    <w:rsid w:val="009B200E"/>
    <w:rsid w:val="009B24A2"/>
    <w:rsid w:val="009B3062"/>
    <w:rsid w:val="009B346A"/>
    <w:rsid w:val="009B3AD5"/>
    <w:rsid w:val="009B437F"/>
    <w:rsid w:val="009B4BC9"/>
    <w:rsid w:val="009B4CA6"/>
    <w:rsid w:val="009B60F5"/>
    <w:rsid w:val="009B61F2"/>
    <w:rsid w:val="009B6638"/>
    <w:rsid w:val="009B6A29"/>
    <w:rsid w:val="009B74A4"/>
    <w:rsid w:val="009B7708"/>
    <w:rsid w:val="009B7A82"/>
    <w:rsid w:val="009B7AB8"/>
    <w:rsid w:val="009B7AC7"/>
    <w:rsid w:val="009C0B9E"/>
    <w:rsid w:val="009C166B"/>
    <w:rsid w:val="009C1954"/>
    <w:rsid w:val="009C21EE"/>
    <w:rsid w:val="009C299E"/>
    <w:rsid w:val="009C2A2C"/>
    <w:rsid w:val="009C3690"/>
    <w:rsid w:val="009C3923"/>
    <w:rsid w:val="009C4036"/>
    <w:rsid w:val="009C42EA"/>
    <w:rsid w:val="009C46CD"/>
    <w:rsid w:val="009C4C02"/>
    <w:rsid w:val="009C5058"/>
    <w:rsid w:val="009C57C0"/>
    <w:rsid w:val="009C5FBA"/>
    <w:rsid w:val="009C613E"/>
    <w:rsid w:val="009C617A"/>
    <w:rsid w:val="009C679A"/>
    <w:rsid w:val="009C6919"/>
    <w:rsid w:val="009C6959"/>
    <w:rsid w:val="009C736A"/>
    <w:rsid w:val="009C7EF4"/>
    <w:rsid w:val="009D0521"/>
    <w:rsid w:val="009D07CB"/>
    <w:rsid w:val="009D0BCF"/>
    <w:rsid w:val="009D0FD8"/>
    <w:rsid w:val="009D123C"/>
    <w:rsid w:val="009D13D7"/>
    <w:rsid w:val="009D1604"/>
    <w:rsid w:val="009D1C36"/>
    <w:rsid w:val="009D2188"/>
    <w:rsid w:val="009D2D20"/>
    <w:rsid w:val="009D2DB0"/>
    <w:rsid w:val="009D306C"/>
    <w:rsid w:val="009D32DC"/>
    <w:rsid w:val="009D4E92"/>
    <w:rsid w:val="009D4FD7"/>
    <w:rsid w:val="009D5F87"/>
    <w:rsid w:val="009D6152"/>
    <w:rsid w:val="009D6256"/>
    <w:rsid w:val="009D656B"/>
    <w:rsid w:val="009D7786"/>
    <w:rsid w:val="009D7964"/>
    <w:rsid w:val="009D7B9A"/>
    <w:rsid w:val="009E0802"/>
    <w:rsid w:val="009E0AEB"/>
    <w:rsid w:val="009E1803"/>
    <w:rsid w:val="009E1FB0"/>
    <w:rsid w:val="009E2B73"/>
    <w:rsid w:val="009E316B"/>
    <w:rsid w:val="009E31BD"/>
    <w:rsid w:val="009E3533"/>
    <w:rsid w:val="009E36CA"/>
    <w:rsid w:val="009E376F"/>
    <w:rsid w:val="009E3940"/>
    <w:rsid w:val="009E3C40"/>
    <w:rsid w:val="009E3FC8"/>
    <w:rsid w:val="009E4531"/>
    <w:rsid w:val="009E47C9"/>
    <w:rsid w:val="009E5042"/>
    <w:rsid w:val="009E536B"/>
    <w:rsid w:val="009E6244"/>
    <w:rsid w:val="009E6428"/>
    <w:rsid w:val="009E69B9"/>
    <w:rsid w:val="009E6BB3"/>
    <w:rsid w:val="009E6E71"/>
    <w:rsid w:val="009E7DF4"/>
    <w:rsid w:val="009F02A0"/>
    <w:rsid w:val="009F04E6"/>
    <w:rsid w:val="009F0958"/>
    <w:rsid w:val="009F11F4"/>
    <w:rsid w:val="009F1311"/>
    <w:rsid w:val="009F1678"/>
    <w:rsid w:val="009F182B"/>
    <w:rsid w:val="009F1913"/>
    <w:rsid w:val="009F3986"/>
    <w:rsid w:val="009F3BAE"/>
    <w:rsid w:val="009F42BB"/>
    <w:rsid w:val="009F4A8A"/>
    <w:rsid w:val="009F4CDC"/>
    <w:rsid w:val="009F5D5A"/>
    <w:rsid w:val="009F60AC"/>
    <w:rsid w:val="009F72F4"/>
    <w:rsid w:val="00A0043B"/>
    <w:rsid w:val="00A00EBC"/>
    <w:rsid w:val="00A0152E"/>
    <w:rsid w:val="00A01D9D"/>
    <w:rsid w:val="00A026CC"/>
    <w:rsid w:val="00A0327B"/>
    <w:rsid w:val="00A0539D"/>
    <w:rsid w:val="00A05D3B"/>
    <w:rsid w:val="00A05FF5"/>
    <w:rsid w:val="00A07117"/>
    <w:rsid w:val="00A11166"/>
    <w:rsid w:val="00A11260"/>
    <w:rsid w:val="00A11672"/>
    <w:rsid w:val="00A11DBD"/>
    <w:rsid w:val="00A124B6"/>
    <w:rsid w:val="00A12E44"/>
    <w:rsid w:val="00A134C0"/>
    <w:rsid w:val="00A1377D"/>
    <w:rsid w:val="00A150E5"/>
    <w:rsid w:val="00A152D4"/>
    <w:rsid w:val="00A17BC9"/>
    <w:rsid w:val="00A20DE9"/>
    <w:rsid w:val="00A21094"/>
    <w:rsid w:val="00A21C42"/>
    <w:rsid w:val="00A23E41"/>
    <w:rsid w:val="00A2435A"/>
    <w:rsid w:val="00A24369"/>
    <w:rsid w:val="00A24404"/>
    <w:rsid w:val="00A24E7D"/>
    <w:rsid w:val="00A25A07"/>
    <w:rsid w:val="00A26427"/>
    <w:rsid w:val="00A2726F"/>
    <w:rsid w:val="00A27711"/>
    <w:rsid w:val="00A27BDB"/>
    <w:rsid w:val="00A3024A"/>
    <w:rsid w:val="00A303B5"/>
    <w:rsid w:val="00A3047A"/>
    <w:rsid w:val="00A30BA9"/>
    <w:rsid w:val="00A30DAD"/>
    <w:rsid w:val="00A30E9F"/>
    <w:rsid w:val="00A326F2"/>
    <w:rsid w:val="00A32E74"/>
    <w:rsid w:val="00A33A22"/>
    <w:rsid w:val="00A344DC"/>
    <w:rsid w:val="00A35224"/>
    <w:rsid w:val="00A352CF"/>
    <w:rsid w:val="00A365A5"/>
    <w:rsid w:val="00A36BD9"/>
    <w:rsid w:val="00A37D17"/>
    <w:rsid w:val="00A40758"/>
    <w:rsid w:val="00A40A07"/>
    <w:rsid w:val="00A40DB0"/>
    <w:rsid w:val="00A421E3"/>
    <w:rsid w:val="00A42929"/>
    <w:rsid w:val="00A4299F"/>
    <w:rsid w:val="00A42F33"/>
    <w:rsid w:val="00A4464F"/>
    <w:rsid w:val="00A4484A"/>
    <w:rsid w:val="00A4501B"/>
    <w:rsid w:val="00A45CF7"/>
    <w:rsid w:val="00A4691E"/>
    <w:rsid w:val="00A46C04"/>
    <w:rsid w:val="00A5093A"/>
    <w:rsid w:val="00A5122B"/>
    <w:rsid w:val="00A51843"/>
    <w:rsid w:val="00A532A5"/>
    <w:rsid w:val="00A5366F"/>
    <w:rsid w:val="00A5567C"/>
    <w:rsid w:val="00A561A3"/>
    <w:rsid w:val="00A5652F"/>
    <w:rsid w:val="00A56AB0"/>
    <w:rsid w:val="00A56BBD"/>
    <w:rsid w:val="00A57C23"/>
    <w:rsid w:val="00A60140"/>
    <w:rsid w:val="00A60E38"/>
    <w:rsid w:val="00A61073"/>
    <w:rsid w:val="00A61169"/>
    <w:rsid w:val="00A6196E"/>
    <w:rsid w:val="00A61DD4"/>
    <w:rsid w:val="00A6258B"/>
    <w:rsid w:val="00A627A6"/>
    <w:rsid w:val="00A62F48"/>
    <w:rsid w:val="00A63E73"/>
    <w:rsid w:val="00A64318"/>
    <w:rsid w:val="00A644F4"/>
    <w:rsid w:val="00A64503"/>
    <w:rsid w:val="00A64BF0"/>
    <w:rsid w:val="00A654B5"/>
    <w:rsid w:val="00A6577F"/>
    <w:rsid w:val="00A65814"/>
    <w:rsid w:val="00A65888"/>
    <w:rsid w:val="00A66074"/>
    <w:rsid w:val="00A661CD"/>
    <w:rsid w:val="00A6668B"/>
    <w:rsid w:val="00A6690E"/>
    <w:rsid w:val="00A67269"/>
    <w:rsid w:val="00A6738C"/>
    <w:rsid w:val="00A6773E"/>
    <w:rsid w:val="00A70167"/>
    <w:rsid w:val="00A70A47"/>
    <w:rsid w:val="00A70A6C"/>
    <w:rsid w:val="00A70C14"/>
    <w:rsid w:val="00A70C90"/>
    <w:rsid w:val="00A7101C"/>
    <w:rsid w:val="00A71096"/>
    <w:rsid w:val="00A731E8"/>
    <w:rsid w:val="00A73358"/>
    <w:rsid w:val="00A74602"/>
    <w:rsid w:val="00A747DE"/>
    <w:rsid w:val="00A74AA6"/>
    <w:rsid w:val="00A74C3B"/>
    <w:rsid w:val="00A74FFD"/>
    <w:rsid w:val="00A75029"/>
    <w:rsid w:val="00A75C72"/>
    <w:rsid w:val="00A75E8B"/>
    <w:rsid w:val="00A76565"/>
    <w:rsid w:val="00A7686C"/>
    <w:rsid w:val="00A768CB"/>
    <w:rsid w:val="00A76918"/>
    <w:rsid w:val="00A76E4B"/>
    <w:rsid w:val="00A822F8"/>
    <w:rsid w:val="00A82478"/>
    <w:rsid w:val="00A82595"/>
    <w:rsid w:val="00A827E2"/>
    <w:rsid w:val="00A83345"/>
    <w:rsid w:val="00A83DD8"/>
    <w:rsid w:val="00A8438E"/>
    <w:rsid w:val="00A84BC4"/>
    <w:rsid w:val="00A85EDD"/>
    <w:rsid w:val="00A869DC"/>
    <w:rsid w:val="00A86F97"/>
    <w:rsid w:val="00A8755E"/>
    <w:rsid w:val="00A87E39"/>
    <w:rsid w:val="00A90B7D"/>
    <w:rsid w:val="00A91020"/>
    <w:rsid w:val="00A91D15"/>
    <w:rsid w:val="00A92029"/>
    <w:rsid w:val="00A93396"/>
    <w:rsid w:val="00A93C87"/>
    <w:rsid w:val="00A945DF"/>
    <w:rsid w:val="00A96CC0"/>
    <w:rsid w:val="00A97748"/>
    <w:rsid w:val="00AA0F76"/>
    <w:rsid w:val="00AA11AD"/>
    <w:rsid w:val="00AA2872"/>
    <w:rsid w:val="00AA31B0"/>
    <w:rsid w:val="00AA3617"/>
    <w:rsid w:val="00AA3B83"/>
    <w:rsid w:val="00AA3D1E"/>
    <w:rsid w:val="00AA4906"/>
    <w:rsid w:val="00AA722E"/>
    <w:rsid w:val="00AA73A6"/>
    <w:rsid w:val="00AA7AB8"/>
    <w:rsid w:val="00AB2C66"/>
    <w:rsid w:val="00AB3DCD"/>
    <w:rsid w:val="00AB41EE"/>
    <w:rsid w:val="00AB444F"/>
    <w:rsid w:val="00AB476C"/>
    <w:rsid w:val="00AB4D32"/>
    <w:rsid w:val="00AB5BB9"/>
    <w:rsid w:val="00AB60D6"/>
    <w:rsid w:val="00AB6A50"/>
    <w:rsid w:val="00AB700E"/>
    <w:rsid w:val="00AB72D2"/>
    <w:rsid w:val="00AB7B6B"/>
    <w:rsid w:val="00AC021F"/>
    <w:rsid w:val="00AC046E"/>
    <w:rsid w:val="00AC05F4"/>
    <w:rsid w:val="00AC0ADB"/>
    <w:rsid w:val="00AC110D"/>
    <w:rsid w:val="00AC37B7"/>
    <w:rsid w:val="00AC3C89"/>
    <w:rsid w:val="00AC4554"/>
    <w:rsid w:val="00AC48DE"/>
    <w:rsid w:val="00AC6DEB"/>
    <w:rsid w:val="00AC6FCB"/>
    <w:rsid w:val="00AC7A1F"/>
    <w:rsid w:val="00AC7E93"/>
    <w:rsid w:val="00AD00F2"/>
    <w:rsid w:val="00AD100B"/>
    <w:rsid w:val="00AD11C9"/>
    <w:rsid w:val="00AD23E1"/>
    <w:rsid w:val="00AD335E"/>
    <w:rsid w:val="00AD39E1"/>
    <w:rsid w:val="00AD3BDD"/>
    <w:rsid w:val="00AD3F6A"/>
    <w:rsid w:val="00AD4821"/>
    <w:rsid w:val="00AD565B"/>
    <w:rsid w:val="00AD64D6"/>
    <w:rsid w:val="00AD6B90"/>
    <w:rsid w:val="00AD6C43"/>
    <w:rsid w:val="00AD7CF6"/>
    <w:rsid w:val="00AD7E88"/>
    <w:rsid w:val="00AE0736"/>
    <w:rsid w:val="00AE09F3"/>
    <w:rsid w:val="00AE0CB3"/>
    <w:rsid w:val="00AE2585"/>
    <w:rsid w:val="00AE361D"/>
    <w:rsid w:val="00AE3F11"/>
    <w:rsid w:val="00AE441F"/>
    <w:rsid w:val="00AE4BF1"/>
    <w:rsid w:val="00AE5AB1"/>
    <w:rsid w:val="00AE5E8B"/>
    <w:rsid w:val="00AE6414"/>
    <w:rsid w:val="00AE66E1"/>
    <w:rsid w:val="00AE6A93"/>
    <w:rsid w:val="00AE6BDE"/>
    <w:rsid w:val="00AF149E"/>
    <w:rsid w:val="00AF1EA8"/>
    <w:rsid w:val="00AF270B"/>
    <w:rsid w:val="00AF327C"/>
    <w:rsid w:val="00AF4D2A"/>
    <w:rsid w:val="00AF5561"/>
    <w:rsid w:val="00AF6964"/>
    <w:rsid w:val="00AF6B79"/>
    <w:rsid w:val="00AF6C34"/>
    <w:rsid w:val="00AF6E7E"/>
    <w:rsid w:val="00AF7984"/>
    <w:rsid w:val="00B00DAA"/>
    <w:rsid w:val="00B0153B"/>
    <w:rsid w:val="00B01DBC"/>
    <w:rsid w:val="00B0262E"/>
    <w:rsid w:val="00B03F8C"/>
    <w:rsid w:val="00B042C4"/>
    <w:rsid w:val="00B05382"/>
    <w:rsid w:val="00B05488"/>
    <w:rsid w:val="00B0732E"/>
    <w:rsid w:val="00B0734D"/>
    <w:rsid w:val="00B07903"/>
    <w:rsid w:val="00B0799B"/>
    <w:rsid w:val="00B07AEF"/>
    <w:rsid w:val="00B1176C"/>
    <w:rsid w:val="00B12072"/>
    <w:rsid w:val="00B121D8"/>
    <w:rsid w:val="00B126CD"/>
    <w:rsid w:val="00B1277E"/>
    <w:rsid w:val="00B12881"/>
    <w:rsid w:val="00B1297B"/>
    <w:rsid w:val="00B12B57"/>
    <w:rsid w:val="00B14862"/>
    <w:rsid w:val="00B14AAF"/>
    <w:rsid w:val="00B14DEB"/>
    <w:rsid w:val="00B15235"/>
    <w:rsid w:val="00B153A2"/>
    <w:rsid w:val="00B1586B"/>
    <w:rsid w:val="00B15EF7"/>
    <w:rsid w:val="00B16091"/>
    <w:rsid w:val="00B16632"/>
    <w:rsid w:val="00B16ACD"/>
    <w:rsid w:val="00B16B22"/>
    <w:rsid w:val="00B170C3"/>
    <w:rsid w:val="00B170DC"/>
    <w:rsid w:val="00B17365"/>
    <w:rsid w:val="00B17891"/>
    <w:rsid w:val="00B206B1"/>
    <w:rsid w:val="00B21129"/>
    <w:rsid w:val="00B2112C"/>
    <w:rsid w:val="00B21382"/>
    <w:rsid w:val="00B22191"/>
    <w:rsid w:val="00B22AAE"/>
    <w:rsid w:val="00B22C7D"/>
    <w:rsid w:val="00B23179"/>
    <w:rsid w:val="00B23C8F"/>
    <w:rsid w:val="00B24690"/>
    <w:rsid w:val="00B24F6E"/>
    <w:rsid w:val="00B267BC"/>
    <w:rsid w:val="00B2726F"/>
    <w:rsid w:val="00B275EF"/>
    <w:rsid w:val="00B3004B"/>
    <w:rsid w:val="00B315C4"/>
    <w:rsid w:val="00B3247C"/>
    <w:rsid w:val="00B32FFB"/>
    <w:rsid w:val="00B341D5"/>
    <w:rsid w:val="00B34546"/>
    <w:rsid w:val="00B350B8"/>
    <w:rsid w:val="00B35676"/>
    <w:rsid w:val="00B35995"/>
    <w:rsid w:val="00B35F2B"/>
    <w:rsid w:val="00B36831"/>
    <w:rsid w:val="00B36C7F"/>
    <w:rsid w:val="00B370F8"/>
    <w:rsid w:val="00B376CB"/>
    <w:rsid w:val="00B40297"/>
    <w:rsid w:val="00B402F0"/>
    <w:rsid w:val="00B403B1"/>
    <w:rsid w:val="00B4043D"/>
    <w:rsid w:val="00B405E1"/>
    <w:rsid w:val="00B40D1F"/>
    <w:rsid w:val="00B41BCC"/>
    <w:rsid w:val="00B422DD"/>
    <w:rsid w:val="00B4244F"/>
    <w:rsid w:val="00B424A0"/>
    <w:rsid w:val="00B42F73"/>
    <w:rsid w:val="00B43444"/>
    <w:rsid w:val="00B436FE"/>
    <w:rsid w:val="00B43AB7"/>
    <w:rsid w:val="00B44218"/>
    <w:rsid w:val="00B448F5"/>
    <w:rsid w:val="00B4501F"/>
    <w:rsid w:val="00B464E6"/>
    <w:rsid w:val="00B46674"/>
    <w:rsid w:val="00B4756F"/>
    <w:rsid w:val="00B50B49"/>
    <w:rsid w:val="00B5101B"/>
    <w:rsid w:val="00B51241"/>
    <w:rsid w:val="00B51AF4"/>
    <w:rsid w:val="00B51D0B"/>
    <w:rsid w:val="00B53984"/>
    <w:rsid w:val="00B53DDC"/>
    <w:rsid w:val="00B53F11"/>
    <w:rsid w:val="00B563AC"/>
    <w:rsid w:val="00B5651B"/>
    <w:rsid w:val="00B56AE7"/>
    <w:rsid w:val="00B572B3"/>
    <w:rsid w:val="00B57D22"/>
    <w:rsid w:val="00B57EC1"/>
    <w:rsid w:val="00B57F2E"/>
    <w:rsid w:val="00B60A18"/>
    <w:rsid w:val="00B60BEA"/>
    <w:rsid w:val="00B62A58"/>
    <w:rsid w:val="00B62D8D"/>
    <w:rsid w:val="00B636BB"/>
    <w:rsid w:val="00B63DF3"/>
    <w:rsid w:val="00B665A6"/>
    <w:rsid w:val="00B66A80"/>
    <w:rsid w:val="00B671C5"/>
    <w:rsid w:val="00B67884"/>
    <w:rsid w:val="00B71241"/>
    <w:rsid w:val="00B71310"/>
    <w:rsid w:val="00B71FD3"/>
    <w:rsid w:val="00B728F9"/>
    <w:rsid w:val="00B72E35"/>
    <w:rsid w:val="00B739D4"/>
    <w:rsid w:val="00B73A8E"/>
    <w:rsid w:val="00B73F4E"/>
    <w:rsid w:val="00B74013"/>
    <w:rsid w:val="00B7410B"/>
    <w:rsid w:val="00B743B9"/>
    <w:rsid w:val="00B74565"/>
    <w:rsid w:val="00B7515B"/>
    <w:rsid w:val="00B75464"/>
    <w:rsid w:val="00B760F9"/>
    <w:rsid w:val="00B76448"/>
    <w:rsid w:val="00B77B20"/>
    <w:rsid w:val="00B77EF5"/>
    <w:rsid w:val="00B80918"/>
    <w:rsid w:val="00B8093A"/>
    <w:rsid w:val="00B80C3F"/>
    <w:rsid w:val="00B81782"/>
    <w:rsid w:val="00B81F5C"/>
    <w:rsid w:val="00B83529"/>
    <w:rsid w:val="00B83D93"/>
    <w:rsid w:val="00B84D02"/>
    <w:rsid w:val="00B8534E"/>
    <w:rsid w:val="00B856E3"/>
    <w:rsid w:val="00B85891"/>
    <w:rsid w:val="00B85B88"/>
    <w:rsid w:val="00B85C20"/>
    <w:rsid w:val="00B861E6"/>
    <w:rsid w:val="00B866A5"/>
    <w:rsid w:val="00B8691A"/>
    <w:rsid w:val="00B877B8"/>
    <w:rsid w:val="00B91044"/>
    <w:rsid w:val="00B92138"/>
    <w:rsid w:val="00B94234"/>
    <w:rsid w:val="00B94322"/>
    <w:rsid w:val="00B94D7D"/>
    <w:rsid w:val="00B9540C"/>
    <w:rsid w:val="00B971C5"/>
    <w:rsid w:val="00BA0217"/>
    <w:rsid w:val="00BA05FF"/>
    <w:rsid w:val="00BA0D57"/>
    <w:rsid w:val="00BA1E03"/>
    <w:rsid w:val="00BA23AF"/>
    <w:rsid w:val="00BA32AD"/>
    <w:rsid w:val="00BA4714"/>
    <w:rsid w:val="00BA5580"/>
    <w:rsid w:val="00BA5C42"/>
    <w:rsid w:val="00BA680D"/>
    <w:rsid w:val="00BA6B39"/>
    <w:rsid w:val="00BA7536"/>
    <w:rsid w:val="00BA7DF9"/>
    <w:rsid w:val="00BB01DD"/>
    <w:rsid w:val="00BB0850"/>
    <w:rsid w:val="00BB1737"/>
    <w:rsid w:val="00BB2F9F"/>
    <w:rsid w:val="00BB3D08"/>
    <w:rsid w:val="00BB43C4"/>
    <w:rsid w:val="00BB491F"/>
    <w:rsid w:val="00BB4B7B"/>
    <w:rsid w:val="00BB66DD"/>
    <w:rsid w:val="00BB7190"/>
    <w:rsid w:val="00BB7388"/>
    <w:rsid w:val="00BB7A6A"/>
    <w:rsid w:val="00BB7AC4"/>
    <w:rsid w:val="00BC0D92"/>
    <w:rsid w:val="00BC1CA9"/>
    <w:rsid w:val="00BC2501"/>
    <w:rsid w:val="00BC269C"/>
    <w:rsid w:val="00BC2F49"/>
    <w:rsid w:val="00BC3029"/>
    <w:rsid w:val="00BC3779"/>
    <w:rsid w:val="00BC414C"/>
    <w:rsid w:val="00BC494C"/>
    <w:rsid w:val="00BC5014"/>
    <w:rsid w:val="00BC5C64"/>
    <w:rsid w:val="00BC7500"/>
    <w:rsid w:val="00BD0D4A"/>
    <w:rsid w:val="00BD1B24"/>
    <w:rsid w:val="00BD1DF3"/>
    <w:rsid w:val="00BD2F5E"/>
    <w:rsid w:val="00BD3ECE"/>
    <w:rsid w:val="00BD4CCF"/>
    <w:rsid w:val="00BD4EC9"/>
    <w:rsid w:val="00BD5302"/>
    <w:rsid w:val="00BD574A"/>
    <w:rsid w:val="00BD584C"/>
    <w:rsid w:val="00BD594A"/>
    <w:rsid w:val="00BD5ED3"/>
    <w:rsid w:val="00BD75FB"/>
    <w:rsid w:val="00BE0A35"/>
    <w:rsid w:val="00BE258E"/>
    <w:rsid w:val="00BE2947"/>
    <w:rsid w:val="00BE2D4D"/>
    <w:rsid w:val="00BE377A"/>
    <w:rsid w:val="00BE39A0"/>
    <w:rsid w:val="00BE3AC3"/>
    <w:rsid w:val="00BE45E2"/>
    <w:rsid w:val="00BE4C7E"/>
    <w:rsid w:val="00BE4FC2"/>
    <w:rsid w:val="00BE52F7"/>
    <w:rsid w:val="00BE583C"/>
    <w:rsid w:val="00BE5CEA"/>
    <w:rsid w:val="00BE6619"/>
    <w:rsid w:val="00BE6B13"/>
    <w:rsid w:val="00BE70CF"/>
    <w:rsid w:val="00BE76A5"/>
    <w:rsid w:val="00BE7E5E"/>
    <w:rsid w:val="00BF14B5"/>
    <w:rsid w:val="00BF170E"/>
    <w:rsid w:val="00BF1D64"/>
    <w:rsid w:val="00BF23FF"/>
    <w:rsid w:val="00BF27B9"/>
    <w:rsid w:val="00BF2D97"/>
    <w:rsid w:val="00BF3111"/>
    <w:rsid w:val="00BF3305"/>
    <w:rsid w:val="00BF3B3D"/>
    <w:rsid w:val="00BF3D8D"/>
    <w:rsid w:val="00BF4084"/>
    <w:rsid w:val="00BF4634"/>
    <w:rsid w:val="00BF472F"/>
    <w:rsid w:val="00BF4BB3"/>
    <w:rsid w:val="00BF5340"/>
    <w:rsid w:val="00BF584A"/>
    <w:rsid w:val="00BF6257"/>
    <w:rsid w:val="00BF7E30"/>
    <w:rsid w:val="00C01427"/>
    <w:rsid w:val="00C01BE5"/>
    <w:rsid w:val="00C022E5"/>
    <w:rsid w:val="00C024EA"/>
    <w:rsid w:val="00C036DD"/>
    <w:rsid w:val="00C040E2"/>
    <w:rsid w:val="00C04D8A"/>
    <w:rsid w:val="00C05356"/>
    <w:rsid w:val="00C05548"/>
    <w:rsid w:val="00C05958"/>
    <w:rsid w:val="00C06468"/>
    <w:rsid w:val="00C06F18"/>
    <w:rsid w:val="00C07331"/>
    <w:rsid w:val="00C110A3"/>
    <w:rsid w:val="00C11891"/>
    <w:rsid w:val="00C11E9A"/>
    <w:rsid w:val="00C120B7"/>
    <w:rsid w:val="00C1263E"/>
    <w:rsid w:val="00C13392"/>
    <w:rsid w:val="00C13F9C"/>
    <w:rsid w:val="00C14535"/>
    <w:rsid w:val="00C1464F"/>
    <w:rsid w:val="00C15561"/>
    <w:rsid w:val="00C17087"/>
    <w:rsid w:val="00C206F4"/>
    <w:rsid w:val="00C216B1"/>
    <w:rsid w:val="00C22CE8"/>
    <w:rsid w:val="00C22EE1"/>
    <w:rsid w:val="00C232C8"/>
    <w:rsid w:val="00C2471D"/>
    <w:rsid w:val="00C24C36"/>
    <w:rsid w:val="00C25682"/>
    <w:rsid w:val="00C25F6B"/>
    <w:rsid w:val="00C26A00"/>
    <w:rsid w:val="00C26B51"/>
    <w:rsid w:val="00C26C3C"/>
    <w:rsid w:val="00C277B6"/>
    <w:rsid w:val="00C27A69"/>
    <w:rsid w:val="00C3030D"/>
    <w:rsid w:val="00C30B98"/>
    <w:rsid w:val="00C31D3F"/>
    <w:rsid w:val="00C33D13"/>
    <w:rsid w:val="00C3401E"/>
    <w:rsid w:val="00C34905"/>
    <w:rsid w:val="00C3508F"/>
    <w:rsid w:val="00C357A0"/>
    <w:rsid w:val="00C3634B"/>
    <w:rsid w:val="00C378DE"/>
    <w:rsid w:val="00C37B96"/>
    <w:rsid w:val="00C42327"/>
    <w:rsid w:val="00C42AE7"/>
    <w:rsid w:val="00C42C81"/>
    <w:rsid w:val="00C42FC1"/>
    <w:rsid w:val="00C433CE"/>
    <w:rsid w:val="00C43F2B"/>
    <w:rsid w:val="00C447E8"/>
    <w:rsid w:val="00C44EEF"/>
    <w:rsid w:val="00C46113"/>
    <w:rsid w:val="00C50BE1"/>
    <w:rsid w:val="00C50F07"/>
    <w:rsid w:val="00C510DE"/>
    <w:rsid w:val="00C532F7"/>
    <w:rsid w:val="00C544A5"/>
    <w:rsid w:val="00C54AB4"/>
    <w:rsid w:val="00C54C35"/>
    <w:rsid w:val="00C55A2A"/>
    <w:rsid w:val="00C567A9"/>
    <w:rsid w:val="00C56840"/>
    <w:rsid w:val="00C56A33"/>
    <w:rsid w:val="00C60761"/>
    <w:rsid w:val="00C6109A"/>
    <w:rsid w:val="00C6168E"/>
    <w:rsid w:val="00C6175F"/>
    <w:rsid w:val="00C62C13"/>
    <w:rsid w:val="00C6402F"/>
    <w:rsid w:val="00C642D7"/>
    <w:rsid w:val="00C64DCB"/>
    <w:rsid w:val="00C64F48"/>
    <w:rsid w:val="00C64F9A"/>
    <w:rsid w:val="00C6528F"/>
    <w:rsid w:val="00C65E21"/>
    <w:rsid w:val="00C66146"/>
    <w:rsid w:val="00C66501"/>
    <w:rsid w:val="00C6650F"/>
    <w:rsid w:val="00C66A42"/>
    <w:rsid w:val="00C66AC4"/>
    <w:rsid w:val="00C66DF1"/>
    <w:rsid w:val="00C66EC7"/>
    <w:rsid w:val="00C66FCB"/>
    <w:rsid w:val="00C67E7B"/>
    <w:rsid w:val="00C70383"/>
    <w:rsid w:val="00C707EE"/>
    <w:rsid w:val="00C70EBE"/>
    <w:rsid w:val="00C71FA0"/>
    <w:rsid w:val="00C72C31"/>
    <w:rsid w:val="00C73261"/>
    <w:rsid w:val="00C739CD"/>
    <w:rsid w:val="00C740E1"/>
    <w:rsid w:val="00C742A2"/>
    <w:rsid w:val="00C752C7"/>
    <w:rsid w:val="00C75435"/>
    <w:rsid w:val="00C75A5E"/>
    <w:rsid w:val="00C75F6B"/>
    <w:rsid w:val="00C76615"/>
    <w:rsid w:val="00C766B5"/>
    <w:rsid w:val="00C76F31"/>
    <w:rsid w:val="00C770D2"/>
    <w:rsid w:val="00C77368"/>
    <w:rsid w:val="00C7744D"/>
    <w:rsid w:val="00C778B7"/>
    <w:rsid w:val="00C77E50"/>
    <w:rsid w:val="00C80B89"/>
    <w:rsid w:val="00C824FD"/>
    <w:rsid w:val="00C82C96"/>
    <w:rsid w:val="00C83F94"/>
    <w:rsid w:val="00C847DE"/>
    <w:rsid w:val="00C84E76"/>
    <w:rsid w:val="00C850D2"/>
    <w:rsid w:val="00C8695C"/>
    <w:rsid w:val="00C87CC4"/>
    <w:rsid w:val="00C87EFF"/>
    <w:rsid w:val="00C90754"/>
    <w:rsid w:val="00C90D22"/>
    <w:rsid w:val="00C9111C"/>
    <w:rsid w:val="00C9136E"/>
    <w:rsid w:val="00C9151E"/>
    <w:rsid w:val="00C924BE"/>
    <w:rsid w:val="00C926CB"/>
    <w:rsid w:val="00C9273A"/>
    <w:rsid w:val="00C93C01"/>
    <w:rsid w:val="00C95AD5"/>
    <w:rsid w:val="00CA109F"/>
    <w:rsid w:val="00CA1661"/>
    <w:rsid w:val="00CA1A3F"/>
    <w:rsid w:val="00CA2078"/>
    <w:rsid w:val="00CA29FC"/>
    <w:rsid w:val="00CA42A5"/>
    <w:rsid w:val="00CA4D3C"/>
    <w:rsid w:val="00CA4FDA"/>
    <w:rsid w:val="00CA5633"/>
    <w:rsid w:val="00CA64A2"/>
    <w:rsid w:val="00CA7E20"/>
    <w:rsid w:val="00CB0FBE"/>
    <w:rsid w:val="00CB187E"/>
    <w:rsid w:val="00CB2244"/>
    <w:rsid w:val="00CB2CD9"/>
    <w:rsid w:val="00CB2DD7"/>
    <w:rsid w:val="00CB4F1C"/>
    <w:rsid w:val="00CB5761"/>
    <w:rsid w:val="00CB57E9"/>
    <w:rsid w:val="00CB6A1D"/>
    <w:rsid w:val="00CB71D6"/>
    <w:rsid w:val="00CB7687"/>
    <w:rsid w:val="00CC053E"/>
    <w:rsid w:val="00CC0E12"/>
    <w:rsid w:val="00CC1227"/>
    <w:rsid w:val="00CC1B31"/>
    <w:rsid w:val="00CC4049"/>
    <w:rsid w:val="00CC4A6C"/>
    <w:rsid w:val="00CC4D94"/>
    <w:rsid w:val="00CC4DB3"/>
    <w:rsid w:val="00CD1301"/>
    <w:rsid w:val="00CD1540"/>
    <w:rsid w:val="00CD17A1"/>
    <w:rsid w:val="00CD2046"/>
    <w:rsid w:val="00CD2822"/>
    <w:rsid w:val="00CD2FEE"/>
    <w:rsid w:val="00CD3390"/>
    <w:rsid w:val="00CD36E7"/>
    <w:rsid w:val="00CD370D"/>
    <w:rsid w:val="00CD38D1"/>
    <w:rsid w:val="00CD479E"/>
    <w:rsid w:val="00CD4F50"/>
    <w:rsid w:val="00CD5DFF"/>
    <w:rsid w:val="00CD6234"/>
    <w:rsid w:val="00CD6D69"/>
    <w:rsid w:val="00CD728A"/>
    <w:rsid w:val="00CD75AE"/>
    <w:rsid w:val="00CE03D5"/>
    <w:rsid w:val="00CE07B9"/>
    <w:rsid w:val="00CE1427"/>
    <w:rsid w:val="00CE1802"/>
    <w:rsid w:val="00CE300E"/>
    <w:rsid w:val="00CE35AD"/>
    <w:rsid w:val="00CE35D9"/>
    <w:rsid w:val="00CE3E6F"/>
    <w:rsid w:val="00CE41B0"/>
    <w:rsid w:val="00CE48CB"/>
    <w:rsid w:val="00CE5264"/>
    <w:rsid w:val="00CE6C22"/>
    <w:rsid w:val="00CE6EBC"/>
    <w:rsid w:val="00CF034D"/>
    <w:rsid w:val="00CF05E5"/>
    <w:rsid w:val="00CF0B52"/>
    <w:rsid w:val="00CF12F1"/>
    <w:rsid w:val="00CF178A"/>
    <w:rsid w:val="00CF1F1E"/>
    <w:rsid w:val="00CF2FC1"/>
    <w:rsid w:val="00CF3934"/>
    <w:rsid w:val="00CF3B56"/>
    <w:rsid w:val="00CF3E73"/>
    <w:rsid w:val="00CF4097"/>
    <w:rsid w:val="00CF4156"/>
    <w:rsid w:val="00CF45B9"/>
    <w:rsid w:val="00CF4E6A"/>
    <w:rsid w:val="00CF5963"/>
    <w:rsid w:val="00CF7601"/>
    <w:rsid w:val="00CF7651"/>
    <w:rsid w:val="00CF7F8D"/>
    <w:rsid w:val="00D00406"/>
    <w:rsid w:val="00D0060B"/>
    <w:rsid w:val="00D00C4A"/>
    <w:rsid w:val="00D01618"/>
    <w:rsid w:val="00D027CF"/>
    <w:rsid w:val="00D029FB"/>
    <w:rsid w:val="00D02B1F"/>
    <w:rsid w:val="00D02E17"/>
    <w:rsid w:val="00D03A57"/>
    <w:rsid w:val="00D03E84"/>
    <w:rsid w:val="00D04301"/>
    <w:rsid w:val="00D04646"/>
    <w:rsid w:val="00D04B4C"/>
    <w:rsid w:val="00D04C67"/>
    <w:rsid w:val="00D05106"/>
    <w:rsid w:val="00D053B4"/>
    <w:rsid w:val="00D05792"/>
    <w:rsid w:val="00D060C9"/>
    <w:rsid w:val="00D06378"/>
    <w:rsid w:val="00D074B6"/>
    <w:rsid w:val="00D1009A"/>
    <w:rsid w:val="00D1035B"/>
    <w:rsid w:val="00D10792"/>
    <w:rsid w:val="00D10E29"/>
    <w:rsid w:val="00D11B07"/>
    <w:rsid w:val="00D12CEF"/>
    <w:rsid w:val="00D12EE4"/>
    <w:rsid w:val="00D1301F"/>
    <w:rsid w:val="00D13334"/>
    <w:rsid w:val="00D13B93"/>
    <w:rsid w:val="00D140E0"/>
    <w:rsid w:val="00D14609"/>
    <w:rsid w:val="00D14921"/>
    <w:rsid w:val="00D14F7B"/>
    <w:rsid w:val="00D15854"/>
    <w:rsid w:val="00D15FF7"/>
    <w:rsid w:val="00D1618F"/>
    <w:rsid w:val="00D172F6"/>
    <w:rsid w:val="00D203FF"/>
    <w:rsid w:val="00D20FAF"/>
    <w:rsid w:val="00D21107"/>
    <w:rsid w:val="00D21165"/>
    <w:rsid w:val="00D21501"/>
    <w:rsid w:val="00D217F5"/>
    <w:rsid w:val="00D21F47"/>
    <w:rsid w:val="00D22C57"/>
    <w:rsid w:val="00D241D1"/>
    <w:rsid w:val="00D24334"/>
    <w:rsid w:val="00D244DC"/>
    <w:rsid w:val="00D24E43"/>
    <w:rsid w:val="00D25C8A"/>
    <w:rsid w:val="00D267BB"/>
    <w:rsid w:val="00D26E3C"/>
    <w:rsid w:val="00D27180"/>
    <w:rsid w:val="00D30483"/>
    <w:rsid w:val="00D30FF2"/>
    <w:rsid w:val="00D3180F"/>
    <w:rsid w:val="00D32209"/>
    <w:rsid w:val="00D327CA"/>
    <w:rsid w:val="00D328EA"/>
    <w:rsid w:val="00D339BD"/>
    <w:rsid w:val="00D33A5D"/>
    <w:rsid w:val="00D36423"/>
    <w:rsid w:val="00D365BC"/>
    <w:rsid w:val="00D36B4F"/>
    <w:rsid w:val="00D37B7A"/>
    <w:rsid w:val="00D37ECD"/>
    <w:rsid w:val="00D400E0"/>
    <w:rsid w:val="00D40DDE"/>
    <w:rsid w:val="00D40E98"/>
    <w:rsid w:val="00D41AB0"/>
    <w:rsid w:val="00D42504"/>
    <w:rsid w:val="00D42ABE"/>
    <w:rsid w:val="00D43268"/>
    <w:rsid w:val="00D43E61"/>
    <w:rsid w:val="00D44B07"/>
    <w:rsid w:val="00D451D7"/>
    <w:rsid w:val="00D4558D"/>
    <w:rsid w:val="00D45A92"/>
    <w:rsid w:val="00D4627D"/>
    <w:rsid w:val="00D463CB"/>
    <w:rsid w:val="00D47F96"/>
    <w:rsid w:val="00D47FA8"/>
    <w:rsid w:val="00D5071A"/>
    <w:rsid w:val="00D507DE"/>
    <w:rsid w:val="00D509E3"/>
    <w:rsid w:val="00D51B5F"/>
    <w:rsid w:val="00D520FA"/>
    <w:rsid w:val="00D52D16"/>
    <w:rsid w:val="00D5460B"/>
    <w:rsid w:val="00D561B8"/>
    <w:rsid w:val="00D56784"/>
    <w:rsid w:val="00D56D18"/>
    <w:rsid w:val="00D60647"/>
    <w:rsid w:val="00D60979"/>
    <w:rsid w:val="00D60D27"/>
    <w:rsid w:val="00D61459"/>
    <w:rsid w:val="00D61F43"/>
    <w:rsid w:val="00D6295C"/>
    <w:rsid w:val="00D62A86"/>
    <w:rsid w:val="00D62CA7"/>
    <w:rsid w:val="00D63405"/>
    <w:rsid w:val="00D639EF"/>
    <w:rsid w:val="00D6402A"/>
    <w:rsid w:val="00D64864"/>
    <w:rsid w:val="00D64F64"/>
    <w:rsid w:val="00D64FF0"/>
    <w:rsid w:val="00D65155"/>
    <w:rsid w:val="00D66677"/>
    <w:rsid w:val="00D668DD"/>
    <w:rsid w:val="00D6706F"/>
    <w:rsid w:val="00D67394"/>
    <w:rsid w:val="00D67E56"/>
    <w:rsid w:val="00D70775"/>
    <w:rsid w:val="00D70D50"/>
    <w:rsid w:val="00D712B1"/>
    <w:rsid w:val="00D71517"/>
    <w:rsid w:val="00D71889"/>
    <w:rsid w:val="00D722FA"/>
    <w:rsid w:val="00D72583"/>
    <w:rsid w:val="00D725D7"/>
    <w:rsid w:val="00D72E62"/>
    <w:rsid w:val="00D72FD7"/>
    <w:rsid w:val="00D73AFB"/>
    <w:rsid w:val="00D73C3B"/>
    <w:rsid w:val="00D73C5B"/>
    <w:rsid w:val="00D73FA8"/>
    <w:rsid w:val="00D743BC"/>
    <w:rsid w:val="00D74585"/>
    <w:rsid w:val="00D74A87"/>
    <w:rsid w:val="00D74E21"/>
    <w:rsid w:val="00D76A90"/>
    <w:rsid w:val="00D77CA7"/>
    <w:rsid w:val="00D77DA1"/>
    <w:rsid w:val="00D801FC"/>
    <w:rsid w:val="00D810AF"/>
    <w:rsid w:val="00D818F7"/>
    <w:rsid w:val="00D825E6"/>
    <w:rsid w:val="00D8372C"/>
    <w:rsid w:val="00D844C2"/>
    <w:rsid w:val="00D848F1"/>
    <w:rsid w:val="00D850CF"/>
    <w:rsid w:val="00D853D5"/>
    <w:rsid w:val="00D869FB"/>
    <w:rsid w:val="00D86E73"/>
    <w:rsid w:val="00D879CD"/>
    <w:rsid w:val="00D9051E"/>
    <w:rsid w:val="00D9072C"/>
    <w:rsid w:val="00D909F6"/>
    <w:rsid w:val="00D90CE7"/>
    <w:rsid w:val="00D91225"/>
    <w:rsid w:val="00D91CDB"/>
    <w:rsid w:val="00D92183"/>
    <w:rsid w:val="00D926BF"/>
    <w:rsid w:val="00D9348A"/>
    <w:rsid w:val="00D94270"/>
    <w:rsid w:val="00D94612"/>
    <w:rsid w:val="00D953C6"/>
    <w:rsid w:val="00D96401"/>
    <w:rsid w:val="00D9663F"/>
    <w:rsid w:val="00D976F1"/>
    <w:rsid w:val="00D97F18"/>
    <w:rsid w:val="00DA09F7"/>
    <w:rsid w:val="00DA0BFB"/>
    <w:rsid w:val="00DA0FC6"/>
    <w:rsid w:val="00DA3EE9"/>
    <w:rsid w:val="00DA5936"/>
    <w:rsid w:val="00DA5B22"/>
    <w:rsid w:val="00DA5DA0"/>
    <w:rsid w:val="00DA64D1"/>
    <w:rsid w:val="00DA67B9"/>
    <w:rsid w:val="00DA7150"/>
    <w:rsid w:val="00DA7797"/>
    <w:rsid w:val="00DA79E0"/>
    <w:rsid w:val="00DB0244"/>
    <w:rsid w:val="00DB1AF0"/>
    <w:rsid w:val="00DB266A"/>
    <w:rsid w:val="00DB2CA9"/>
    <w:rsid w:val="00DB2F47"/>
    <w:rsid w:val="00DB3B2A"/>
    <w:rsid w:val="00DB3D4B"/>
    <w:rsid w:val="00DB3DE1"/>
    <w:rsid w:val="00DB415F"/>
    <w:rsid w:val="00DB4B30"/>
    <w:rsid w:val="00DB4BE7"/>
    <w:rsid w:val="00DB6421"/>
    <w:rsid w:val="00DB72E2"/>
    <w:rsid w:val="00DB7467"/>
    <w:rsid w:val="00DC1622"/>
    <w:rsid w:val="00DC19DD"/>
    <w:rsid w:val="00DC2000"/>
    <w:rsid w:val="00DC24E4"/>
    <w:rsid w:val="00DC2976"/>
    <w:rsid w:val="00DC312A"/>
    <w:rsid w:val="00DC3AC3"/>
    <w:rsid w:val="00DC4250"/>
    <w:rsid w:val="00DC55A6"/>
    <w:rsid w:val="00DC6351"/>
    <w:rsid w:val="00DC6807"/>
    <w:rsid w:val="00DC715E"/>
    <w:rsid w:val="00DC7969"/>
    <w:rsid w:val="00DC7D90"/>
    <w:rsid w:val="00DD1963"/>
    <w:rsid w:val="00DD1B9C"/>
    <w:rsid w:val="00DD1E1F"/>
    <w:rsid w:val="00DD3291"/>
    <w:rsid w:val="00DD32CB"/>
    <w:rsid w:val="00DD3577"/>
    <w:rsid w:val="00DD4228"/>
    <w:rsid w:val="00DD5ABE"/>
    <w:rsid w:val="00DD5E09"/>
    <w:rsid w:val="00DD61BA"/>
    <w:rsid w:val="00DD6946"/>
    <w:rsid w:val="00DD6B98"/>
    <w:rsid w:val="00DD6D6E"/>
    <w:rsid w:val="00DD722D"/>
    <w:rsid w:val="00DE1169"/>
    <w:rsid w:val="00DE277B"/>
    <w:rsid w:val="00DE36F8"/>
    <w:rsid w:val="00DE468E"/>
    <w:rsid w:val="00DE5984"/>
    <w:rsid w:val="00DE5EF0"/>
    <w:rsid w:val="00DE5FD3"/>
    <w:rsid w:val="00DE608D"/>
    <w:rsid w:val="00DE6CB4"/>
    <w:rsid w:val="00DE72C3"/>
    <w:rsid w:val="00DE78AC"/>
    <w:rsid w:val="00DE79BF"/>
    <w:rsid w:val="00DE7CE0"/>
    <w:rsid w:val="00DE7EA3"/>
    <w:rsid w:val="00DF02E2"/>
    <w:rsid w:val="00DF08C5"/>
    <w:rsid w:val="00DF1498"/>
    <w:rsid w:val="00DF1981"/>
    <w:rsid w:val="00DF250E"/>
    <w:rsid w:val="00DF2C11"/>
    <w:rsid w:val="00DF5209"/>
    <w:rsid w:val="00DF5646"/>
    <w:rsid w:val="00DF5756"/>
    <w:rsid w:val="00DF5FE4"/>
    <w:rsid w:val="00DF6177"/>
    <w:rsid w:val="00DF61BC"/>
    <w:rsid w:val="00DF6565"/>
    <w:rsid w:val="00DF733A"/>
    <w:rsid w:val="00DF7B48"/>
    <w:rsid w:val="00DF7E0B"/>
    <w:rsid w:val="00E001EF"/>
    <w:rsid w:val="00E00206"/>
    <w:rsid w:val="00E00937"/>
    <w:rsid w:val="00E00B83"/>
    <w:rsid w:val="00E00BB3"/>
    <w:rsid w:val="00E00C92"/>
    <w:rsid w:val="00E01B45"/>
    <w:rsid w:val="00E01E87"/>
    <w:rsid w:val="00E02EBC"/>
    <w:rsid w:val="00E02FF8"/>
    <w:rsid w:val="00E0519E"/>
    <w:rsid w:val="00E0746E"/>
    <w:rsid w:val="00E1012F"/>
    <w:rsid w:val="00E107A4"/>
    <w:rsid w:val="00E121B3"/>
    <w:rsid w:val="00E13941"/>
    <w:rsid w:val="00E13E8A"/>
    <w:rsid w:val="00E14C84"/>
    <w:rsid w:val="00E14FD1"/>
    <w:rsid w:val="00E154B9"/>
    <w:rsid w:val="00E16790"/>
    <w:rsid w:val="00E16BF9"/>
    <w:rsid w:val="00E16C82"/>
    <w:rsid w:val="00E178C8"/>
    <w:rsid w:val="00E20396"/>
    <w:rsid w:val="00E204B7"/>
    <w:rsid w:val="00E20D29"/>
    <w:rsid w:val="00E20EFA"/>
    <w:rsid w:val="00E215AE"/>
    <w:rsid w:val="00E21918"/>
    <w:rsid w:val="00E21ABD"/>
    <w:rsid w:val="00E21CF0"/>
    <w:rsid w:val="00E23153"/>
    <w:rsid w:val="00E23476"/>
    <w:rsid w:val="00E24F27"/>
    <w:rsid w:val="00E2511F"/>
    <w:rsid w:val="00E25B43"/>
    <w:rsid w:val="00E25BFA"/>
    <w:rsid w:val="00E266B4"/>
    <w:rsid w:val="00E26B37"/>
    <w:rsid w:val="00E303C9"/>
    <w:rsid w:val="00E306CE"/>
    <w:rsid w:val="00E309F4"/>
    <w:rsid w:val="00E327C1"/>
    <w:rsid w:val="00E339C3"/>
    <w:rsid w:val="00E35031"/>
    <w:rsid w:val="00E350BD"/>
    <w:rsid w:val="00E357A9"/>
    <w:rsid w:val="00E36315"/>
    <w:rsid w:val="00E36794"/>
    <w:rsid w:val="00E37468"/>
    <w:rsid w:val="00E37B5F"/>
    <w:rsid w:val="00E37EB2"/>
    <w:rsid w:val="00E407E6"/>
    <w:rsid w:val="00E41FAF"/>
    <w:rsid w:val="00E43A4B"/>
    <w:rsid w:val="00E43B12"/>
    <w:rsid w:val="00E43B91"/>
    <w:rsid w:val="00E46AF4"/>
    <w:rsid w:val="00E479B8"/>
    <w:rsid w:val="00E5072E"/>
    <w:rsid w:val="00E5073A"/>
    <w:rsid w:val="00E508A4"/>
    <w:rsid w:val="00E51335"/>
    <w:rsid w:val="00E5182D"/>
    <w:rsid w:val="00E53A3B"/>
    <w:rsid w:val="00E54C98"/>
    <w:rsid w:val="00E56A4A"/>
    <w:rsid w:val="00E6031C"/>
    <w:rsid w:val="00E60816"/>
    <w:rsid w:val="00E60AC6"/>
    <w:rsid w:val="00E613DC"/>
    <w:rsid w:val="00E61ECC"/>
    <w:rsid w:val="00E62005"/>
    <w:rsid w:val="00E62E79"/>
    <w:rsid w:val="00E63778"/>
    <w:rsid w:val="00E63F35"/>
    <w:rsid w:val="00E645E6"/>
    <w:rsid w:val="00E6576E"/>
    <w:rsid w:val="00E65AEF"/>
    <w:rsid w:val="00E65ED8"/>
    <w:rsid w:val="00E71029"/>
    <w:rsid w:val="00E7180F"/>
    <w:rsid w:val="00E71820"/>
    <w:rsid w:val="00E71BBA"/>
    <w:rsid w:val="00E736BE"/>
    <w:rsid w:val="00E73847"/>
    <w:rsid w:val="00E7437F"/>
    <w:rsid w:val="00E74A48"/>
    <w:rsid w:val="00E74F49"/>
    <w:rsid w:val="00E76666"/>
    <w:rsid w:val="00E76819"/>
    <w:rsid w:val="00E8039F"/>
    <w:rsid w:val="00E80B2B"/>
    <w:rsid w:val="00E810B3"/>
    <w:rsid w:val="00E81549"/>
    <w:rsid w:val="00E8275D"/>
    <w:rsid w:val="00E82864"/>
    <w:rsid w:val="00E82CB7"/>
    <w:rsid w:val="00E82F83"/>
    <w:rsid w:val="00E84506"/>
    <w:rsid w:val="00E85A86"/>
    <w:rsid w:val="00E87412"/>
    <w:rsid w:val="00E87B8F"/>
    <w:rsid w:val="00E90B42"/>
    <w:rsid w:val="00E90C9E"/>
    <w:rsid w:val="00E914EE"/>
    <w:rsid w:val="00E91515"/>
    <w:rsid w:val="00E9186B"/>
    <w:rsid w:val="00E91884"/>
    <w:rsid w:val="00E926B8"/>
    <w:rsid w:val="00E927C8"/>
    <w:rsid w:val="00E92CD9"/>
    <w:rsid w:val="00E93376"/>
    <w:rsid w:val="00E93450"/>
    <w:rsid w:val="00E93820"/>
    <w:rsid w:val="00E94A0E"/>
    <w:rsid w:val="00E94B6D"/>
    <w:rsid w:val="00E9563F"/>
    <w:rsid w:val="00E95BFA"/>
    <w:rsid w:val="00E95CA5"/>
    <w:rsid w:val="00E95F2A"/>
    <w:rsid w:val="00E9630B"/>
    <w:rsid w:val="00E9632C"/>
    <w:rsid w:val="00E96747"/>
    <w:rsid w:val="00E96CF0"/>
    <w:rsid w:val="00E974B7"/>
    <w:rsid w:val="00EA0078"/>
    <w:rsid w:val="00EA23AF"/>
    <w:rsid w:val="00EA2644"/>
    <w:rsid w:val="00EA2855"/>
    <w:rsid w:val="00EA2A60"/>
    <w:rsid w:val="00EA2C3F"/>
    <w:rsid w:val="00EA2DF9"/>
    <w:rsid w:val="00EA33BA"/>
    <w:rsid w:val="00EA3B85"/>
    <w:rsid w:val="00EA3D37"/>
    <w:rsid w:val="00EA726D"/>
    <w:rsid w:val="00EA73DA"/>
    <w:rsid w:val="00EB016C"/>
    <w:rsid w:val="00EB04B4"/>
    <w:rsid w:val="00EB08EF"/>
    <w:rsid w:val="00EB09C1"/>
    <w:rsid w:val="00EB13FD"/>
    <w:rsid w:val="00EB1677"/>
    <w:rsid w:val="00EB263C"/>
    <w:rsid w:val="00EB2AC7"/>
    <w:rsid w:val="00EB30FD"/>
    <w:rsid w:val="00EB329B"/>
    <w:rsid w:val="00EB374B"/>
    <w:rsid w:val="00EB3E03"/>
    <w:rsid w:val="00EB4642"/>
    <w:rsid w:val="00EB46C2"/>
    <w:rsid w:val="00EB470B"/>
    <w:rsid w:val="00EB50A4"/>
    <w:rsid w:val="00EB527C"/>
    <w:rsid w:val="00EB53C9"/>
    <w:rsid w:val="00EC175B"/>
    <w:rsid w:val="00EC1A6B"/>
    <w:rsid w:val="00EC31BD"/>
    <w:rsid w:val="00EC3C1E"/>
    <w:rsid w:val="00EC3CBB"/>
    <w:rsid w:val="00EC4114"/>
    <w:rsid w:val="00EC42BE"/>
    <w:rsid w:val="00EC4954"/>
    <w:rsid w:val="00EC4F7F"/>
    <w:rsid w:val="00EC50E6"/>
    <w:rsid w:val="00EC57A8"/>
    <w:rsid w:val="00EC5ABE"/>
    <w:rsid w:val="00EC5E54"/>
    <w:rsid w:val="00EC6DC9"/>
    <w:rsid w:val="00EC78AF"/>
    <w:rsid w:val="00EC7EBA"/>
    <w:rsid w:val="00ED00EF"/>
    <w:rsid w:val="00ED156C"/>
    <w:rsid w:val="00ED1D8A"/>
    <w:rsid w:val="00ED2551"/>
    <w:rsid w:val="00ED3619"/>
    <w:rsid w:val="00ED3C76"/>
    <w:rsid w:val="00ED415C"/>
    <w:rsid w:val="00ED47F4"/>
    <w:rsid w:val="00ED4A38"/>
    <w:rsid w:val="00ED523E"/>
    <w:rsid w:val="00ED53D2"/>
    <w:rsid w:val="00ED5563"/>
    <w:rsid w:val="00ED571A"/>
    <w:rsid w:val="00ED65E5"/>
    <w:rsid w:val="00ED6C96"/>
    <w:rsid w:val="00ED7230"/>
    <w:rsid w:val="00ED787A"/>
    <w:rsid w:val="00ED79CA"/>
    <w:rsid w:val="00ED7B36"/>
    <w:rsid w:val="00EE08E7"/>
    <w:rsid w:val="00EE091F"/>
    <w:rsid w:val="00EE2339"/>
    <w:rsid w:val="00EE2B37"/>
    <w:rsid w:val="00EE2C54"/>
    <w:rsid w:val="00EE33FB"/>
    <w:rsid w:val="00EE430D"/>
    <w:rsid w:val="00EE4B91"/>
    <w:rsid w:val="00EE4C54"/>
    <w:rsid w:val="00EE52EC"/>
    <w:rsid w:val="00EE5357"/>
    <w:rsid w:val="00EE63C3"/>
    <w:rsid w:val="00EE6964"/>
    <w:rsid w:val="00EE7464"/>
    <w:rsid w:val="00EE7984"/>
    <w:rsid w:val="00EF0DDA"/>
    <w:rsid w:val="00EF0F57"/>
    <w:rsid w:val="00EF155B"/>
    <w:rsid w:val="00EF1AE3"/>
    <w:rsid w:val="00EF1BA4"/>
    <w:rsid w:val="00EF1E6E"/>
    <w:rsid w:val="00EF207E"/>
    <w:rsid w:val="00EF2E6C"/>
    <w:rsid w:val="00EF33D6"/>
    <w:rsid w:val="00EF3969"/>
    <w:rsid w:val="00EF4158"/>
    <w:rsid w:val="00EF4218"/>
    <w:rsid w:val="00EF44AD"/>
    <w:rsid w:val="00EF45D1"/>
    <w:rsid w:val="00EF5794"/>
    <w:rsid w:val="00EF5CB6"/>
    <w:rsid w:val="00EF5D72"/>
    <w:rsid w:val="00EF6395"/>
    <w:rsid w:val="00EF7141"/>
    <w:rsid w:val="00EF7A01"/>
    <w:rsid w:val="00EF7F29"/>
    <w:rsid w:val="00F005CA"/>
    <w:rsid w:val="00F015F0"/>
    <w:rsid w:val="00F0219B"/>
    <w:rsid w:val="00F02C34"/>
    <w:rsid w:val="00F02D6A"/>
    <w:rsid w:val="00F038BF"/>
    <w:rsid w:val="00F03B74"/>
    <w:rsid w:val="00F03C2C"/>
    <w:rsid w:val="00F0479E"/>
    <w:rsid w:val="00F054D5"/>
    <w:rsid w:val="00F05C7B"/>
    <w:rsid w:val="00F0651D"/>
    <w:rsid w:val="00F06675"/>
    <w:rsid w:val="00F072EE"/>
    <w:rsid w:val="00F079AA"/>
    <w:rsid w:val="00F07DC3"/>
    <w:rsid w:val="00F11032"/>
    <w:rsid w:val="00F12488"/>
    <w:rsid w:val="00F12675"/>
    <w:rsid w:val="00F1413D"/>
    <w:rsid w:val="00F155BE"/>
    <w:rsid w:val="00F1680E"/>
    <w:rsid w:val="00F16DDD"/>
    <w:rsid w:val="00F17420"/>
    <w:rsid w:val="00F17B34"/>
    <w:rsid w:val="00F200D8"/>
    <w:rsid w:val="00F20468"/>
    <w:rsid w:val="00F20589"/>
    <w:rsid w:val="00F2077D"/>
    <w:rsid w:val="00F20AF5"/>
    <w:rsid w:val="00F214A6"/>
    <w:rsid w:val="00F214AC"/>
    <w:rsid w:val="00F217B4"/>
    <w:rsid w:val="00F22CA4"/>
    <w:rsid w:val="00F2374E"/>
    <w:rsid w:val="00F2383D"/>
    <w:rsid w:val="00F23B8B"/>
    <w:rsid w:val="00F23F6E"/>
    <w:rsid w:val="00F23FF8"/>
    <w:rsid w:val="00F2406C"/>
    <w:rsid w:val="00F253ED"/>
    <w:rsid w:val="00F258DE"/>
    <w:rsid w:val="00F26517"/>
    <w:rsid w:val="00F268D8"/>
    <w:rsid w:val="00F26AA2"/>
    <w:rsid w:val="00F277AE"/>
    <w:rsid w:val="00F27865"/>
    <w:rsid w:val="00F27DB7"/>
    <w:rsid w:val="00F3007C"/>
    <w:rsid w:val="00F31984"/>
    <w:rsid w:val="00F31AAF"/>
    <w:rsid w:val="00F31C42"/>
    <w:rsid w:val="00F31D9A"/>
    <w:rsid w:val="00F32909"/>
    <w:rsid w:val="00F32B2D"/>
    <w:rsid w:val="00F33572"/>
    <w:rsid w:val="00F3371E"/>
    <w:rsid w:val="00F33B2E"/>
    <w:rsid w:val="00F3489D"/>
    <w:rsid w:val="00F35429"/>
    <w:rsid w:val="00F35987"/>
    <w:rsid w:val="00F35A06"/>
    <w:rsid w:val="00F35CE8"/>
    <w:rsid w:val="00F36F24"/>
    <w:rsid w:val="00F40EB0"/>
    <w:rsid w:val="00F410E2"/>
    <w:rsid w:val="00F411F3"/>
    <w:rsid w:val="00F41483"/>
    <w:rsid w:val="00F416C6"/>
    <w:rsid w:val="00F41F09"/>
    <w:rsid w:val="00F41FE5"/>
    <w:rsid w:val="00F4260B"/>
    <w:rsid w:val="00F4285B"/>
    <w:rsid w:val="00F43CEA"/>
    <w:rsid w:val="00F44DB3"/>
    <w:rsid w:val="00F44FBB"/>
    <w:rsid w:val="00F45195"/>
    <w:rsid w:val="00F45B85"/>
    <w:rsid w:val="00F469C4"/>
    <w:rsid w:val="00F469E0"/>
    <w:rsid w:val="00F470FD"/>
    <w:rsid w:val="00F5016E"/>
    <w:rsid w:val="00F50A4B"/>
    <w:rsid w:val="00F511D8"/>
    <w:rsid w:val="00F53640"/>
    <w:rsid w:val="00F544D1"/>
    <w:rsid w:val="00F548FF"/>
    <w:rsid w:val="00F55458"/>
    <w:rsid w:val="00F56205"/>
    <w:rsid w:val="00F568C2"/>
    <w:rsid w:val="00F57236"/>
    <w:rsid w:val="00F6008C"/>
    <w:rsid w:val="00F60AF2"/>
    <w:rsid w:val="00F61943"/>
    <w:rsid w:val="00F61959"/>
    <w:rsid w:val="00F61A79"/>
    <w:rsid w:val="00F61BC2"/>
    <w:rsid w:val="00F61D86"/>
    <w:rsid w:val="00F61E90"/>
    <w:rsid w:val="00F61E9F"/>
    <w:rsid w:val="00F629BA"/>
    <w:rsid w:val="00F63977"/>
    <w:rsid w:val="00F63AD9"/>
    <w:rsid w:val="00F6518E"/>
    <w:rsid w:val="00F65771"/>
    <w:rsid w:val="00F65876"/>
    <w:rsid w:val="00F658B4"/>
    <w:rsid w:val="00F66706"/>
    <w:rsid w:val="00F66D2F"/>
    <w:rsid w:val="00F67120"/>
    <w:rsid w:val="00F671FA"/>
    <w:rsid w:val="00F6753A"/>
    <w:rsid w:val="00F67D47"/>
    <w:rsid w:val="00F7043A"/>
    <w:rsid w:val="00F705B9"/>
    <w:rsid w:val="00F70A2F"/>
    <w:rsid w:val="00F7171F"/>
    <w:rsid w:val="00F71724"/>
    <w:rsid w:val="00F72759"/>
    <w:rsid w:val="00F729E7"/>
    <w:rsid w:val="00F72FB7"/>
    <w:rsid w:val="00F73DA6"/>
    <w:rsid w:val="00F73FB0"/>
    <w:rsid w:val="00F74D88"/>
    <w:rsid w:val="00F74E5F"/>
    <w:rsid w:val="00F755E7"/>
    <w:rsid w:val="00F75C27"/>
    <w:rsid w:val="00F7667F"/>
    <w:rsid w:val="00F76865"/>
    <w:rsid w:val="00F76A52"/>
    <w:rsid w:val="00F77B84"/>
    <w:rsid w:val="00F77DE5"/>
    <w:rsid w:val="00F77EE0"/>
    <w:rsid w:val="00F80E64"/>
    <w:rsid w:val="00F81394"/>
    <w:rsid w:val="00F81ADD"/>
    <w:rsid w:val="00F81B3D"/>
    <w:rsid w:val="00F81EFC"/>
    <w:rsid w:val="00F82235"/>
    <w:rsid w:val="00F826B0"/>
    <w:rsid w:val="00F828BC"/>
    <w:rsid w:val="00F833A2"/>
    <w:rsid w:val="00F836B3"/>
    <w:rsid w:val="00F83A76"/>
    <w:rsid w:val="00F84302"/>
    <w:rsid w:val="00F847AA"/>
    <w:rsid w:val="00F84CFD"/>
    <w:rsid w:val="00F84F04"/>
    <w:rsid w:val="00F8594F"/>
    <w:rsid w:val="00F862CB"/>
    <w:rsid w:val="00F865C9"/>
    <w:rsid w:val="00F868E8"/>
    <w:rsid w:val="00F86C39"/>
    <w:rsid w:val="00F872FE"/>
    <w:rsid w:val="00F90353"/>
    <w:rsid w:val="00F9037D"/>
    <w:rsid w:val="00F91EE3"/>
    <w:rsid w:val="00F93A8B"/>
    <w:rsid w:val="00F940AA"/>
    <w:rsid w:val="00F95370"/>
    <w:rsid w:val="00F955BB"/>
    <w:rsid w:val="00F95B07"/>
    <w:rsid w:val="00F9719D"/>
    <w:rsid w:val="00F97219"/>
    <w:rsid w:val="00FA0528"/>
    <w:rsid w:val="00FA0BFC"/>
    <w:rsid w:val="00FA0E10"/>
    <w:rsid w:val="00FA1592"/>
    <w:rsid w:val="00FA1895"/>
    <w:rsid w:val="00FA1CA9"/>
    <w:rsid w:val="00FA2197"/>
    <w:rsid w:val="00FA26C1"/>
    <w:rsid w:val="00FA2903"/>
    <w:rsid w:val="00FA3312"/>
    <w:rsid w:val="00FA4569"/>
    <w:rsid w:val="00FA613C"/>
    <w:rsid w:val="00FA745C"/>
    <w:rsid w:val="00FA7525"/>
    <w:rsid w:val="00FA7E75"/>
    <w:rsid w:val="00FB00FC"/>
    <w:rsid w:val="00FB0D22"/>
    <w:rsid w:val="00FB0E5A"/>
    <w:rsid w:val="00FB1306"/>
    <w:rsid w:val="00FB1E70"/>
    <w:rsid w:val="00FB3475"/>
    <w:rsid w:val="00FB3E37"/>
    <w:rsid w:val="00FB4026"/>
    <w:rsid w:val="00FB44FF"/>
    <w:rsid w:val="00FB4BAC"/>
    <w:rsid w:val="00FB4FF1"/>
    <w:rsid w:val="00FB6523"/>
    <w:rsid w:val="00FB7162"/>
    <w:rsid w:val="00FC0233"/>
    <w:rsid w:val="00FC0251"/>
    <w:rsid w:val="00FC0A69"/>
    <w:rsid w:val="00FC1C95"/>
    <w:rsid w:val="00FC202C"/>
    <w:rsid w:val="00FC4749"/>
    <w:rsid w:val="00FC5381"/>
    <w:rsid w:val="00FC56F4"/>
    <w:rsid w:val="00FC5CF5"/>
    <w:rsid w:val="00FC5F4E"/>
    <w:rsid w:val="00FC60E7"/>
    <w:rsid w:val="00FC627C"/>
    <w:rsid w:val="00FC7C9B"/>
    <w:rsid w:val="00FD13D1"/>
    <w:rsid w:val="00FD2A3E"/>
    <w:rsid w:val="00FD3215"/>
    <w:rsid w:val="00FD3687"/>
    <w:rsid w:val="00FD3ADB"/>
    <w:rsid w:val="00FD46B5"/>
    <w:rsid w:val="00FD5000"/>
    <w:rsid w:val="00FD501F"/>
    <w:rsid w:val="00FD5D45"/>
    <w:rsid w:val="00FD76F5"/>
    <w:rsid w:val="00FD7DCD"/>
    <w:rsid w:val="00FE0034"/>
    <w:rsid w:val="00FE091D"/>
    <w:rsid w:val="00FE0E9F"/>
    <w:rsid w:val="00FE170B"/>
    <w:rsid w:val="00FE212B"/>
    <w:rsid w:val="00FE2EBE"/>
    <w:rsid w:val="00FE32D7"/>
    <w:rsid w:val="00FE351F"/>
    <w:rsid w:val="00FE4274"/>
    <w:rsid w:val="00FE4547"/>
    <w:rsid w:val="00FE478F"/>
    <w:rsid w:val="00FE47D2"/>
    <w:rsid w:val="00FE5297"/>
    <w:rsid w:val="00FE6A85"/>
    <w:rsid w:val="00FE6D3D"/>
    <w:rsid w:val="00FE7140"/>
    <w:rsid w:val="00FE780F"/>
    <w:rsid w:val="00FE7DEA"/>
    <w:rsid w:val="00FE7EFA"/>
    <w:rsid w:val="00FF0C8A"/>
    <w:rsid w:val="00FF19FB"/>
    <w:rsid w:val="00FF1D5E"/>
    <w:rsid w:val="00FF2169"/>
    <w:rsid w:val="00FF2FA4"/>
    <w:rsid w:val="00FF3BED"/>
    <w:rsid w:val="00FF3CFB"/>
    <w:rsid w:val="00FF4649"/>
    <w:rsid w:val="00FF5141"/>
    <w:rsid w:val="00FF5648"/>
    <w:rsid w:val="00FF5787"/>
    <w:rsid w:val="00FF57F8"/>
    <w:rsid w:val="00FF7064"/>
    <w:rsid w:val="00FF73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8673"/>
    <o:shapelayout v:ext="edit">
      <o:idmap v:ext="edit" data="1"/>
    </o:shapelayout>
  </w:shapeDefaults>
  <w:decimalSymbol w:val="."/>
  <w:listSeparator w:val=","/>
  <w15:chartTrackingRefBased/>
  <w15:docId w15:val="{072D2776-3B24-4735-AD06-4E3BC6161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C11E9A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rsid w:val="00EB50A4"/>
    <w:rPr>
      <w:rFonts w:ascii="Arial Narrow" w:hAnsi="Arial Narrow" w:cs="Arial"/>
      <w:sz w:val="16"/>
      <w:szCs w:val="16"/>
    </w:rPr>
  </w:style>
  <w:style w:type="paragraph" w:styleId="EnvelopeAddress">
    <w:name w:val="envelope address"/>
    <w:basedOn w:val="Normal"/>
    <w:rsid w:val="00EB50A4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2"/>
      <w:szCs w:val="22"/>
    </w:rPr>
  </w:style>
  <w:style w:type="paragraph" w:styleId="BalloonText">
    <w:name w:val="Balloon Text"/>
    <w:basedOn w:val="Normal"/>
    <w:semiHidden/>
    <w:rsid w:val="00B67884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3C7947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ListParagraph">
    <w:name w:val="List Paragraph"/>
    <w:basedOn w:val="Normal"/>
    <w:uiPriority w:val="34"/>
    <w:qFormat/>
    <w:rsid w:val="00967394"/>
    <w:pPr>
      <w:ind w:left="720"/>
    </w:pPr>
  </w:style>
  <w:style w:type="paragraph" w:styleId="Header">
    <w:name w:val="header"/>
    <w:basedOn w:val="Normal"/>
    <w:link w:val="HeaderChar"/>
    <w:rsid w:val="00EE4C5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EE4C54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EE4C5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E4C54"/>
    <w:rPr>
      <w:sz w:val="24"/>
      <w:szCs w:val="24"/>
    </w:rPr>
  </w:style>
  <w:style w:type="character" w:styleId="Hyperlink">
    <w:name w:val="Hyperlink"/>
    <w:rsid w:val="00E02FF8"/>
    <w:rPr>
      <w:color w:val="0000FF"/>
      <w:u w:val="single"/>
    </w:rPr>
  </w:style>
  <w:style w:type="character" w:styleId="Emphasis">
    <w:name w:val="Emphasis"/>
    <w:qFormat/>
    <w:rsid w:val="00C11E9A"/>
    <w:rPr>
      <w:i/>
      <w:iCs/>
    </w:rPr>
  </w:style>
  <w:style w:type="character" w:customStyle="1" w:styleId="Heading1Char">
    <w:name w:val="Heading 1 Char"/>
    <w:link w:val="Heading1"/>
    <w:rsid w:val="00C11E9A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customStyle="1" w:styleId="tgc">
    <w:name w:val="_tgc"/>
    <w:rsid w:val="003F3CDD"/>
  </w:style>
  <w:style w:type="character" w:customStyle="1" w:styleId="mceitemhidden">
    <w:name w:val="mceitemhidden"/>
    <w:rsid w:val="00A61169"/>
  </w:style>
  <w:style w:type="character" w:customStyle="1" w:styleId="hiddengrammarerror1">
    <w:name w:val="hiddengrammarerror1"/>
    <w:rsid w:val="00A61169"/>
  </w:style>
  <w:style w:type="character" w:customStyle="1" w:styleId="hiddenspellerror1">
    <w:name w:val="hiddenspellerror1"/>
    <w:rsid w:val="00655208"/>
  </w:style>
  <w:style w:type="paragraph" w:styleId="NormalWeb">
    <w:name w:val="Normal (Web)"/>
    <w:basedOn w:val="Normal"/>
    <w:uiPriority w:val="99"/>
    <w:unhideWhenUsed/>
    <w:rsid w:val="00847C53"/>
    <w:pPr>
      <w:spacing w:before="100" w:beforeAutospacing="1" w:after="100" w:afterAutospacing="1"/>
    </w:pPr>
  </w:style>
  <w:style w:type="character" w:customStyle="1" w:styleId="algo-summary">
    <w:name w:val="algo-summary"/>
    <w:rsid w:val="00232744"/>
  </w:style>
  <w:style w:type="paragraph" w:customStyle="1" w:styleId="Default">
    <w:name w:val="Default"/>
    <w:rsid w:val="00101972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34747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903730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1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7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0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6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7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A32CDB-5836-46F3-9F0D-7E12176E45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704</Words>
  <Characters>398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TY OF SANTA FE SPRINGS</vt:lpstr>
    </vt:vector>
  </TitlesOfParts>
  <Company>City of Santa Fe Springs</Company>
  <LinksUpToDate>false</LinksUpToDate>
  <CharactersWithSpaces>46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TY OF SANTA FE SPRINGS</dc:title>
  <dc:subject/>
  <dc:creator>Jasmine Oregel</dc:creator>
  <cp:keywords/>
  <dc:description/>
  <cp:lastModifiedBy>Edmund Ramirez</cp:lastModifiedBy>
  <cp:revision>5</cp:revision>
  <cp:lastPrinted>2023-06-12T17:57:00Z</cp:lastPrinted>
  <dcterms:created xsi:type="dcterms:W3CDTF">2024-10-21T16:27:00Z</dcterms:created>
  <dcterms:modified xsi:type="dcterms:W3CDTF">2024-11-12T17:26:00Z</dcterms:modified>
</cp:coreProperties>
</file>